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471586" w14:paraId="61C2727A" w14:textId="77777777" w:rsidTr="00471586">
        <w:trPr>
          <w:jc w:val="center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DD5E518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KDENİZ ÜNİVERSİTESİ TIP FAKÜLTESİ</w:t>
            </w:r>
          </w:p>
        </w:tc>
      </w:tr>
      <w:tr w:rsidR="00471586" w14:paraId="76EF9CC4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BAEAB54" w14:textId="19C5E352" w:rsidR="00471586" w:rsidRDefault="00761A85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02</w:t>
            </w:r>
            <w:r w:rsidR="003C6E11">
              <w:rPr>
                <w:rFonts w:ascii="Times New Roman" w:hAnsi="Times New Roman" w:cs="Times New Roman"/>
                <w:b/>
              </w:rPr>
              <w:t>4</w:t>
            </w:r>
            <w:r>
              <w:rPr>
                <w:rFonts w:ascii="Times New Roman" w:hAnsi="Times New Roman" w:cs="Times New Roman"/>
                <w:b/>
              </w:rPr>
              <w:t>-202</w:t>
            </w:r>
            <w:r w:rsidR="003C6E11">
              <w:rPr>
                <w:rFonts w:ascii="Times New Roman" w:hAnsi="Times New Roman" w:cs="Times New Roman"/>
                <w:b/>
              </w:rPr>
              <w:t>5</w:t>
            </w:r>
            <w:r w:rsidR="00471586">
              <w:rPr>
                <w:rFonts w:ascii="Times New Roman" w:hAnsi="Times New Roman" w:cs="Times New Roman"/>
                <w:b/>
              </w:rPr>
              <w:t xml:space="preserve"> EĞİTİM-ÖĞRETİM YILI</w:t>
            </w:r>
          </w:p>
        </w:tc>
      </w:tr>
      <w:tr w:rsidR="00471586" w14:paraId="6BE91491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15DF0BB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ÖNEM I</w:t>
            </w:r>
          </w:p>
        </w:tc>
      </w:tr>
      <w:tr w:rsidR="00471586" w14:paraId="54CB967C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7C6E853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. DERS KURULU</w:t>
            </w:r>
          </w:p>
        </w:tc>
      </w:tr>
      <w:tr w:rsidR="00471586" w14:paraId="6F7584BE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1590730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EMEL BİLİMLERE GİRİŞ VE HÜCRE BİYOLOJİSİ</w:t>
            </w:r>
          </w:p>
        </w:tc>
      </w:tr>
      <w:tr w:rsidR="00471586" w14:paraId="5EB62B34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A7251BB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471586" w14:paraId="7425B351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4538B" w14:textId="54B8B26F" w:rsidR="00471586" w:rsidRDefault="003C6E11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9</w:t>
            </w:r>
            <w:r w:rsidR="00051F3E">
              <w:rPr>
                <w:rFonts w:ascii="Times New Roman" w:hAnsi="Times New Roman" w:cs="Times New Roman"/>
                <w:b/>
              </w:rPr>
              <w:t xml:space="preserve"> EYLÜL 202</w:t>
            </w:r>
            <w:r>
              <w:rPr>
                <w:rFonts w:ascii="Times New Roman" w:hAnsi="Times New Roman" w:cs="Times New Roman"/>
                <w:b/>
              </w:rPr>
              <w:t>4</w:t>
            </w:r>
            <w:r w:rsidR="00761A85">
              <w:rPr>
                <w:rFonts w:ascii="Times New Roman" w:hAnsi="Times New Roman" w:cs="Times New Roman"/>
                <w:b/>
              </w:rPr>
              <w:t xml:space="preserve"> – 1</w:t>
            </w:r>
            <w:r w:rsidR="00051F3E">
              <w:rPr>
                <w:rFonts w:ascii="Times New Roman" w:hAnsi="Times New Roman" w:cs="Times New Roman"/>
                <w:b/>
              </w:rPr>
              <w:t xml:space="preserve"> KASIM 202</w:t>
            </w:r>
            <w:r>
              <w:rPr>
                <w:rFonts w:ascii="Times New Roman" w:hAnsi="Times New Roman" w:cs="Times New Roman"/>
                <w:b/>
              </w:rPr>
              <w:t>4</w:t>
            </w:r>
          </w:p>
        </w:tc>
      </w:tr>
    </w:tbl>
    <w:p w14:paraId="655D10A0" w14:textId="77777777" w:rsidR="00471586" w:rsidRDefault="00471586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988"/>
        <w:gridCol w:w="3657"/>
        <w:gridCol w:w="1286"/>
        <w:gridCol w:w="1302"/>
        <w:gridCol w:w="1139"/>
        <w:gridCol w:w="700"/>
      </w:tblGrid>
      <w:tr w:rsidR="00471586" w14:paraId="45FCF74C" w14:textId="77777777" w:rsidTr="0013333F"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53C109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E215A3A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DERSLER</w:t>
            </w: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8F2262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26F61A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BBF785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138C5F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71586" w14:paraId="63945F4C" w14:textId="77777777" w:rsidTr="0013333F"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4A7EFD6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DERS KODU</w:t>
            </w:r>
          </w:p>
        </w:tc>
        <w:tc>
          <w:tcPr>
            <w:tcW w:w="36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A89453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IP DERSLERİ</w:t>
            </w: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34EF4BE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KURAMSAL</w:t>
            </w:r>
          </w:p>
          <w:p w14:paraId="270FE688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13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80BAA27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</w:p>
          <w:p w14:paraId="628B5D3A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AAT*</w:t>
            </w:r>
          </w:p>
        </w:tc>
        <w:tc>
          <w:tcPr>
            <w:tcW w:w="11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78469B7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OPLAM</w:t>
            </w:r>
          </w:p>
          <w:p w14:paraId="4DD85DAF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08ED201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021B1229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6E114B" w14:paraId="4EF6FB3C" w14:textId="77777777" w:rsidTr="00486D25">
        <w:trPr>
          <w:trHeight w:val="290"/>
        </w:trPr>
        <w:tc>
          <w:tcPr>
            <w:tcW w:w="988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  <w:hideMark/>
          </w:tcPr>
          <w:p w14:paraId="4E18D8FC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  <w:lang w:eastAsia="tr-TR"/>
              </w:rPr>
              <w:t xml:space="preserve">           TIP101</w:t>
            </w:r>
          </w:p>
        </w:tc>
        <w:tc>
          <w:tcPr>
            <w:tcW w:w="3657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A491C22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İYOKİMYA</w:t>
            </w: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1C8FCFF" w14:textId="024E9A11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3C6E11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30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69EA8C4" w14:textId="00EBDDB5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13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FBD30C9" w14:textId="6DE622B2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3C6E11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0550BC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E114B" w14:paraId="3C5452D1" w14:textId="77777777" w:rsidTr="00486D25">
        <w:tc>
          <w:tcPr>
            <w:tcW w:w="0" w:type="auto"/>
            <w:vMerge/>
            <w:tcBorders>
              <w:left w:val="nil"/>
              <w:right w:val="nil"/>
            </w:tcBorders>
            <w:vAlign w:val="center"/>
            <w:hideMark/>
          </w:tcPr>
          <w:p w14:paraId="67CE7CE7" w14:textId="77777777" w:rsidR="006E114B" w:rsidRDefault="006E114B">
            <w:pPr>
              <w:spacing w:after="0"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57" w:type="dxa"/>
            <w:hideMark/>
          </w:tcPr>
          <w:p w14:paraId="779A8D45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IBBİ BİYOLOJİ ve GENETİK</w:t>
            </w:r>
          </w:p>
        </w:tc>
        <w:tc>
          <w:tcPr>
            <w:tcW w:w="1286" w:type="dxa"/>
            <w:hideMark/>
          </w:tcPr>
          <w:p w14:paraId="7F2A8AB8" w14:textId="3B34927F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1302" w:type="dxa"/>
            <w:hideMark/>
          </w:tcPr>
          <w:p w14:paraId="1E18C263" w14:textId="4C578242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39" w:type="dxa"/>
            <w:hideMark/>
          </w:tcPr>
          <w:p w14:paraId="36E60816" w14:textId="1E507925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700" w:type="dxa"/>
          </w:tcPr>
          <w:p w14:paraId="31D10FB5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E114B" w14:paraId="214FA054" w14:textId="77777777" w:rsidTr="00486D25">
        <w:tc>
          <w:tcPr>
            <w:tcW w:w="0" w:type="auto"/>
            <w:vMerge/>
            <w:tcBorders>
              <w:left w:val="nil"/>
              <w:right w:val="nil"/>
            </w:tcBorders>
            <w:vAlign w:val="center"/>
            <w:hideMark/>
          </w:tcPr>
          <w:p w14:paraId="09FA0162" w14:textId="77777777" w:rsidR="006E114B" w:rsidRDefault="006E114B">
            <w:pPr>
              <w:spacing w:after="0"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57" w:type="dxa"/>
            <w:hideMark/>
          </w:tcPr>
          <w:p w14:paraId="5713BDD4" w14:textId="0D8043C2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CİL TIP</w:t>
            </w:r>
          </w:p>
        </w:tc>
        <w:tc>
          <w:tcPr>
            <w:tcW w:w="1286" w:type="dxa"/>
            <w:hideMark/>
          </w:tcPr>
          <w:p w14:paraId="2B6654D2" w14:textId="766B3B6E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302" w:type="dxa"/>
            <w:hideMark/>
          </w:tcPr>
          <w:p w14:paraId="0FD0B7DC" w14:textId="7AF22A0B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39" w:type="dxa"/>
            <w:hideMark/>
          </w:tcPr>
          <w:p w14:paraId="552A35E8" w14:textId="3FCE854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700" w:type="dxa"/>
          </w:tcPr>
          <w:p w14:paraId="4F62EDF5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E114B" w14:paraId="24BB3EFC" w14:textId="77777777" w:rsidTr="00486D25">
        <w:trPr>
          <w:trHeight w:val="168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  <w:hideMark/>
          </w:tcPr>
          <w:p w14:paraId="06C68592" w14:textId="77777777" w:rsidR="006E114B" w:rsidRDefault="006E114B">
            <w:pPr>
              <w:spacing w:after="0"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57" w:type="dxa"/>
            <w:hideMark/>
          </w:tcPr>
          <w:p w14:paraId="08FED75B" w14:textId="39C42358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İLKYARDIM VE TIBBİ BECERİLER</w:t>
            </w:r>
          </w:p>
        </w:tc>
        <w:tc>
          <w:tcPr>
            <w:tcW w:w="1286" w:type="dxa"/>
            <w:hideMark/>
          </w:tcPr>
          <w:p w14:paraId="33988312" w14:textId="187143FE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302" w:type="dxa"/>
            <w:hideMark/>
          </w:tcPr>
          <w:p w14:paraId="7CE9082D" w14:textId="53B1753F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139" w:type="dxa"/>
          </w:tcPr>
          <w:p w14:paraId="7486CACC" w14:textId="4746A0FB" w:rsidR="006E114B" w:rsidRDefault="006E114B" w:rsidP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700" w:type="dxa"/>
          </w:tcPr>
          <w:p w14:paraId="721EDAC2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E114B" w14:paraId="47D76A1A" w14:textId="77777777" w:rsidTr="00486D25">
        <w:trPr>
          <w:trHeight w:val="190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  <w:hideMark/>
          </w:tcPr>
          <w:p w14:paraId="3E6C22C9" w14:textId="77777777" w:rsidR="006E114B" w:rsidRDefault="006E114B">
            <w:pPr>
              <w:spacing w:after="0"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57" w:type="dxa"/>
            <w:hideMark/>
          </w:tcPr>
          <w:p w14:paraId="557F5FAC" w14:textId="766C7E28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ROBLEME DAYALI ÖĞRENİM (PDÖ)</w:t>
            </w:r>
          </w:p>
        </w:tc>
        <w:tc>
          <w:tcPr>
            <w:tcW w:w="1286" w:type="dxa"/>
          </w:tcPr>
          <w:p w14:paraId="3E25C2E9" w14:textId="57D8BEFA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302" w:type="dxa"/>
          </w:tcPr>
          <w:p w14:paraId="7E8D5467" w14:textId="333F08E3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39" w:type="dxa"/>
          </w:tcPr>
          <w:p w14:paraId="0BBD3A38" w14:textId="2C72DBC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700" w:type="dxa"/>
          </w:tcPr>
          <w:p w14:paraId="756F3F2C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E114B" w14:paraId="53080476" w14:textId="77777777" w:rsidTr="00486D25">
        <w:trPr>
          <w:trHeight w:val="290"/>
        </w:trPr>
        <w:tc>
          <w:tcPr>
            <w:tcW w:w="0" w:type="auto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359B8AAA" w14:textId="77777777" w:rsidR="006E114B" w:rsidRDefault="006E114B">
            <w:pPr>
              <w:spacing w:after="0"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57" w:type="dxa"/>
            <w:hideMark/>
          </w:tcPr>
          <w:p w14:paraId="2B2368F0" w14:textId="42477D58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SBB</w:t>
            </w:r>
            <w:r w:rsidR="00400172">
              <w:rPr>
                <w:rFonts w:ascii="Times New Roman" w:hAnsi="Times New Roman" w:cs="Times New Roman"/>
                <w:sz w:val="18"/>
                <w:szCs w:val="18"/>
              </w:rPr>
              <w:t>**</w:t>
            </w:r>
          </w:p>
        </w:tc>
        <w:tc>
          <w:tcPr>
            <w:tcW w:w="1286" w:type="dxa"/>
            <w:hideMark/>
          </w:tcPr>
          <w:p w14:paraId="087D761D" w14:textId="6AC20634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3C6E11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302" w:type="dxa"/>
            <w:hideMark/>
          </w:tcPr>
          <w:p w14:paraId="5028EF7B" w14:textId="75CF77CE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9" w:type="dxa"/>
            <w:hideMark/>
          </w:tcPr>
          <w:p w14:paraId="4D781D52" w14:textId="10A4D4FE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3C6E11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700" w:type="dxa"/>
          </w:tcPr>
          <w:p w14:paraId="1409B240" w14:textId="08D4BE55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E114B" w14:paraId="21B64812" w14:textId="77777777" w:rsidTr="00486D25">
        <w:trPr>
          <w:trHeight w:val="290"/>
        </w:trPr>
        <w:tc>
          <w:tcPr>
            <w:tcW w:w="0" w:type="auto"/>
          </w:tcPr>
          <w:p w14:paraId="56AD2AAF" w14:textId="77777777" w:rsidR="006E114B" w:rsidRDefault="006E114B">
            <w:pPr>
              <w:spacing w:after="0"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57" w:type="dxa"/>
          </w:tcPr>
          <w:p w14:paraId="4C4B6BE4" w14:textId="7B0311B6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IP DERSLERİ ARA TOPLAM</w:t>
            </w:r>
          </w:p>
        </w:tc>
        <w:tc>
          <w:tcPr>
            <w:tcW w:w="1286" w:type="dxa"/>
          </w:tcPr>
          <w:p w14:paraId="0476EE63" w14:textId="42279B5C" w:rsidR="006E114B" w:rsidRPr="002C3685" w:rsidRDefault="002C3685">
            <w:pPr>
              <w:spacing w:before="40" w:after="4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C368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87</w:t>
            </w:r>
          </w:p>
        </w:tc>
        <w:tc>
          <w:tcPr>
            <w:tcW w:w="1302" w:type="dxa"/>
          </w:tcPr>
          <w:p w14:paraId="61A3F64C" w14:textId="6C0B393C" w:rsidR="006E114B" w:rsidRPr="002C3685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C368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5</w:t>
            </w:r>
          </w:p>
        </w:tc>
        <w:tc>
          <w:tcPr>
            <w:tcW w:w="1139" w:type="dxa"/>
          </w:tcPr>
          <w:p w14:paraId="6A2CB380" w14:textId="2997F3F9" w:rsidR="006E114B" w:rsidRPr="002C3685" w:rsidRDefault="002C3685">
            <w:pPr>
              <w:spacing w:before="40" w:after="4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C368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02</w:t>
            </w:r>
          </w:p>
        </w:tc>
        <w:tc>
          <w:tcPr>
            <w:tcW w:w="700" w:type="dxa"/>
          </w:tcPr>
          <w:p w14:paraId="4FEF12EF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E114B" w14:paraId="5E9C37D4" w14:textId="77777777" w:rsidTr="0013333F">
        <w:tc>
          <w:tcPr>
            <w:tcW w:w="988" w:type="dxa"/>
          </w:tcPr>
          <w:p w14:paraId="759FFA15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57" w:type="dxa"/>
            <w:hideMark/>
          </w:tcPr>
          <w:p w14:paraId="1549E1F5" w14:textId="20E09AAE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86" w:type="dxa"/>
            <w:hideMark/>
          </w:tcPr>
          <w:p w14:paraId="4E6E1DE3" w14:textId="639AD036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02" w:type="dxa"/>
            <w:hideMark/>
          </w:tcPr>
          <w:p w14:paraId="717D7BE8" w14:textId="4532A100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39" w:type="dxa"/>
            <w:hideMark/>
          </w:tcPr>
          <w:p w14:paraId="76076971" w14:textId="425760BB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700" w:type="dxa"/>
          </w:tcPr>
          <w:p w14:paraId="1564FF20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E114B" w14:paraId="0A06E33E" w14:textId="77777777" w:rsidTr="0013333F">
        <w:tc>
          <w:tcPr>
            <w:tcW w:w="988" w:type="dxa"/>
          </w:tcPr>
          <w:p w14:paraId="2A16AB9D" w14:textId="1E6CEC43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  <w:lang w:eastAsia="tr-TR"/>
              </w:rPr>
              <w:t>TIP10</w:t>
            </w:r>
            <w:r w:rsidR="000F429A">
              <w:rPr>
                <w:rFonts w:ascii="Times New Roman" w:hAnsi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3657" w:type="dxa"/>
          </w:tcPr>
          <w:p w14:paraId="42C27995" w14:textId="413C1040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OPLUMSAL DESTEK PROJELERİ (TDP)</w:t>
            </w:r>
          </w:p>
        </w:tc>
        <w:tc>
          <w:tcPr>
            <w:tcW w:w="1286" w:type="dxa"/>
          </w:tcPr>
          <w:p w14:paraId="39BF10E9" w14:textId="38484091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302" w:type="dxa"/>
          </w:tcPr>
          <w:p w14:paraId="71F894EE" w14:textId="46E1C1EF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39" w:type="dxa"/>
          </w:tcPr>
          <w:p w14:paraId="687669F1" w14:textId="5DD9BDB2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700" w:type="dxa"/>
          </w:tcPr>
          <w:p w14:paraId="21CB2994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E114B" w14:paraId="495DFBBC" w14:textId="77777777" w:rsidTr="00486D25"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5487825" w14:textId="054F47A2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57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8360D3E" w14:textId="21E346F4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IP DERSLERİ TOPLAMI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CA6C949" w14:textId="68DAE2FC" w:rsidR="006E114B" w:rsidRPr="002C3685" w:rsidRDefault="002C3685">
            <w:pPr>
              <w:spacing w:before="40" w:after="4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C368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1</w:t>
            </w:r>
          </w:p>
        </w:tc>
        <w:tc>
          <w:tcPr>
            <w:tcW w:w="130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584AD1E" w14:textId="51462D94" w:rsidR="006E114B" w:rsidRPr="002C3685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C368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5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DF22933" w14:textId="5AFC261D" w:rsidR="006E114B" w:rsidRPr="002C3685" w:rsidRDefault="002C3685">
            <w:pPr>
              <w:spacing w:before="40" w:after="4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C368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0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234014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E114B" w14:paraId="58EC8794" w14:textId="77777777" w:rsidTr="00486D25"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8F252D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F920CEF" w14:textId="48BF4FBF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10701A5" w14:textId="6E632DB9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4D6E217" w14:textId="6DDDFC2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2AC93AC" w14:textId="781F5E5F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AA2F7C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6E114B" w14:paraId="3693382F" w14:textId="77777777" w:rsidTr="00486D25">
        <w:tc>
          <w:tcPr>
            <w:tcW w:w="9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746C9A" w14:textId="77777777" w:rsidR="006E114B" w:rsidRDefault="006E114B">
            <w:pPr>
              <w:spacing w:before="40" w:after="40" w:line="240" w:lineRule="auto"/>
              <w:rPr>
                <w:rFonts w:ascii="Times New Roman" w:hAnsi="Times New Roman"/>
                <w:sz w:val="18"/>
                <w:szCs w:val="18"/>
                <w:lang w:eastAsia="tr-TR"/>
              </w:rPr>
            </w:pPr>
          </w:p>
          <w:p w14:paraId="051A2950" w14:textId="1B774729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  <w:lang w:eastAsia="tr-TR"/>
              </w:rPr>
              <w:t>TIP106</w:t>
            </w:r>
          </w:p>
        </w:tc>
        <w:tc>
          <w:tcPr>
            <w:tcW w:w="365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9F1A2FF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EMŞİRELİK UYGULAMALARI</w:t>
            </w:r>
          </w:p>
          <w:p w14:paraId="5606E5D4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İLİŞİM UYGULAMALARI</w:t>
            </w:r>
          </w:p>
          <w:p w14:paraId="57AF8ECB" w14:textId="61ABE402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KARİYER PLANLAMA</w:t>
            </w: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571372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  <w:p w14:paraId="1991B36A" w14:textId="71804104" w:rsidR="006E114B" w:rsidRDefault="002C3685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  <w:p w14:paraId="0505EC73" w14:textId="54F568F1" w:rsidR="006E114B" w:rsidRDefault="002C3685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13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1C6BC0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  <w:p w14:paraId="4F4C9E11" w14:textId="6B5E8495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13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4112E2F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  <w:p w14:paraId="422583D6" w14:textId="3F268C18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2C368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  <w:p w14:paraId="4958C50C" w14:textId="4DB01F56" w:rsidR="006E114B" w:rsidRDefault="002C3685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8C3326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6E114B" w14:paraId="4B147630" w14:textId="77777777" w:rsidTr="00486D25">
        <w:tc>
          <w:tcPr>
            <w:tcW w:w="988" w:type="dxa"/>
          </w:tcPr>
          <w:p w14:paraId="35FA3CA6" w14:textId="30FD93B8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  <w:lang w:eastAsia="tr-TR"/>
              </w:rPr>
              <w:t>YBD182</w:t>
            </w:r>
          </w:p>
        </w:tc>
        <w:tc>
          <w:tcPr>
            <w:tcW w:w="3657" w:type="dxa"/>
            <w:hideMark/>
          </w:tcPr>
          <w:p w14:paraId="267C53E3" w14:textId="51F3CF75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İNGİLİZCE</w:t>
            </w:r>
          </w:p>
        </w:tc>
        <w:tc>
          <w:tcPr>
            <w:tcW w:w="1286" w:type="dxa"/>
            <w:hideMark/>
          </w:tcPr>
          <w:p w14:paraId="6AB5D8CB" w14:textId="11D204D3" w:rsidR="006E114B" w:rsidRDefault="002C3685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1302" w:type="dxa"/>
            <w:hideMark/>
          </w:tcPr>
          <w:p w14:paraId="1CBE96F6" w14:textId="1880561C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9" w:type="dxa"/>
            <w:hideMark/>
          </w:tcPr>
          <w:p w14:paraId="5E9518A5" w14:textId="219A8EE0" w:rsidR="006E114B" w:rsidRDefault="002C3685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700" w:type="dxa"/>
          </w:tcPr>
          <w:p w14:paraId="18DF56DF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E114B" w14:paraId="20A70749" w14:textId="77777777" w:rsidTr="00486D25">
        <w:tc>
          <w:tcPr>
            <w:tcW w:w="988" w:type="dxa"/>
            <w:hideMark/>
          </w:tcPr>
          <w:p w14:paraId="6B06ECB9" w14:textId="167BD695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  <w:lang w:eastAsia="tr-TR"/>
              </w:rPr>
              <w:t>ATA103</w:t>
            </w:r>
          </w:p>
        </w:tc>
        <w:tc>
          <w:tcPr>
            <w:tcW w:w="3657" w:type="dxa"/>
            <w:vAlign w:val="center"/>
            <w:hideMark/>
          </w:tcPr>
          <w:p w14:paraId="03B45485" w14:textId="6A9EC045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TATÜRK İLKELERİ VE İNKILAP TARİHİ</w:t>
            </w:r>
          </w:p>
        </w:tc>
        <w:tc>
          <w:tcPr>
            <w:tcW w:w="1286" w:type="dxa"/>
            <w:vAlign w:val="center"/>
            <w:hideMark/>
          </w:tcPr>
          <w:p w14:paraId="381B2797" w14:textId="4954C295" w:rsidR="006E114B" w:rsidRDefault="006E114B" w:rsidP="0061162F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2C3685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302" w:type="dxa"/>
            <w:vAlign w:val="center"/>
          </w:tcPr>
          <w:p w14:paraId="04CAAB51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9" w:type="dxa"/>
            <w:vAlign w:val="center"/>
            <w:hideMark/>
          </w:tcPr>
          <w:p w14:paraId="6E1B05A2" w14:textId="132E9520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2C3685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700" w:type="dxa"/>
            <w:vAlign w:val="center"/>
          </w:tcPr>
          <w:p w14:paraId="1DB4156F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E114B" w14:paraId="4AC44A4E" w14:textId="77777777" w:rsidTr="00486D25"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2CF4BB1" w14:textId="0B24E6AD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57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597ACC7" w14:textId="4B771A06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IP DIŞI DERSLER TOPLAMI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6CC2236" w14:textId="27587CF0" w:rsidR="006E114B" w:rsidRDefault="002C3685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  <w:r w:rsidR="006E114B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13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495C3E" w14:textId="1EA13830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9647C35" w14:textId="75D272DA" w:rsidR="006E114B" w:rsidRDefault="002C3685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  <w:r w:rsidR="006E114B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FDD43E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E114B" w14:paraId="7177F6B3" w14:textId="77777777" w:rsidTr="00486D25">
        <w:tc>
          <w:tcPr>
            <w:tcW w:w="9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636EDF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CA1475D" w14:textId="124F1B86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23B9946" w14:textId="7FDFAC0F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0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373C7DB" w14:textId="42D8A71F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BC6E398" w14:textId="0C902ADA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161031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6E114B" w14:paraId="669FB6FA" w14:textId="77777777" w:rsidTr="00486D25"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401522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77869B" w14:textId="11C8B7D4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GENEL TOPLAM</w:t>
            </w: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73A632" w14:textId="0A8E3C28" w:rsidR="006E114B" w:rsidRDefault="002C3685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38</w:t>
            </w:r>
          </w:p>
        </w:tc>
        <w:tc>
          <w:tcPr>
            <w:tcW w:w="13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BBCDB7" w14:textId="424B8023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0</w:t>
            </w:r>
          </w:p>
        </w:tc>
        <w:tc>
          <w:tcPr>
            <w:tcW w:w="11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CFC192" w14:textId="5F879CCB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  <w:r w:rsidR="002C3685">
              <w:rPr>
                <w:rFonts w:ascii="Times New Roman" w:hAnsi="Times New Roman" w:cs="Times New Roman"/>
                <w:b/>
                <w:sz w:val="18"/>
                <w:szCs w:val="18"/>
              </w:rPr>
              <w:t>58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41BA95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6E114B" w14:paraId="2FD1D566" w14:textId="77777777" w:rsidTr="00486D25">
        <w:tc>
          <w:tcPr>
            <w:tcW w:w="988" w:type="dxa"/>
          </w:tcPr>
          <w:p w14:paraId="183B854A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657" w:type="dxa"/>
            <w:hideMark/>
          </w:tcPr>
          <w:p w14:paraId="3E753403" w14:textId="6E6DC654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333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AĞIMSIZ ÇALIŞMA</w:t>
            </w:r>
          </w:p>
        </w:tc>
        <w:tc>
          <w:tcPr>
            <w:tcW w:w="1286" w:type="dxa"/>
            <w:hideMark/>
          </w:tcPr>
          <w:p w14:paraId="31591F8C" w14:textId="4AF3EB14" w:rsidR="006E114B" w:rsidRDefault="00697DF9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59</w:t>
            </w:r>
          </w:p>
        </w:tc>
        <w:tc>
          <w:tcPr>
            <w:tcW w:w="1302" w:type="dxa"/>
            <w:hideMark/>
          </w:tcPr>
          <w:p w14:paraId="431C0A23" w14:textId="55B98B58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E7F05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39" w:type="dxa"/>
            <w:hideMark/>
          </w:tcPr>
          <w:p w14:paraId="25BDB71C" w14:textId="75D067AA" w:rsidR="006E114B" w:rsidRDefault="00697DF9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59</w:t>
            </w:r>
          </w:p>
        </w:tc>
        <w:tc>
          <w:tcPr>
            <w:tcW w:w="700" w:type="dxa"/>
          </w:tcPr>
          <w:p w14:paraId="7A267134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6E114B" w14:paraId="4E4F3049" w14:textId="77777777" w:rsidTr="0013333F">
        <w:tc>
          <w:tcPr>
            <w:tcW w:w="988" w:type="dxa"/>
          </w:tcPr>
          <w:p w14:paraId="7C501F16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57" w:type="dxa"/>
            <w:hideMark/>
          </w:tcPr>
          <w:p w14:paraId="28C57FFC" w14:textId="2252744F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hideMark/>
          </w:tcPr>
          <w:p w14:paraId="3BCBBD17" w14:textId="5044B4B1" w:rsidR="006E114B" w:rsidRPr="009E7F05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2" w:type="dxa"/>
            <w:hideMark/>
          </w:tcPr>
          <w:p w14:paraId="1221ED55" w14:textId="76D4DAC4" w:rsidR="006E114B" w:rsidRPr="009E7F05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9" w:type="dxa"/>
            <w:hideMark/>
          </w:tcPr>
          <w:p w14:paraId="3A9A7E6A" w14:textId="5ED983B1" w:rsidR="006E114B" w:rsidRPr="009E7F05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0" w:type="dxa"/>
          </w:tcPr>
          <w:p w14:paraId="53F08C9C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E114B" w14:paraId="5AB1D0F9" w14:textId="77777777" w:rsidTr="0013333F">
        <w:tc>
          <w:tcPr>
            <w:tcW w:w="988" w:type="dxa"/>
          </w:tcPr>
          <w:p w14:paraId="2D91B34A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57" w:type="dxa"/>
          </w:tcPr>
          <w:p w14:paraId="4997DE65" w14:textId="77777777" w:rsidR="006E114B" w:rsidRPr="0013333F" w:rsidRDefault="006E114B">
            <w:pPr>
              <w:spacing w:before="40" w:after="4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86" w:type="dxa"/>
          </w:tcPr>
          <w:p w14:paraId="623BB197" w14:textId="77777777" w:rsidR="006E114B" w:rsidRPr="00E55681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302" w:type="dxa"/>
          </w:tcPr>
          <w:p w14:paraId="2718D316" w14:textId="77777777" w:rsidR="006E114B" w:rsidRPr="00E55681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139" w:type="dxa"/>
          </w:tcPr>
          <w:p w14:paraId="7E66B5AD" w14:textId="77777777" w:rsidR="006E114B" w:rsidRPr="00E55681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700" w:type="dxa"/>
          </w:tcPr>
          <w:p w14:paraId="4554A103" w14:textId="77777777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56263F43" w14:textId="1074BE74" w:rsidR="00471586" w:rsidRDefault="00E522E2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 xml:space="preserve">* </w:t>
      </w:r>
      <w:r w:rsidR="00471586">
        <w:rPr>
          <w:rFonts w:ascii="Times New Roman" w:hAnsi="Times New Roman" w:cs="Times New Roman"/>
          <w:b/>
          <w:sz w:val="20"/>
        </w:rPr>
        <w:t>Uygulama saatleri öğrenci başına düşen uygulamalı ders saatine göre belirtilmiştir.</w:t>
      </w:r>
    </w:p>
    <w:p w14:paraId="0A5A8AB2" w14:textId="77777777" w:rsidR="00400172" w:rsidRDefault="00400172" w:rsidP="00400172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>**DSBB dikey koridorunda yer alan ders son sayfada belirtilmiştir</w:t>
      </w:r>
    </w:p>
    <w:p w14:paraId="3744CA45" w14:textId="6510886A" w:rsidR="00400172" w:rsidRDefault="00400172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</w:p>
    <w:p w14:paraId="464E320F" w14:textId="40E34456" w:rsidR="00400172" w:rsidRDefault="00400172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</w:p>
    <w:p w14:paraId="69C17DBE" w14:textId="3F01CE72" w:rsidR="00400172" w:rsidRDefault="00400172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</w:p>
    <w:p w14:paraId="4359BEE2" w14:textId="64FCCB47" w:rsidR="00400172" w:rsidRDefault="00400172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</w:p>
    <w:p w14:paraId="510F4134" w14:textId="51453CA2" w:rsidR="00400172" w:rsidRDefault="00400172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</w:p>
    <w:p w14:paraId="6833FD66" w14:textId="2D8D1722" w:rsidR="00400172" w:rsidRDefault="00400172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</w:p>
    <w:p w14:paraId="18BD4E78" w14:textId="31780046" w:rsidR="00400172" w:rsidRDefault="00400172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</w:p>
    <w:p w14:paraId="63AF5D7C" w14:textId="59A25901" w:rsidR="00400172" w:rsidRDefault="00400172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</w:p>
    <w:p w14:paraId="443D57FA" w14:textId="0064D8C8" w:rsidR="00400172" w:rsidRDefault="00400172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</w:p>
    <w:p w14:paraId="37DD24A8" w14:textId="39D41D1F" w:rsidR="00400172" w:rsidRDefault="00400172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</w:p>
    <w:p w14:paraId="196DF931" w14:textId="2AFD98DB" w:rsidR="00400172" w:rsidRDefault="00400172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</w:p>
    <w:p w14:paraId="5DDDCB0B" w14:textId="20C35BC2" w:rsidR="00400172" w:rsidRDefault="00400172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</w:p>
    <w:p w14:paraId="01A3F780" w14:textId="77777777" w:rsidR="00400172" w:rsidRDefault="00400172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4531"/>
        <w:gridCol w:w="4531"/>
      </w:tblGrid>
      <w:tr w:rsidR="00471586" w14:paraId="07EBA650" w14:textId="77777777" w:rsidTr="00471586">
        <w:trPr>
          <w:trHeight w:val="360"/>
        </w:trPr>
        <w:tc>
          <w:tcPr>
            <w:tcW w:w="4531" w:type="dxa"/>
          </w:tcPr>
          <w:p w14:paraId="4E6A1AD4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lastRenderedPageBreak/>
              <w:t>DEKAN</w:t>
            </w:r>
          </w:p>
        </w:tc>
        <w:tc>
          <w:tcPr>
            <w:tcW w:w="4531" w:type="dxa"/>
          </w:tcPr>
          <w:p w14:paraId="5E83F8C6" w14:textId="67AA1915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Prof. Dr. </w:t>
            </w:r>
            <w:r w:rsidR="00DB2657">
              <w:rPr>
                <w:rFonts w:ascii="Times New Roman" w:hAnsi="Times New Roman" w:cs="Times New Roman"/>
                <w:sz w:val="20"/>
              </w:rPr>
              <w:t>YEŞİM ŞENOL</w:t>
            </w:r>
          </w:p>
        </w:tc>
      </w:tr>
      <w:tr w:rsidR="00471586" w14:paraId="53CF8E70" w14:textId="77777777" w:rsidTr="00CC0CA5">
        <w:trPr>
          <w:trHeight w:val="922"/>
        </w:trPr>
        <w:tc>
          <w:tcPr>
            <w:tcW w:w="4531" w:type="dxa"/>
          </w:tcPr>
          <w:p w14:paraId="2BA40516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EKAN YARDIMCISI</w:t>
            </w:r>
          </w:p>
          <w:p w14:paraId="4E63EFA3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ŞKOORDİNATÖR</w:t>
            </w:r>
          </w:p>
          <w:p w14:paraId="2B8B4741" w14:textId="77777777" w:rsidR="00486D25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ŞKOORDİNATÖR YARDIMCISI</w:t>
            </w:r>
            <w:r w:rsidR="00486D25">
              <w:rPr>
                <w:rFonts w:ascii="Times New Roman" w:hAnsi="Times New Roman" w:cs="Times New Roman"/>
                <w:sz w:val="20"/>
              </w:rPr>
              <w:t xml:space="preserve"> </w:t>
            </w:r>
          </w:p>
          <w:p w14:paraId="270FE59C" w14:textId="19394F33" w:rsidR="00471586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ŞKOORDİNATÖR YARDIMCISI</w:t>
            </w:r>
          </w:p>
        </w:tc>
        <w:tc>
          <w:tcPr>
            <w:tcW w:w="4531" w:type="dxa"/>
          </w:tcPr>
          <w:p w14:paraId="1912A20B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NEVAL BOZTUĞ</w:t>
            </w:r>
          </w:p>
          <w:p w14:paraId="7ADF3711" w14:textId="29933783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Prof. Dr. </w:t>
            </w:r>
            <w:r w:rsidR="00486D25">
              <w:rPr>
                <w:rFonts w:ascii="Times New Roman" w:hAnsi="Times New Roman" w:cs="Times New Roman"/>
                <w:sz w:val="20"/>
              </w:rPr>
              <w:t>Selen DOĞAN</w:t>
            </w:r>
          </w:p>
          <w:p w14:paraId="6050746B" w14:textId="798FEF89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Prof. Dr. </w:t>
            </w:r>
            <w:r w:rsidR="00486D25">
              <w:rPr>
                <w:rFonts w:ascii="Times New Roman" w:hAnsi="Times New Roman" w:cs="Times New Roman"/>
                <w:sz w:val="20"/>
              </w:rPr>
              <w:t>FATOŞ BELGİN YILDIRIM</w:t>
            </w:r>
          </w:p>
          <w:p w14:paraId="098F26C8" w14:textId="145F26BD" w:rsidR="00471586" w:rsidRDefault="00486D25" w:rsidP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Volkan DOĞRU</w:t>
            </w:r>
          </w:p>
        </w:tc>
      </w:tr>
      <w:tr w:rsidR="00471586" w14:paraId="50741537" w14:textId="77777777" w:rsidTr="00471586">
        <w:tc>
          <w:tcPr>
            <w:tcW w:w="4531" w:type="dxa"/>
            <w:hideMark/>
          </w:tcPr>
          <w:p w14:paraId="5C9838FA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ÖNEM I KOORDİNATÖRÜ</w:t>
            </w:r>
          </w:p>
        </w:tc>
        <w:tc>
          <w:tcPr>
            <w:tcW w:w="4531" w:type="dxa"/>
            <w:hideMark/>
          </w:tcPr>
          <w:p w14:paraId="56CEA3F0" w14:textId="4E967DB5" w:rsidR="00471586" w:rsidRDefault="00486D25" w:rsidP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oç</w:t>
            </w:r>
            <w:r w:rsidR="00471586">
              <w:rPr>
                <w:rFonts w:ascii="Times New Roman" w:hAnsi="Times New Roman" w:cs="Times New Roman"/>
                <w:sz w:val="20"/>
              </w:rPr>
              <w:t xml:space="preserve">. Dr. </w:t>
            </w:r>
            <w:r>
              <w:rPr>
                <w:rFonts w:ascii="Times New Roman" w:hAnsi="Times New Roman" w:cs="Times New Roman"/>
                <w:sz w:val="20"/>
              </w:rPr>
              <w:t>Arzu HİZAY</w:t>
            </w:r>
          </w:p>
        </w:tc>
      </w:tr>
      <w:tr w:rsidR="00471586" w14:paraId="44F2FF6C" w14:textId="77777777" w:rsidTr="00471586">
        <w:tc>
          <w:tcPr>
            <w:tcW w:w="4531" w:type="dxa"/>
            <w:hideMark/>
          </w:tcPr>
          <w:p w14:paraId="105EAF75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ÖNEM I KOORDİNATÖR YARDIMCISI</w:t>
            </w:r>
          </w:p>
        </w:tc>
        <w:tc>
          <w:tcPr>
            <w:tcW w:w="4531" w:type="dxa"/>
            <w:hideMark/>
          </w:tcPr>
          <w:p w14:paraId="1B7DD221" w14:textId="52C70332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Öğr</w:t>
            </w:r>
            <w:proofErr w:type="spellEnd"/>
            <w:r w:rsidR="00486D25">
              <w:rPr>
                <w:rFonts w:ascii="Times New Roman" w:hAnsi="Times New Roman" w:cs="Times New Roman"/>
                <w:sz w:val="20"/>
              </w:rPr>
              <w:t>. Üyesi Mustafa</w:t>
            </w:r>
            <w:r>
              <w:rPr>
                <w:rFonts w:ascii="Times New Roman" w:hAnsi="Times New Roman" w:cs="Times New Roman"/>
                <w:sz w:val="20"/>
              </w:rPr>
              <w:t xml:space="preserve"> DALOĞLU</w:t>
            </w:r>
          </w:p>
        </w:tc>
      </w:tr>
      <w:tr w:rsidR="00486D25" w14:paraId="0BF81F72" w14:textId="77777777" w:rsidTr="00471586">
        <w:tc>
          <w:tcPr>
            <w:tcW w:w="4531" w:type="dxa"/>
          </w:tcPr>
          <w:p w14:paraId="6F3643C1" w14:textId="0744DD57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ÖNEM I KOORDİNATÖR YARDIMCISI</w:t>
            </w:r>
          </w:p>
        </w:tc>
        <w:tc>
          <w:tcPr>
            <w:tcW w:w="4531" w:type="dxa"/>
          </w:tcPr>
          <w:p w14:paraId="0FD22593" w14:textId="37D27094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Üyesi Özlem ÖZBEY ÜNLÜ</w:t>
            </w:r>
          </w:p>
        </w:tc>
      </w:tr>
      <w:tr w:rsidR="00471586" w14:paraId="2B949C1D" w14:textId="77777777" w:rsidTr="00471586">
        <w:tc>
          <w:tcPr>
            <w:tcW w:w="4531" w:type="dxa"/>
            <w:hideMark/>
          </w:tcPr>
          <w:p w14:paraId="393DBE5B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DÖ KOORDİNATÖRÜ</w:t>
            </w:r>
          </w:p>
        </w:tc>
        <w:tc>
          <w:tcPr>
            <w:tcW w:w="4531" w:type="dxa"/>
            <w:hideMark/>
          </w:tcPr>
          <w:p w14:paraId="10BC8706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M. KEMAL ALİMOĞLU</w:t>
            </w:r>
          </w:p>
        </w:tc>
      </w:tr>
      <w:tr w:rsidR="00486D25" w14:paraId="38C2F1F7" w14:textId="77777777" w:rsidTr="00471586">
        <w:tc>
          <w:tcPr>
            <w:tcW w:w="4531" w:type="dxa"/>
          </w:tcPr>
          <w:p w14:paraId="2317C2E1" w14:textId="2D6284D6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TDP KOORDİNATÖRÜ</w:t>
            </w:r>
          </w:p>
        </w:tc>
        <w:tc>
          <w:tcPr>
            <w:tcW w:w="4531" w:type="dxa"/>
          </w:tcPr>
          <w:p w14:paraId="619C0043" w14:textId="378ECA61" w:rsidR="00486D25" w:rsidRDefault="00486D25" w:rsidP="005A671E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Prof.D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Necmiye HADİMİOĞLU</w:t>
            </w:r>
          </w:p>
        </w:tc>
      </w:tr>
      <w:tr w:rsidR="00471586" w14:paraId="6F33FBD7" w14:textId="77777777" w:rsidTr="00471586">
        <w:tc>
          <w:tcPr>
            <w:tcW w:w="4531" w:type="dxa"/>
            <w:hideMark/>
          </w:tcPr>
          <w:p w14:paraId="7F35E171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TDP KOORDİNATÖRÜ</w:t>
            </w:r>
          </w:p>
        </w:tc>
        <w:tc>
          <w:tcPr>
            <w:tcW w:w="4531" w:type="dxa"/>
            <w:hideMark/>
          </w:tcPr>
          <w:p w14:paraId="5116B53E" w14:textId="471EBE01" w:rsidR="00471586" w:rsidRDefault="005A671E" w:rsidP="005A671E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. Üyesi MUSTAFA DALOĞLU </w:t>
            </w:r>
          </w:p>
        </w:tc>
      </w:tr>
      <w:tr w:rsidR="00471586" w14:paraId="21D0633F" w14:textId="77777777" w:rsidTr="00471586">
        <w:tc>
          <w:tcPr>
            <w:tcW w:w="90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8514BA9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RS KURULU ÖĞRETİM ÜYELERİ</w:t>
            </w:r>
          </w:p>
        </w:tc>
      </w:tr>
      <w:tr w:rsidR="00471586" w14:paraId="4D7CA071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27C1AFD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Akın YEŞİLKAYA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E24311A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kimya</w:t>
            </w:r>
          </w:p>
        </w:tc>
      </w:tr>
      <w:tr w:rsidR="00471586" w14:paraId="2A904792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123DB67" w14:textId="77777777" w:rsidR="00471586" w:rsidRDefault="00471586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Halide AKBAŞ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7A4DBC8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kimya</w:t>
            </w:r>
          </w:p>
        </w:tc>
      </w:tr>
      <w:tr w:rsidR="00471586" w14:paraId="51B2F4FF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C16838D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Sebahat ÖZDEM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6C1BE6C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kimya</w:t>
            </w:r>
          </w:p>
        </w:tc>
      </w:tr>
      <w:tr w:rsidR="00471586" w14:paraId="275F5869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96DCA94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İbrahim KESER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40177D7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loji ve Genetik</w:t>
            </w:r>
          </w:p>
        </w:tc>
      </w:tr>
      <w:tr w:rsidR="00471586" w14:paraId="53C70382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A7835B9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Erol GÜRPINAR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0B1E5BA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p Eğitimi</w:t>
            </w:r>
          </w:p>
        </w:tc>
      </w:tr>
      <w:tr w:rsidR="00471586" w14:paraId="5199CB94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4DE847F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Yeşim ŞENOL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78DAFB0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p Eğitimi</w:t>
            </w:r>
          </w:p>
        </w:tc>
      </w:tr>
      <w:tr w:rsidR="00471586" w14:paraId="7D69B03D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423C209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Ahmet YARDIMCI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AD7A1DF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lişim</w:t>
            </w:r>
          </w:p>
        </w:tc>
      </w:tr>
      <w:tr w:rsidR="00471586" w14:paraId="60539514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A9B1842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Cem OKTAY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AFE7ECF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cil Tıp</w:t>
            </w:r>
          </w:p>
        </w:tc>
      </w:tr>
      <w:tr w:rsidR="00471586" w14:paraId="517E899B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18AFDDB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Mehmet Rıfkı AKTEKİN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C396904" w14:textId="1C82DAE0" w:rsidR="005E55AF" w:rsidRDefault="00471586" w:rsidP="005E55AF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k Sağlığı</w:t>
            </w:r>
          </w:p>
        </w:tc>
      </w:tr>
      <w:tr w:rsidR="00471586" w14:paraId="4019AEBF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E71EBBA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M. Kemal ALİMOĞLU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36D3867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p Eğitimi</w:t>
            </w:r>
          </w:p>
        </w:tc>
      </w:tr>
      <w:tr w:rsidR="00471586" w14:paraId="5DFDC047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4519B72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f. Dr. </w:t>
            </w:r>
            <w:proofErr w:type="spellStart"/>
            <w:r>
              <w:rPr>
                <w:rFonts w:ascii="Times New Roman" w:hAnsi="Times New Roman" w:cs="Times New Roman"/>
              </w:rPr>
              <w:t>Dijle</w:t>
            </w:r>
            <w:proofErr w:type="spellEnd"/>
            <w:r>
              <w:rPr>
                <w:rFonts w:ascii="Times New Roman" w:hAnsi="Times New Roman" w:cs="Times New Roman"/>
              </w:rPr>
              <w:t xml:space="preserve"> KİPMEN KORGUN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9C537E3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kimya</w:t>
            </w:r>
          </w:p>
        </w:tc>
      </w:tr>
      <w:tr w:rsidR="00471586" w14:paraId="73A0C679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AC64233" w14:textId="74067929" w:rsidR="00471586" w:rsidRDefault="00C936C5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</w:t>
            </w:r>
            <w:r w:rsidR="00471586">
              <w:rPr>
                <w:rFonts w:ascii="Times New Roman" w:hAnsi="Times New Roman" w:cs="Times New Roman"/>
              </w:rPr>
              <w:t>. Dr. Şükran Burçak YOLDAŞ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2E699A2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loji</w:t>
            </w:r>
          </w:p>
        </w:tc>
      </w:tr>
      <w:tr w:rsidR="00471586" w14:paraId="15F1FD4C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9EAFC00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ç. Dr. Neşe ZAYİM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6D28981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lişim</w:t>
            </w:r>
          </w:p>
        </w:tc>
      </w:tr>
      <w:tr w:rsidR="00471586" w14:paraId="3DCFB825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F8F0181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ç. Dr. Uğur BİLGE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C39BB35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lişim</w:t>
            </w:r>
          </w:p>
        </w:tc>
      </w:tr>
      <w:tr w:rsidR="00471586" w14:paraId="00A678CD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4D83FC0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ç. Dr. Sezin YAKUT UZUNER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712A08F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loji ve Genetik</w:t>
            </w:r>
          </w:p>
        </w:tc>
      </w:tr>
      <w:tr w:rsidR="005E55AF" w14:paraId="351CF104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B49A1B" w14:textId="3256F2CE" w:rsidR="005E55AF" w:rsidRDefault="005E55AF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ç. Dr. Mehtap TÜRKAY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88B88E" w14:textId="4CADA632" w:rsidR="005E55AF" w:rsidRDefault="005E55AF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k Sağlığı</w:t>
            </w:r>
          </w:p>
        </w:tc>
      </w:tr>
      <w:tr w:rsidR="00603C91" w14:paraId="204B982E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C86D00" w14:textId="1932ECE6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ç. Dr. M. Levent ÖZGÖNÜL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0A82E0" w14:textId="51B6ECE0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Etik</w:t>
            </w:r>
          </w:p>
        </w:tc>
      </w:tr>
      <w:tr w:rsidR="00603C91" w14:paraId="41D997D9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C984F2" w14:textId="76AAA6D3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ç. Dr. Rana CAN ÖZDEMİR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FE0A30" w14:textId="0BCEF03B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Etik</w:t>
            </w:r>
          </w:p>
        </w:tc>
      </w:tr>
      <w:tr w:rsidR="00603C91" w14:paraId="4AAC3C13" w14:textId="77777777" w:rsidTr="00603C91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7504B3" w14:textId="5C41321B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</w:rPr>
              <w:t>. Ali ERDOĞAN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4211A8" w14:textId="4C2C2022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ikiyatri</w:t>
            </w:r>
          </w:p>
        </w:tc>
      </w:tr>
      <w:tr w:rsidR="00603C91" w14:paraId="51379B63" w14:textId="77777777" w:rsidTr="00603C91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9BA7C3" w14:textId="794FE3B3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proofErr w:type="gramStart"/>
            <w:r>
              <w:rPr>
                <w:rFonts w:ascii="Times New Roman" w:hAnsi="Times New Roman" w:cs="Times New Roman"/>
              </w:rPr>
              <w:t>Öğr.Üyesi</w:t>
            </w:r>
            <w:proofErr w:type="spellEnd"/>
            <w:proofErr w:type="gramEnd"/>
            <w:r>
              <w:rPr>
                <w:rFonts w:ascii="Times New Roman" w:hAnsi="Times New Roman" w:cs="Times New Roman"/>
              </w:rPr>
              <w:t xml:space="preserve"> İkbal ÖZEN KÜÇÜKÇETİN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7FC865" w14:textId="08DF5014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yokimya</w:t>
            </w:r>
          </w:p>
        </w:tc>
      </w:tr>
      <w:tr w:rsidR="00603C91" w14:paraId="4E877985" w14:textId="77777777" w:rsidTr="00603C91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5116DB" w14:textId="7A0FC117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>. Gör. Dr. Sümer MAMAKLI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AE6ACFF" w14:textId="496F878A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p Eğitimi</w:t>
            </w:r>
          </w:p>
        </w:tc>
      </w:tr>
    </w:tbl>
    <w:p w14:paraId="3E4DB6B6" w14:textId="77777777" w:rsidR="00471586" w:rsidRDefault="00471586" w:rsidP="00471586">
      <w:pPr>
        <w:rPr>
          <w:rFonts w:ascii="Times New Roman" w:hAnsi="Times New Roman" w:cs="Times New Roman"/>
          <w:b/>
        </w:rPr>
      </w:pPr>
    </w:p>
    <w:p w14:paraId="46674453" w14:textId="77777777" w:rsidR="00471586" w:rsidRDefault="00471586" w:rsidP="00471586">
      <w:pPr>
        <w:rPr>
          <w:rFonts w:ascii="Times New Roman" w:hAnsi="Times New Roman" w:cs="Times New Roman"/>
          <w:b/>
        </w:rPr>
      </w:pPr>
    </w:p>
    <w:p w14:paraId="02B506B0" w14:textId="77777777" w:rsidR="00471586" w:rsidRDefault="00471586" w:rsidP="00471586">
      <w:pPr>
        <w:rPr>
          <w:rFonts w:ascii="Times New Roman" w:hAnsi="Times New Roman" w:cs="Times New Roman"/>
          <w:b/>
        </w:rPr>
      </w:pPr>
    </w:p>
    <w:p w14:paraId="75CE3BF1" w14:textId="77777777" w:rsidR="00471586" w:rsidRDefault="00471586" w:rsidP="00471586">
      <w:pPr>
        <w:rPr>
          <w:rFonts w:ascii="Times New Roman" w:hAnsi="Times New Roman" w:cs="Times New Roman"/>
          <w:b/>
        </w:rPr>
      </w:pPr>
    </w:p>
    <w:p w14:paraId="03DE7AA0" w14:textId="77777777" w:rsidR="00471586" w:rsidRDefault="00471586" w:rsidP="00471586">
      <w:pPr>
        <w:rPr>
          <w:rFonts w:ascii="Times New Roman" w:hAnsi="Times New Roman" w:cs="Times New Roman"/>
          <w:b/>
        </w:rPr>
      </w:pPr>
    </w:p>
    <w:p w14:paraId="3DC18311" w14:textId="77777777" w:rsidR="00603C91" w:rsidRDefault="00603C91" w:rsidP="00471586">
      <w:pPr>
        <w:rPr>
          <w:rFonts w:ascii="Times New Roman" w:hAnsi="Times New Roman" w:cs="Times New Roman"/>
          <w:b/>
        </w:rPr>
      </w:pPr>
    </w:p>
    <w:p w14:paraId="14BF7638" w14:textId="77777777" w:rsidR="00471586" w:rsidRDefault="00471586" w:rsidP="00471586">
      <w:pPr>
        <w:rPr>
          <w:rFonts w:ascii="Times New Roman" w:hAnsi="Times New Roman" w:cs="Times New Roman"/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471586" w14:paraId="44352DFE" w14:textId="77777777" w:rsidTr="00471586">
        <w:trPr>
          <w:jc w:val="center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027069B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AKDENİZ ÜNİVERSİTESİ TIP FAKÜLTESİ</w:t>
            </w:r>
          </w:p>
        </w:tc>
      </w:tr>
      <w:tr w:rsidR="00471586" w14:paraId="6DD8461E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7324044" w14:textId="099FE4B9" w:rsidR="00471586" w:rsidRDefault="003C6E11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2024-2025 </w:t>
            </w:r>
            <w:r w:rsidR="00471586">
              <w:rPr>
                <w:rFonts w:ascii="Times New Roman" w:hAnsi="Times New Roman" w:cs="Times New Roman"/>
                <w:b/>
              </w:rPr>
              <w:t>EĞİTİM-ÖĞRETİM YILI</w:t>
            </w:r>
          </w:p>
        </w:tc>
      </w:tr>
      <w:tr w:rsidR="00471586" w14:paraId="2E2A4B8A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D06EFCD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ÖNEM I</w:t>
            </w:r>
          </w:p>
        </w:tc>
      </w:tr>
      <w:tr w:rsidR="00471586" w14:paraId="59FBDE4C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7A0AC39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I. DERS KURULU</w:t>
            </w:r>
          </w:p>
        </w:tc>
      </w:tr>
      <w:tr w:rsidR="00471586" w14:paraId="4992CE13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E8BF06A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HÜCRE BİYOLOJİSİ VE GENETİK</w:t>
            </w:r>
          </w:p>
        </w:tc>
      </w:tr>
      <w:tr w:rsidR="00471586" w14:paraId="1EF5B7ED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F89841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471586" w14:paraId="682B3148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DCF6B" w14:textId="71A78709" w:rsidR="00471586" w:rsidRDefault="006C3862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</w:t>
            </w:r>
            <w:r w:rsidR="00C9260A">
              <w:rPr>
                <w:rFonts w:ascii="Times New Roman" w:hAnsi="Times New Roman" w:cs="Times New Roman"/>
                <w:b/>
              </w:rPr>
              <w:t xml:space="preserve"> KASIM 202</w:t>
            </w:r>
            <w:r>
              <w:rPr>
                <w:rFonts w:ascii="Times New Roman" w:hAnsi="Times New Roman" w:cs="Times New Roman"/>
                <w:b/>
              </w:rPr>
              <w:t>4</w:t>
            </w:r>
            <w:r w:rsidR="00C9260A">
              <w:rPr>
                <w:rFonts w:ascii="Times New Roman" w:hAnsi="Times New Roman" w:cs="Times New Roman"/>
                <w:b/>
              </w:rPr>
              <w:t xml:space="preserve"> – </w:t>
            </w:r>
            <w:r>
              <w:rPr>
                <w:rFonts w:ascii="Times New Roman" w:hAnsi="Times New Roman" w:cs="Times New Roman"/>
                <w:b/>
              </w:rPr>
              <w:t>26 ARALIK</w:t>
            </w:r>
            <w:r w:rsidR="00471586">
              <w:rPr>
                <w:rFonts w:ascii="Times New Roman" w:hAnsi="Times New Roman" w:cs="Times New Roman"/>
                <w:b/>
              </w:rPr>
              <w:t xml:space="preserve"> 202</w:t>
            </w:r>
            <w:r w:rsidR="000F2B8F">
              <w:rPr>
                <w:rFonts w:ascii="Times New Roman" w:hAnsi="Times New Roman" w:cs="Times New Roman"/>
                <w:b/>
              </w:rPr>
              <w:t>4</w:t>
            </w:r>
          </w:p>
        </w:tc>
      </w:tr>
    </w:tbl>
    <w:p w14:paraId="5C0E8932" w14:textId="77777777" w:rsidR="00471586" w:rsidRDefault="00471586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2019"/>
        <w:gridCol w:w="2754"/>
        <w:gridCol w:w="1289"/>
        <w:gridCol w:w="1303"/>
        <w:gridCol w:w="1158"/>
        <w:gridCol w:w="765"/>
      </w:tblGrid>
      <w:tr w:rsidR="00471586" w14:paraId="6748315B" w14:textId="77777777" w:rsidTr="00471586"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B22E8A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2B022C6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DERSLER</w:t>
            </w: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32DA13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E4E410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0E3FDD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B4B31D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71586" w14:paraId="19BB8148" w14:textId="77777777" w:rsidTr="00471586"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79A5762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DERS KODU</w:t>
            </w:r>
          </w:p>
        </w:tc>
        <w:tc>
          <w:tcPr>
            <w:tcW w:w="27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1736F2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IP DERSLERİ</w:t>
            </w: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0A3D4C8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KURAMSAL</w:t>
            </w:r>
          </w:p>
          <w:p w14:paraId="1826C198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DD9BE5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</w:p>
          <w:p w14:paraId="4DB25218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AAT*</w:t>
            </w:r>
          </w:p>
        </w:tc>
        <w:tc>
          <w:tcPr>
            <w:tcW w:w="11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043B82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OPLAM</w:t>
            </w:r>
          </w:p>
          <w:p w14:paraId="366BCD6F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B4E1AE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1642BF8F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71586" w14:paraId="2F1D4E94" w14:textId="77777777" w:rsidTr="00471586">
        <w:tc>
          <w:tcPr>
            <w:tcW w:w="201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95B60B3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5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199A00C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İYOKİMYA</w:t>
            </w: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D9DD137" w14:textId="58092C20" w:rsidR="00471586" w:rsidRDefault="0047158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A6FF12F" w14:textId="4DF1464F" w:rsidR="00471586" w:rsidRDefault="0047158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5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3849FD8" w14:textId="037306CB" w:rsidR="00471586" w:rsidRDefault="0047158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76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F50068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1E8C1FC9" w14:textId="77777777" w:rsidTr="00471586">
        <w:tc>
          <w:tcPr>
            <w:tcW w:w="2019" w:type="dxa"/>
          </w:tcPr>
          <w:p w14:paraId="125C5179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54" w:type="dxa"/>
            <w:hideMark/>
          </w:tcPr>
          <w:p w14:paraId="7AAE40EE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IBBİ BİYOLOJİ ve GENETİK</w:t>
            </w:r>
          </w:p>
        </w:tc>
        <w:tc>
          <w:tcPr>
            <w:tcW w:w="1289" w:type="dxa"/>
            <w:hideMark/>
          </w:tcPr>
          <w:p w14:paraId="09FDF096" w14:textId="5045CB82" w:rsidR="00471586" w:rsidRDefault="00C9260A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553063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303" w:type="dxa"/>
            <w:hideMark/>
          </w:tcPr>
          <w:p w14:paraId="6E03635C" w14:textId="11A3CBC4" w:rsidR="00471586" w:rsidRDefault="00A03C61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158" w:type="dxa"/>
            <w:hideMark/>
          </w:tcPr>
          <w:p w14:paraId="1307BB75" w14:textId="6C6E4375" w:rsidR="00471586" w:rsidRDefault="003F74B9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553063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765" w:type="dxa"/>
          </w:tcPr>
          <w:p w14:paraId="2AAF34DF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74EC4D5F" w14:textId="77777777" w:rsidTr="00471586">
        <w:tc>
          <w:tcPr>
            <w:tcW w:w="2019" w:type="dxa"/>
          </w:tcPr>
          <w:p w14:paraId="00AC3485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9678544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3706F53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  <w:lang w:eastAsia="tr-TR"/>
              </w:rPr>
              <w:t>TIP102</w:t>
            </w:r>
          </w:p>
        </w:tc>
        <w:tc>
          <w:tcPr>
            <w:tcW w:w="2754" w:type="dxa"/>
            <w:hideMark/>
          </w:tcPr>
          <w:p w14:paraId="7AAC0B5B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NATOMİ</w:t>
            </w:r>
          </w:p>
          <w:p w14:paraId="353C9C1E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İYOFİZİK</w:t>
            </w:r>
          </w:p>
          <w:p w14:paraId="713E00B0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İZYOLOJİ</w:t>
            </w:r>
          </w:p>
        </w:tc>
        <w:tc>
          <w:tcPr>
            <w:tcW w:w="1289" w:type="dxa"/>
            <w:hideMark/>
          </w:tcPr>
          <w:p w14:paraId="002E782D" w14:textId="099B1759" w:rsidR="00471586" w:rsidRDefault="00314A8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11C5106C" w14:textId="090A8A10" w:rsidR="00471586" w:rsidRDefault="0047158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F07F4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  <w:p w14:paraId="5013A9F2" w14:textId="01983C1F" w:rsidR="00471586" w:rsidRDefault="0047158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303" w:type="dxa"/>
            <w:hideMark/>
          </w:tcPr>
          <w:p w14:paraId="3FFF05C9" w14:textId="26CBEF00" w:rsidR="00471586" w:rsidRDefault="0047158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  <w:p w14:paraId="358DC9EF" w14:textId="045878B9" w:rsidR="00471586" w:rsidRDefault="00F07F4D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  <w:p w14:paraId="1B88AE78" w14:textId="5BC2004C" w:rsidR="00471586" w:rsidRDefault="0047158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58" w:type="dxa"/>
            <w:hideMark/>
          </w:tcPr>
          <w:p w14:paraId="5B465D19" w14:textId="02E57FD3" w:rsidR="00471586" w:rsidRDefault="00314A8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356E76AD" w14:textId="3AAD4218" w:rsidR="00471586" w:rsidRDefault="00A03C61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F07F4D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  <w:p w14:paraId="69CBA895" w14:textId="6CF6F132" w:rsidR="00471586" w:rsidRDefault="0047158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765" w:type="dxa"/>
          </w:tcPr>
          <w:p w14:paraId="450F3EE2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7C368989" w14:textId="77777777" w:rsidTr="00471586">
        <w:tc>
          <w:tcPr>
            <w:tcW w:w="2019" w:type="dxa"/>
          </w:tcPr>
          <w:p w14:paraId="28613D95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54" w:type="dxa"/>
            <w:hideMark/>
          </w:tcPr>
          <w:p w14:paraId="35845193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IP BİLİŞİMİ</w:t>
            </w:r>
          </w:p>
          <w:p w14:paraId="303A4314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ROBLEME DAYALI ÖĞRENİM (PDÖ)</w:t>
            </w:r>
          </w:p>
        </w:tc>
        <w:tc>
          <w:tcPr>
            <w:tcW w:w="1289" w:type="dxa"/>
            <w:hideMark/>
          </w:tcPr>
          <w:p w14:paraId="462C2577" w14:textId="48473239" w:rsidR="00471586" w:rsidRDefault="00C9260A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  <w:p w14:paraId="26A61FD9" w14:textId="77777777" w:rsidR="00471586" w:rsidRDefault="0047158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1303" w:type="dxa"/>
            <w:hideMark/>
          </w:tcPr>
          <w:p w14:paraId="4E208499" w14:textId="3C923BA7" w:rsidR="00471586" w:rsidRDefault="00E30D13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  <w:p w14:paraId="508BC755" w14:textId="5107398D" w:rsidR="00471586" w:rsidRDefault="0047158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58" w:type="dxa"/>
            <w:hideMark/>
          </w:tcPr>
          <w:p w14:paraId="1D6AFB59" w14:textId="58900393" w:rsidR="00471586" w:rsidRDefault="00C9260A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  <w:p w14:paraId="2C39354A" w14:textId="27E5F459" w:rsidR="00471586" w:rsidRDefault="0047158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765" w:type="dxa"/>
          </w:tcPr>
          <w:p w14:paraId="29BE14F3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4EF8" w14:paraId="6E9B19EC" w14:textId="77777777" w:rsidTr="006E114B">
        <w:trPr>
          <w:trHeight w:val="316"/>
        </w:trPr>
        <w:tc>
          <w:tcPr>
            <w:tcW w:w="2019" w:type="dxa"/>
          </w:tcPr>
          <w:p w14:paraId="1E3F52F3" w14:textId="77777777" w:rsidR="00474EF8" w:rsidRDefault="00474EF8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54" w:type="dxa"/>
          </w:tcPr>
          <w:p w14:paraId="7E5DFA55" w14:textId="33BD6AAB" w:rsidR="006E114B" w:rsidRDefault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SBB</w:t>
            </w:r>
            <w:r w:rsidR="00400172">
              <w:rPr>
                <w:rFonts w:ascii="Times New Roman" w:hAnsi="Times New Roman" w:cs="Times New Roman"/>
                <w:sz w:val="18"/>
                <w:szCs w:val="18"/>
              </w:rPr>
              <w:t>**</w:t>
            </w:r>
          </w:p>
        </w:tc>
        <w:tc>
          <w:tcPr>
            <w:tcW w:w="1289" w:type="dxa"/>
          </w:tcPr>
          <w:p w14:paraId="765988B6" w14:textId="488FC12F" w:rsidR="003F74B9" w:rsidRDefault="006E114B" w:rsidP="006E114B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4315AB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303" w:type="dxa"/>
          </w:tcPr>
          <w:p w14:paraId="63DE9571" w14:textId="77777777" w:rsidR="00474EF8" w:rsidRDefault="00474EF8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8" w:type="dxa"/>
          </w:tcPr>
          <w:p w14:paraId="6D17FC78" w14:textId="6CE50F12" w:rsidR="003F74B9" w:rsidRDefault="006E114B" w:rsidP="006E114B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F07F4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65" w:type="dxa"/>
          </w:tcPr>
          <w:p w14:paraId="4C3D816D" w14:textId="77777777" w:rsidR="003F74B9" w:rsidRDefault="003F74B9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4D9A5D7A" w14:textId="77777777" w:rsidTr="00471586">
        <w:tc>
          <w:tcPr>
            <w:tcW w:w="2019" w:type="dxa"/>
          </w:tcPr>
          <w:p w14:paraId="5347561D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54" w:type="dxa"/>
          </w:tcPr>
          <w:p w14:paraId="72BF6E6C" w14:textId="2038A5D0" w:rsidR="00471586" w:rsidRPr="00B22D08" w:rsidRDefault="00B2425D">
            <w:pPr>
              <w:spacing w:before="40" w:after="4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22D0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LİNİĞE GİRİŞ OTURUMU</w:t>
            </w:r>
          </w:p>
          <w:p w14:paraId="383DD895" w14:textId="4E76E6FB" w:rsidR="00B22D08" w:rsidRPr="000F2B8F" w:rsidRDefault="00B22D08">
            <w:pPr>
              <w:spacing w:before="40" w:after="40" w:line="240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         İÇ HASTALIKLARI</w:t>
            </w:r>
          </w:p>
          <w:p w14:paraId="34FC27E9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IP DERSLERİ ARA TOPLAMI</w:t>
            </w:r>
          </w:p>
        </w:tc>
        <w:tc>
          <w:tcPr>
            <w:tcW w:w="1289" w:type="dxa"/>
            <w:hideMark/>
          </w:tcPr>
          <w:p w14:paraId="7871BA9F" w14:textId="77777777" w:rsidR="00B22D08" w:rsidRDefault="00B22D08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10802C85" w14:textId="3D7E7B19" w:rsidR="00B22D08" w:rsidRPr="000F2B8F" w:rsidRDefault="00B2425D" w:rsidP="00B22D0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F2B8F">
              <w:rPr>
                <w:rFonts w:ascii="Times New Roman" w:hAnsi="Times New Roman" w:cs="Times New Roman"/>
                <w:bCs/>
                <w:sz w:val="18"/>
                <w:szCs w:val="18"/>
              </w:rPr>
              <w:t>3</w:t>
            </w:r>
          </w:p>
          <w:p w14:paraId="4893E717" w14:textId="7F60B6E2" w:rsidR="00471586" w:rsidRDefault="00B2425D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  <w:r w:rsidR="00553063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  <w:r w:rsidR="004315AB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1303" w:type="dxa"/>
            <w:hideMark/>
          </w:tcPr>
          <w:p w14:paraId="3FD36E3D" w14:textId="15AFF847" w:rsidR="00C9260A" w:rsidRDefault="00C9260A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1AD46B86" w14:textId="77777777" w:rsidR="00B22D08" w:rsidRDefault="00B22D08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6D154833" w14:textId="13D9E809" w:rsidR="00471586" w:rsidRDefault="00A03C61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  <w:r w:rsidR="00F07F4D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1158" w:type="dxa"/>
            <w:hideMark/>
          </w:tcPr>
          <w:p w14:paraId="79854705" w14:textId="77777777" w:rsidR="00B22D08" w:rsidRDefault="00B22D08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7B9105B4" w14:textId="53442D28" w:rsidR="00C9260A" w:rsidRDefault="00B2425D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F2B8F">
              <w:rPr>
                <w:rFonts w:ascii="Times New Roman" w:hAnsi="Times New Roman" w:cs="Times New Roman"/>
                <w:bCs/>
                <w:sz w:val="18"/>
                <w:szCs w:val="18"/>
              </w:rPr>
              <w:t>3</w:t>
            </w:r>
          </w:p>
          <w:p w14:paraId="647FCD7A" w14:textId="2244319D" w:rsidR="00471586" w:rsidRDefault="00F07F4D" w:rsidP="00B22D0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2</w:t>
            </w:r>
            <w:r w:rsidR="004315AB">
              <w:rPr>
                <w:rFonts w:ascii="Times New Roman" w:hAnsi="Times New Roman" w:cs="Times New Roman"/>
                <w:b/>
                <w:sz w:val="18"/>
                <w:szCs w:val="18"/>
              </w:rPr>
              <w:t>9</w:t>
            </w:r>
          </w:p>
        </w:tc>
        <w:tc>
          <w:tcPr>
            <w:tcW w:w="765" w:type="dxa"/>
          </w:tcPr>
          <w:p w14:paraId="15FAB264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71586" w14:paraId="1C50368A" w14:textId="77777777" w:rsidTr="00471586">
        <w:tc>
          <w:tcPr>
            <w:tcW w:w="2019" w:type="dxa"/>
          </w:tcPr>
          <w:p w14:paraId="3600DF2C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54" w:type="dxa"/>
          </w:tcPr>
          <w:p w14:paraId="5A7E6A42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89" w:type="dxa"/>
          </w:tcPr>
          <w:p w14:paraId="3EBF468F" w14:textId="77777777" w:rsidR="00471586" w:rsidRDefault="0047158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03" w:type="dxa"/>
          </w:tcPr>
          <w:p w14:paraId="4B02BAF5" w14:textId="77777777" w:rsidR="00471586" w:rsidRDefault="0047158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58" w:type="dxa"/>
          </w:tcPr>
          <w:p w14:paraId="42CB2F22" w14:textId="77777777" w:rsidR="00471586" w:rsidRDefault="00471586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65" w:type="dxa"/>
          </w:tcPr>
          <w:p w14:paraId="07DBF4EF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00172" w14:paraId="1A15961D" w14:textId="77777777" w:rsidTr="00471586">
        <w:trPr>
          <w:trHeight w:val="346"/>
        </w:trPr>
        <w:tc>
          <w:tcPr>
            <w:tcW w:w="2019" w:type="dxa"/>
          </w:tcPr>
          <w:p w14:paraId="4C490B12" w14:textId="0A570565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IP107</w:t>
            </w:r>
          </w:p>
        </w:tc>
        <w:tc>
          <w:tcPr>
            <w:tcW w:w="2754" w:type="dxa"/>
          </w:tcPr>
          <w:p w14:paraId="293AA18F" w14:textId="4776B2A2" w:rsidR="00400172" w:rsidRDefault="00400172">
            <w:pPr>
              <w:tabs>
                <w:tab w:val="left" w:pos="2059"/>
              </w:tabs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OPLUMSAL DESTEK PROJELERİ (TDP)</w:t>
            </w:r>
          </w:p>
        </w:tc>
        <w:tc>
          <w:tcPr>
            <w:tcW w:w="1289" w:type="dxa"/>
          </w:tcPr>
          <w:p w14:paraId="2FAFBA82" w14:textId="75F2431E" w:rsidR="00400172" w:rsidRDefault="00F07F4D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  <w:p w14:paraId="4954B3A1" w14:textId="77777777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3" w:type="dxa"/>
          </w:tcPr>
          <w:p w14:paraId="517C08AB" w14:textId="0392D5E9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58" w:type="dxa"/>
          </w:tcPr>
          <w:p w14:paraId="1E657884" w14:textId="3E3EE0B2" w:rsidR="00400172" w:rsidRDefault="00F07F4D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765" w:type="dxa"/>
          </w:tcPr>
          <w:p w14:paraId="35CD251D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00172" w14:paraId="2BA4A196" w14:textId="77777777" w:rsidTr="00486D25">
        <w:tc>
          <w:tcPr>
            <w:tcW w:w="201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92CA270" w14:textId="2E75CD43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5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0607C9A" w14:textId="3AFA2314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IP DERSLERİ TOPLAMI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8567C3" w14:textId="218E6309" w:rsidR="00400172" w:rsidRDefault="00314A8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2</w:t>
            </w:r>
            <w:r w:rsidR="004315AB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1303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3EA7271" w14:textId="76D2666E" w:rsidR="00400172" w:rsidRDefault="00F07F4D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2</w:t>
            </w:r>
          </w:p>
        </w:tc>
        <w:tc>
          <w:tcPr>
            <w:tcW w:w="1158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4352149" w14:textId="2A3A949F" w:rsidR="00400172" w:rsidRDefault="00314A8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  <w:r w:rsidR="00F07F4D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  <w:r w:rsidR="004315AB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4AA4E4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00172" w14:paraId="5656F15C" w14:textId="77777777" w:rsidTr="00486D25"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D7BA67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016E320" w14:textId="1E2F1B38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9141712" w14:textId="1033EE77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2C5DC38" w14:textId="33500AC5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B9DF92D" w14:textId="20BA029B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6D3353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00172" w14:paraId="77AFDBF4" w14:textId="77777777" w:rsidTr="00486D25">
        <w:tc>
          <w:tcPr>
            <w:tcW w:w="2019" w:type="dxa"/>
          </w:tcPr>
          <w:p w14:paraId="6C530808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54" w:type="dxa"/>
          </w:tcPr>
          <w:p w14:paraId="1B02C263" w14:textId="77777777" w:rsidR="00400172" w:rsidRDefault="00400172" w:rsidP="00474EF8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EMŞİRELİK YGULAMALARI</w:t>
            </w:r>
          </w:p>
          <w:p w14:paraId="4868060E" w14:textId="53E80DC8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KARİYER PLANLAMA</w:t>
            </w:r>
          </w:p>
        </w:tc>
        <w:tc>
          <w:tcPr>
            <w:tcW w:w="1289" w:type="dxa"/>
          </w:tcPr>
          <w:p w14:paraId="086585E1" w14:textId="77777777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  <w:p w14:paraId="59BD1755" w14:textId="3F35E495" w:rsidR="00400172" w:rsidRDefault="00F07F4D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303" w:type="dxa"/>
          </w:tcPr>
          <w:p w14:paraId="46350653" w14:textId="25ABD0CA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58" w:type="dxa"/>
            <w:hideMark/>
          </w:tcPr>
          <w:p w14:paraId="4B75ADDF" w14:textId="77777777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  <w:p w14:paraId="7B406DF3" w14:textId="0541DA72" w:rsidR="00400172" w:rsidRDefault="00F07F4D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765" w:type="dxa"/>
          </w:tcPr>
          <w:p w14:paraId="71C6EE46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00172" w14:paraId="52F95807" w14:textId="77777777" w:rsidTr="00471586">
        <w:tc>
          <w:tcPr>
            <w:tcW w:w="2019" w:type="dxa"/>
          </w:tcPr>
          <w:p w14:paraId="30960877" w14:textId="0F2BC399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YBD 182</w:t>
            </w:r>
          </w:p>
        </w:tc>
        <w:tc>
          <w:tcPr>
            <w:tcW w:w="2754" w:type="dxa"/>
          </w:tcPr>
          <w:p w14:paraId="5A494572" w14:textId="793C0675" w:rsidR="00400172" w:rsidRDefault="00400172" w:rsidP="006E114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İNGİLİZCE</w:t>
            </w:r>
          </w:p>
        </w:tc>
        <w:tc>
          <w:tcPr>
            <w:tcW w:w="1289" w:type="dxa"/>
          </w:tcPr>
          <w:p w14:paraId="56AFB70E" w14:textId="09B0531C" w:rsidR="00400172" w:rsidRDefault="00F07F4D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1303" w:type="dxa"/>
            <w:hideMark/>
          </w:tcPr>
          <w:p w14:paraId="2E0E7246" w14:textId="00DB93B6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58" w:type="dxa"/>
            <w:hideMark/>
          </w:tcPr>
          <w:p w14:paraId="77F7B510" w14:textId="2DB53894" w:rsidR="00400172" w:rsidRDefault="00F07F4D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765" w:type="dxa"/>
          </w:tcPr>
          <w:p w14:paraId="74EA1375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00172" w14:paraId="4D1A7EB5" w14:textId="77777777" w:rsidTr="00486D25">
        <w:tc>
          <w:tcPr>
            <w:tcW w:w="2019" w:type="dxa"/>
            <w:hideMark/>
          </w:tcPr>
          <w:p w14:paraId="42B2ED5E" w14:textId="35FDD0C0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TA103</w:t>
            </w:r>
          </w:p>
        </w:tc>
        <w:tc>
          <w:tcPr>
            <w:tcW w:w="2754" w:type="dxa"/>
            <w:vAlign w:val="center"/>
            <w:hideMark/>
          </w:tcPr>
          <w:p w14:paraId="65490D68" w14:textId="19EEB0FC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TATÜRK İLKELERİ VE İNKILAP TARİHİ</w:t>
            </w:r>
          </w:p>
        </w:tc>
        <w:tc>
          <w:tcPr>
            <w:tcW w:w="1289" w:type="dxa"/>
            <w:vAlign w:val="center"/>
            <w:hideMark/>
          </w:tcPr>
          <w:p w14:paraId="3E943BF4" w14:textId="5DC44904" w:rsidR="00400172" w:rsidRDefault="00F07F4D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1303" w:type="dxa"/>
            <w:vAlign w:val="center"/>
            <w:hideMark/>
          </w:tcPr>
          <w:p w14:paraId="57CCCC11" w14:textId="6C4B173B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58" w:type="dxa"/>
            <w:vAlign w:val="center"/>
            <w:hideMark/>
          </w:tcPr>
          <w:p w14:paraId="66BD8C81" w14:textId="001EAABB" w:rsidR="00400172" w:rsidRDefault="00F07F4D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765" w:type="dxa"/>
            <w:vAlign w:val="center"/>
          </w:tcPr>
          <w:p w14:paraId="10C41306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00172" w14:paraId="35A9FFC5" w14:textId="77777777" w:rsidTr="00486D25">
        <w:tc>
          <w:tcPr>
            <w:tcW w:w="2019" w:type="dxa"/>
            <w:hideMark/>
          </w:tcPr>
          <w:p w14:paraId="0C7BC212" w14:textId="6E9D0A45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54" w:type="dxa"/>
            <w:hideMark/>
          </w:tcPr>
          <w:p w14:paraId="02D0D7A0" w14:textId="199FF6B9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9" w:type="dxa"/>
            <w:hideMark/>
          </w:tcPr>
          <w:p w14:paraId="20ECD99D" w14:textId="28C8E236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3" w:type="dxa"/>
            <w:hideMark/>
          </w:tcPr>
          <w:p w14:paraId="39651043" w14:textId="3D9B04A3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8" w:type="dxa"/>
            <w:hideMark/>
          </w:tcPr>
          <w:p w14:paraId="752DBBF8" w14:textId="7F0DC4F1" w:rsidR="00400172" w:rsidRDefault="00400172" w:rsidP="00474EF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65" w:type="dxa"/>
          </w:tcPr>
          <w:p w14:paraId="76910CEE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00172" w14:paraId="4963CA94" w14:textId="77777777" w:rsidTr="00486D25">
        <w:tc>
          <w:tcPr>
            <w:tcW w:w="201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C60567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CA1C48" w14:textId="4E4948B0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IP DIŞI DERSLER TOPLAMI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ABC427" w14:textId="4F73C11D" w:rsidR="00400172" w:rsidRDefault="00F07F4D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8</w:t>
            </w:r>
          </w:p>
        </w:tc>
        <w:tc>
          <w:tcPr>
            <w:tcW w:w="13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910FBF" w14:textId="77777777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15C45E" w14:textId="3D7D2A50" w:rsidR="00400172" w:rsidRDefault="00F07F4D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8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1B038C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00172" w14:paraId="204E3014" w14:textId="77777777" w:rsidTr="00486D25"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5F7CDD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E45EFBF" w14:textId="610887C4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C0B3479" w14:textId="1F4D48C4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E8E7BD" w14:textId="77777777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60F1912" w14:textId="72ED4385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41B875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00172" w14:paraId="3CF89429" w14:textId="77777777" w:rsidTr="00471586"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97455B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4CA8F3" w14:textId="134427A0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GENEL TOPLAM</w:t>
            </w: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FA338B" w14:textId="5D38C22A" w:rsidR="00400172" w:rsidRDefault="00F07F4D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6</w:t>
            </w:r>
            <w:r w:rsidR="004315AB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9816FE" w14:textId="102FB951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  <w:r w:rsidR="00F07F4D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11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B6CA4A" w14:textId="38F19A73" w:rsidR="00400172" w:rsidRDefault="00F07F4D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7</w:t>
            </w:r>
            <w:r w:rsidR="004315AB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7B65AD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00172" w14:paraId="759ABDC6" w14:textId="77777777" w:rsidTr="00471586"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58BB8B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21F8463" w14:textId="04A4956A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333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AĞIMSIZ ÇALIŞMA</w:t>
            </w: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E2688FA" w14:textId="7ACE4E7C" w:rsidR="00400172" w:rsidRDefault="00697DF9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87</w:t>
            </w: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761D5CF" w14:textId="48A5A734" w:rsidR="00400172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E7F05">
              <w:rPr>
                <w:rFonts w:ascii="Times New Roman" w:hAnsi="Times New Roman" w:cs="Times New Roman"/>
                <w:b/>
                <w:sz w:val="18"/>
                <w:szCs w:val="18"/>
              </w:rPr>
              <w:t>-</w:t>
            </w:r>
          </w:p>
        </w:tc>
        <w:tc>
          <w:tcPr>
            <w:tcW w:w="11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F542AC2" w14:textId="3E408EF7" w:rsidR="00400172" w:rsidRDefault="00697DF9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87</w:t>
            </w:r>
          </w:p>
        </w:tc>
        <w:tc>
          <w:tcPr>
            <w:tcW w:w="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F93608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00172" w14:paraId="6DD9CC9A" w14:textId="77777777" w:rsidTr="00486D25"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6F5249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B49003" w14:textId="114C742A" w:rsidR="00400172" w:rsidRPr="00E30D13" w:rsidRDefault="00400172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05A698" w14:textId="20C3C43F" w:rsidR="00400172" w:rsidRPr="009E7F05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2D4F774" w14:textId="3893FFA9" w:rsidR="00400172" w:rsidRPr="009E7F05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25D5A3" w14:textId="79E09A7F" w:rsidR="00400172" w:rsidRPr="009E7F05" w:rsidRDefault="00400172" w:rsidP="00C9260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81A669" w14:textId="77777777" w:rsidR="00400172" w:rsidRDefault="00400172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14:paraId="578B3491" w14:textId="302EF769" w:rsidR="00471586" w:rsidRDefault="00471586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>* Uygulama saatleri öğrenci başına düşen uygulamalı ders saatine göre belirtilmiştir.</w:t>
      </w:r>
    </w:p>
    <w:p w14:paraId="79614E15" w14:textId="77777777" w:rsidR="00400172" w:rsidRDefault="00400172" w:rsidP="00400172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>**DSBB dikey koridorunda yer alan ders son sayfada belirtilmiştir</w:t>
      </w:r>
    </w:p>
    <w:p w14:paraId="14D6394F" w14:textId="4F28D053" w:rsidR="00400172" w:rsidRDefault="00400172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</w:p>
    <w:p w14:paraId="6BCCD99D" w14:textId="2CC55798" w:rsidR="00400172" w:rsidRDefault="00400172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</w:p>
    <w:p w14:paraId="29BE29ED" w14:textId="7F5B3C6A" w:rsidR="00400172" w:rsidRDefault="00400172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</w:p>
    <w:p w14:paraId="6A29AE1C" w14:textId="5C094EE6" w:rsidR="00400172" w:rsidRDefault="00400172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</w:p>
    <w:p w14:paraId="6C24A884" w14:textId="5561BD6C" w:rsidR="00400172" w:rsidRDefault="00400172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</w:p>
    <w:p w14:paraId="21ACC09D" w14:textId="7B65FB7B" w:rsidR="00400172" w:rsidRDefault="00400172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</w:p>
    <w:p w14:paraId="126DA395" w14:textId="77777777" w:rsidR="00400172" w:rsidRDefault="00400172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4531"/>
        <w:gridCol w:w="4531"/>
      </w:tblGrid>
      <w:tr w:rsidR="00486D25" w14:paraId="5B4ADFEE" w14:textId="77777777" w:rsidTr="00471586">
        <w:tc>
          <w:tcPr>
            <w:tcW w:w="4531" w:type="dxa"/>
          </w:tcPr>
          <w:p w14:paraId="77F26C3D" w14:textId="7F442B1C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lastRenderedPageBreak/>
              <w:t>DEKAN</w:t>
            </w:r>
          </w:p>
        </w:tc>
        <w:tc>
          <w:tcPr>
            <w:tcW w:w="4531" w:type="dxa"/>
          </w:tcPr>
          <w:p w14:paraId="436380A4" w14:textId="5538C888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YEŞİM ŞENOL</w:t>
            </w:r>
          </w:p>
        </w:tc>
      </w:tr>
      <w:tr w:rsidR="00486D25" w14:paraId="09E749E8" w14:textId="77777777" w:rsidTr="00471586">
        <w:tc>
          <w:tcPr>
            <w:tcW w:w="4531" w:type="dxa"/>
            <w:hideMark/>
          </w:tcPr>
          <w:p w14:paraId="74106392" w14:textId="77777777" w:rsidR="00486D25" w:rsidRDefault="00486D25" w:rsidP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EKAN YARDIMCISI</w:t>
            </w:r>
          </w:p>
          <w:p w14:paraId="33C8CDC1" w14:textId="77777777" w:rsidR="00486D25" w:rsidRDefault="00486D25" w:rsidP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ŞKOORDİNATÖR</w:t>
            </w:r>
          </w:p>
          <w:p w14:paraId="398A2660" w14:textId="77777777" w:rsidR="00486D25" w:rsidRDefault="00486D25" w:rsidP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BAŞKOORDİNATÖR YARDIMCISI </w:t>
            </w:r>
          </w:p>
          <w:p w14:paraId="05438092" w14:textId="03EF12BC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ŞKOORDİNATÖR YARDIMCISI</w:t>
            </w:r>
          </w:p>
        </w:tc>
        <w:tc>
          <w:tcPr>
            <w:tcW w:w="4531" w:type="dxa"/>
            <w:hideMark/>
          </w:tcPr>
          <w:p w14:paraId="106453DD" w14:textId="77777777" w:rsidR="00486D25" w:rsidRDefault="00486D25" w:rsidP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NEVAL BOZTUĞ</w:t>
            </w:r>
          </w:p>
          <w:p w14:paraId="73F1EEDE" w14:textId="77777777" w:rsidR="00486D25" w:rsidRDefault="00486D25" w:rsidP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Selen DOĞAN</w:t>
            </w:r>
          </w:p>
          <w:p w14:paraId="2365B396" w14:textId="797D84D8" w:rsidR="00486D25" w:rsidRDefault="00486D25" w:rsidP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Fatoş BELGİN YILDIRIM</w:t>
            </w:r>
          </w:p>
          <w:p w14:paraId="0FCEC1A3" w14:textId="0FA73B6A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Volkan DOĞRU</w:t>
            </w:r>
          </w:p>
        </w:tc>
      </w:tr>
      <w:tr w:rsidR="00486D25" w14:paraId="6E5DC91B" w14:textId="77777777" w:rsidTr="00471586">
        <w:tc>
          <w:tcPr>
            <w:tcW w:w="4531" w:type="dxa"/>
            <w:hideMark/>
          </w:tcPr>
          <w:p w14:paraId="090B0BE5" w14:textId="7AE7CE30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ÖNEM I KOORDİNATÖRÜ</w:t>
            </w:r>
          </w:p>
        </w:tc>
        <w:tc>
          <w:tcPr>
            <w:tcW w:w="4531" w:type="dxa"/>
            <w:hideMark/>
          </w:tcPr>
          <w:p w14:paraId="07D41607" w14:textId="432EAEE6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oç. Dr. Arzu HİZAY</w:t>
            </w:r>
          </w:p>
        </w:tc>
      </w:tr>
      <w:tr w:rsidR="00486D25" w14:paraId="2FCDDA45" w14:textId="77777777" w:rsidTr="00603C91">
        <w:trPr>
          <w:trHeight w:val="349"/>
        </w:trPr>
        <w:tc>
          <w:tcPr>
            <w:tcW w:w="4531" w:type="dxa"/>
          </w:tcPr>
          <w:p w14:paraId="5228A7C4" w14:textId="70F8988D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ÖNEM I KOORDİNATÖR YARDIMCISI</w:t>
            </w:r>
          </w:p>
        </w:tc>
        <w:tc>
          <w:tcPr>
            <w:tcW w:w="4531" w:type="dxa"/>
          </w:tcPr>
          <w:p w14:paraId="5EF9CA2C" w14:textId="0C0141C0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Üyesi Mustafa DALOĞLU</w:t>
            </w:r>
          </w:p>
        </w:tc>
      </w:tr>
      <w:tr w:rsidR="00486D25" w14:paraId="293B2829" w14:textId="77777777" w:rsidTr="00471586">
        <w:tc>
          <w:tcPr>
            <w:tcW w:w="4531" w:type="dxa"/>
            <w:hideMark/>
          </w:tcPr>
          <w:p w14:paraId="073B4C35" w14:textId="7C5466E0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ÖNEM I KOORDİNATÖR YARDIMCISI</w:t>
            </w:r>
          </w:p>
        </w:tc>
        <w:tc>
          <w:tcPr>
            <w:tcW w:w="4531" w:type="dxa"/>
            <w:hideMark/>
          </w:tcPr>
          <w:p w14:paraId="08E73724" w14:textId="694BA35C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Üyesi Özlem ÖZBEY ÜNLÜ</w:t>
            </w:r>
          </w:p>
        </w:tc>
      </w:tr>
      <w:tr w:rsidR="00486D25" w14:paraId="1C9FB523" w14:textId="77777777" w:rsidTr="00471586">
        <w:tc>
          <w:tcPr>
            <w:tcW w:w="4531" w:type="dxa"/>
            <w:hideMark/>
          </w:tcPr>
          <w:p w14:paraId="5D807CB1" w14:textId="0B4DCFE2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DÖ KOORDİNATÖRÜ</w:t>
            </w:r>
          </w:p>
        </w:tc>
        <w:tc>
          <w:tcPr>
            <w:tcW w:w="4531" w:type="dxa"/>
            <w:hideMark/>
          </w:tcPr>
          <w:p w14:paraId="253C7D4D" w14:textId="7F545517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M. Kemal ALİMOĞLU</w:t>
            </w:r>
          </w:p>
        </w:tc>
      </w:tr>
      <w:tr w:rsidR="00486D25" w14:paraId="3A8BBB97" w14:textId="77777777" w:rsidTr="00471586">
        <w:tc>
          <w:tcPr>
            <w:tcW w:w="4531" w:type="dxa"/>
            <w:hideMark/>
          </w:tcPr>
          <w:p w14:paraId="35F4C21A" w14:textId="505A1E3B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TDP KOORDİNATÖRÜ</w:t>
            </w:r>
          </w:p>
        </w:tc>
        <w:tc>
          <w:tcPr>
            <w:tcW w:w="4531" w:type="dxa"/>
            <w:hideMark/>
          </w:tcPr>
          <w:p w14:paraId="09C736BE" w14:textId="2E5F24FD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Prof.D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Necmiye HADİMİOĞLU</w:t>
            </w:r>
          </w:p>
        </w:tc>
      </w:tr>
      <w:tr w:rsidR="00486D25" w14:paraId="0849D7C1" w14:textId="77777777" w:rsidTr="00471586">
        <w:tc>
          <w:tcPr>
            <w:tcW w:w="4531" w:type="dxa"/>
            <w:hideMark/>
          </w:tcPr>
          <w:p w14:paraId="1DA85BE9" w14:textId="02FCCA2A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TDP KOORDİNATÖRÜ</w:t>
            </w:r>
          </w:p>
        </w:tc>
        <w:tc>
          <w:tcPr>
            <w:tcW w:w="4531" w:type="dxa"/>
            <w:hideMark/>
          </w:tcPr>
          <w:p w14:paraId="5EDABB21" w14:textId="7837E614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. Üyesi Mustafa DALOĞLU </w:t>
            </w:r>
          </w:p>
        </w:tc>
      </w:tr>
      <w:tr w:rsidR="00486D25" w14:paraId="1CDB3A9C" w14:textId="77777777" w:rsidTr="00471586">
        <w:tc>
          <w:tcPr>
            <w:tcW w:w="4531" w:type="dxa"/>
          </w:tcPr>
          <w:p w14:paraId="77CE04E3" w14:textId="77777777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531" w:type="dxa"/>
          </w:tcPr>
          <w:p w14:paraId="359E8182" w14:textId="77777777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13E6B6C5" w14:textId="77777777" w:rsidR="00471586" w:rsidRDefault="00471586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4531"/>
        <w:gridCol w:w="4531"/>
      </w:tblGrid>
      <w:tr w:rsidR="00471586" w14:paraId="7F607001" w14:textId="77777777" w:rsidTr="00471586">
        <w:tc>
          <w:tcPr>
            <w:tcW w:w="90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4FE6B20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RS KURULU ÖĞRETİM ÜYELERİ</w:t>
            </w:r>
          </w:p>
        </w:tc>
      </w:tr>
      <w:tr w:rsidR="00471586" w14:paraId="78432270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1B5DE36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Akın YEŞİLKAYA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91A7D3C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kimya</w:t>
            </w:r>
          </w:p>
        </w:tc>
      </w:tr>
      <w:tr w:rsidR="00471586" w14:paraId="733674F0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28D1301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Sebahat ÖZDEM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91EF1FE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kimya</w:t>
            </w:r>
          </w:p>
        </w:tc>
      </w:tr>
      <w:tr w:rsidR="00471586" w14:paraId="40444D1E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1E63C90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Fahri UÇAR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8AE42C5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loji ve Genetik</w:t>
            </w:r>
          </w:p>
        </w:tc>
      </w:tr>
      <w:tr w:rsidR="00471586" w14:paraId="7130D960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74F51AA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Salih ŞANLIOĞLU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8FCB176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loji ve Genetik</w:t>
            </w:r>
          </w:p>
        </w:tc>
      </w:tr>
      <w:tr w:rsidR="00471586" w14:paraId="74E40A03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A102C16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f. Dr. </w:t>
            </w:r>
            <w:proofErr w:type="spellStart"/>
            <w:r>
              <w:rPr>
                <w:rFonts w:ascii="Times New Roman" w:hAnsi="Times New Roman" w:cs="Times New Roman"/>
              </w:rPr>
              <w:t>Ahter</w:t>
            </w:r>
            <w:proofErr w:type="spellEnd"/>
            <w:r>
              <w:rPr>
                <w:rFonts w:ascii="Times New Roman" w:hAnsi="Times New Roman" w:cs="Times New Roman"/>
              </w:rPr>
              <w:t xml:space="preserve"> Dilşat ŞANLIOĞLU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9783DB4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loji ve Genetik</w:t>
            </w:r>
          </w:p>
        </w:tc>
      </w:tr>
      <w:tr w:rsidR="00471586" w14:paraId="432FA5E1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B611D4F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Nimet UYSAL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7AE423C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zyoloji</w:t>
            </w:r>
          </w:p>
        </w:tc>
      </w:tr>
      <w:tr w:rsidR="00471586" w14:paraId="6925B55E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5FB776A" w14:textId="7BB23122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f. Dr. </w:t>
            </w:r>
            <w:r w:rsidR="0023276C">
              <w:rPr>
                <w:rFonts w:ascii="Times New Roman" w:hAnsi="Times New Roman" w:cs="Times New Roman"/>
              </w:rPr>
              <w:t>Nigâr</w:t>
            </w:r>
            <w:r>
              <w:rPr>
                <w:rFonts w:ascii="Times New Roman" w:hAnsi="Times New Roman" w:cs="Times New Roman"/>
              </w:rPr>
              <w:t xml:space="preserve"> KELEŞ ÇELİK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B20ECB4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tomi</w:t>
            </w:r>
          </w:p>
        </w:tc>
      </w:tr>
      <w:tr w:rsidR="00471586" w14:paraId="1C2B96F7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6ABBA47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Levent SARIKCIOĞLU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5161B8B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tomi</w:t>
            </w:r>
          </w:p>
        </w:tc>
      </w:tr>
      <w:tr w:rsidR="00471586" w14:paraId="1AC703A1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F4B31AF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Yeşim ŞENOL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2BDEA02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p Eğitimi</w:t>
            </w:r>
          </w:p>
        </w:tc>
      </w:tr>
      <w:tr w:rsidR="00471586" w14:paraId="554EDA78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FE2F41B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Murat CANPOLAT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0BB87A0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yofizik</w:t>
            </w:r>
          </w:p>
        </w:tc>
      </w:tr>
      <w:tr w:rsidR="00471586" w14:paraId="329AC242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D200329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Semir ÖZDEMİR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026265E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yofizik</w:t>
            </w:r>
          </w:p>
        </w:tc>
      </w:tr>
      <w:tr w:rsidR="00471586" w14:paraId="6725753F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61B3D35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Ahmet YARDIMCI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E08154A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lişim</w:t>
            </w:r>
          </w:p>
        </w:tc>
      </w:tr>
      <w:tr w:rsidR="00471586" w14:paraId="15F58F2A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30FE906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Nazmi YARAŞ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46B5DAD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yofizik</w:t>
            </w:r>
          </w:p>
        </w:tc>
      </w:tr>
      <w:tr w:rsidR="00471586" w14:paraId="3334589F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8820585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f. Dr. </w:t>
            </w:r>
            <w:proofErr w:type="spellStart"/>
            <w:r>
              <w:rPr>
                <w:rFonts w:ascii="Times New Roman" w:hAnsi="Times New Roman" w:cs="Times New Roman"/>
              </w:rPr>
              <w:t>Dijle</w:t>
            </w:r>
            <w:proofErr w:type="spellEnd"/>
            <w:r>
              <w:rPr>
                <w:rFonts w:ascii="Times New Roman" w:hAnsi="Times New Roman" w:cs="Times New Roman"/>
              </w:rPr>
              <w:t xml:space="preserve"> KİPMEN KORGUN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F1A68D3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kimya</w:t>
            </w:r>
          </w:p>
        </w:tc>
      </w:tr>
      <w:tr w:rsidR="00603C91" w14:paraId="4AD564D9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3B0B0A" w14:textId="3C377ADF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Şükran Burçak YOLDAŞ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2349DD" w14:textId="37718671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loji ve Genetik</w:t>
            </w:r>
          </w:p>
        </w:tc>
      </w:tr>
      <w:tr w:rsidR="00603C91" w14:paraId="0AE42B9B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8AB032" w14:textId="05E18C01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f. Dr. Yonca SÖNMEZ 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96666D" w14:textId="38C4AC79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k Sağlığı</w:t>
            </w:r>
          </w:p>
        </w:tc>
      </w:tr>
      <w:tr w:rsidR="00603C91" w14:paraId="4CB2393E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A3889E0" w14:textId="77777777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ç. Dr. Sezin YAKUT UZUNER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60E4677" w14:textId="77777777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loji ve Genetik</w:t>
            </w:r>
          </w:p>
        </w:tc>
      </w:tr>
      <w:tr w:rsidR="00603C91" w14:paraId="2249A945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C4ADC95" w14:textId="77777777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ç. Dr. Esra MANGUOĞLU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EFD30E6" w14:textId="77777777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loji ve Genetik</w:t>
            </w:r>
          </w:p>
        </w:tc>
      </w:tr>
      <w:tr w:rsidR="00603C91" w14:paraId="1CF7095C" w14:textId="77777777" w:rsidTr="00603C91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EF7B01" w14:textId="74811237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ç. Dr. Mehtap TÜRKAY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4EC562" w14:textId="16A4CDBB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k Sağlığı</w:t>
            </w:r>
          </w:p>
        </w:tc>
      </w:tr>
      <w:tr w:rsidR="00603C91" w14:paraId="2A36AE34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2329DB" w14:textId="3FDBB159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ç. Dr. M. Levent ÖZGÖNÜL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09B377" w14:textId="6A2F81AA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Etik</w:t>
            </w:r>
          </w:p>
        </w:tc>
      </w:tr>
      <w:tr w:rsidR="00603C91" w14:paraId="40024AA5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05F4A9" w14:textId="3B8E4AE6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ç. Dr. Rana CAN ÖZDEMİR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87DBA6" w14:textId="5CDC21DC" w:rsidR="00603C91" w:rsidRDefault="00603C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Etik</w:t>
            </w:r>
          </w:p>
        </w:tc>
      </w:tr>
      <w:tr w:rsidR="00603C91" w14:paraId="26B8F79D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B9059A" w14:textId="1F999ECC" w:rsidR="00603C91" w:rsidRDefault="00603C91" w:rsidP="003F74B9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 xml:space="preserve">. Üyesi </w:t>
            </w:r>
            <w:r w:rsidRPr="00D90222">
              <w:rPr>
                <w:rFonts w:ascii="Times New Roman" w:hAnsi="Times New Roman" w:cs="Times New Roman"/>
              </w:rPr>
              <w:t>F.ZEHRA HAPİL ZEVKLİLER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18992D" w14:textId="64FD2C56" w:rsidR="00603C91" w:rsidRDefault="00603C91" w:rsidP="003F74B9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loji ve Genetik</w:t>
            </w:r>
          </w:p>
        </w:tc>
      </w:tr>
      <w:tr w:rsidR="00603C91" w14:paraId="4F615F88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A75B87" w14:textId="02347583" w:rsidR="00603C91" w:rsidRDefault="00603C91" w:rsidP="003F74B9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0F2B8F">
              <w:rPr>
                <w:rFonts w:ascii="Times New Roman" w:hAnsi="Times New Roman" w:cs="Times New Roman"/>
                <w:szCs w:val="28"/>
              </w:rPr>
              <w:t xml:space="preserve">Dr. </w:t>
            </w:r>
            <w:proofErr w:type="spellStart"/>
            <w:r w:rsidRPr="000F2B8F">
              <w:rPr>
                <w:rFonts w:ascii="Times New Roman" w:hAnsi="Times New Roman" w:cs="Times New Roman"/>
                <w:szCs w:val="28"/>
              </w:rPr>
              <w:t>Öğr</w:t>
            </w:r>
            <w:proofErr w:type="spellEnd"/>
            <w:r w:rsidRPr="000F2B8F">
              <w:rPr>
                <w:rFonts w:ascii="Times New Roman" w:hAnsi="Times New Roman" w:cs="Times New Roman"/>
                <w:szCs w:val="28"/>
              </w:rPr>
              <w:t>. Üyesi MUSTAFA DALOĞLU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6F2813" w14:textId="318CC49C" w:rsidR="00603C91" w:rsidRDefault="00603C91" w:rsidP="003F74B9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p Eğitimi</w:t>
            </w:r>
          </w:p>
        </w:tc>
      </w:tr>
      <w:tr w:rsidR="00603C91" w14:paraId="1AD49994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C2ED035" w14:textId="77777777" w:rsidR="00603C91" w:rsidRDefault="00603C91" w:rsidP="003F74B9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</w:rPr>
              <w:t>Dr.Öğr.Üyesi</w:t>
            </w:r>
            <w:proofErr w:type="spellEnd"/>
            <w:proofErr w:type="gramEnd"/>
            <w:r>
              <w:rPr>
                <w:rFonts w:ascii="Times New Roman" w:hAnsi="Times New Roman" w:cs="Times New Roman"/>
              </w:rPr>
              <w:t xml:space="preserve"> İKBAL ÖZEN KÜÇÜKÇETİN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AF66D87" w14:textId="77777777" w:rsidR="00603C91" w:rsidRDefault="00603C91" w:rsidP="003F74B9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yokimya</w:t>
            </w:r>
          </w:p>
        </w:tc>
      </w:tr>
      <w:tr w:rsidR="00603C91" w14:paraId="2EA95780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10F468" w14:textId="79E0FF71" w:rsidR="00603C91" w:rsidRDefault="00603C91" w:rsidP="003F74B9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</w:rPr>
              <w:t>Dr.Öğr.Üyesi</w:t>
            </w:r>
            <w:proofErr w:type="spellEnd"/>
            <w:proofErr w:type="gramEnd"/>
            <w:r>
              <w:rPr>
                <w:rFonts w:ascii="Times New Roman" w:hAnsi="Times New Roman" w:cs="Times New Roman"/>
              </w:rPr>
              <w:t xml:space="preserve"> DENİZ KANTAR GÜL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7CFAAC" w14:textId="3D332F48" w:rsidR="00603C91" w:rsidRDefault="00603C91" w:rsidP="003F74B9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yofizik</w:t>
            </w:r>
          </w:p>
        </w:tc>
      </w:tr>
      <w:tr w:rsidR="00603C91" w14:paraId="1EDA5BB5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F70E2E2" w14:textId="3487A35A" w:rsidR="00603C91" w:rsidRDefault="00603C91" w:rsidP="003F74B9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 xml:space="preserve">. </w:t>
            </w:r>
            <w:proofErr w:type="spellStart"/>
            <w:proofErr w:type="gramStart"/>
            <w:r>
              <w:rPr>
                <w:rFonts w:ascii="Times New Roman" w:hAnsi="Times New Roman" w:cs="Times New Roman"/>
              </w:rPr>
              <w:t>Gör.Dr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  <w:proofErr w:type="gramEnd"/>
            <w:r>
              <w:rPr>
                <w:rFonts w:ascii="Times New Roman" w:hAnsi="Times New Roman" w:cs="Times New Roman"/>
              </w:rPr>
              <w:t xml:space="preserve"> Sümer MAMAKLI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BCD23E" w14:textId="0766F77E" w:rsidR="00603C91" w:rsidRDefault="00603C91" w:rsidP="003F74B9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p Eğitimi</w:t>
            </w:r>
          </w:p>
        </w:tc>
      </w:tr>
    </w:tbl>
    <w:p w14:paraId="72E83534" w14:textId="16D5BEFC" w:rsidR="00471586" w:rsidRDefault="00471586" w:rsidP="00471586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</w:t>
      </w:r>
    </w:p>
    <w:p w14:paraId="5AE9FCCF" w14:textId="77777777" w:rsidR="00F4408B" w:rsidRDefault="00F4408B" w:rsidP="00471586">
      <w:pPr>
        <w:rPr>
          <w:rFonts w:ascii="Times New Roman" w:hAnsi="Times New Roman" w:cs="Times New Roman"/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471586" w14:paraId="5C7600A7" w14:textId="77777777" w:rsidTr="00471586">
        <w:trPr>
          <w:jc w:val="center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B523989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AKDENİZ ÜNİVERSİTESİ TIP FAKÜLTESİ</w:t>
            </w:r>
          </w:p>
        </w:tc>
      </w:tr>
      <w:tr w:rsidR="00471586" w14:paraId="510A4765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603F63D" w14:textId="3090D62B" w:rsidR="00471586" w:rsidRDefault="003C6E11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2024-2025 </w:t>
            </w:r>
            <w:r w:rsidR="00471586">
              <w:rPr>
                <w:rFonts w:ascii="Times New Roman" w:hAnsi="Times New Roman" w:cs="Times New Roman"/>
                <w:b/>
              </w:rPr>
              <w:t>EĞİTİM-ÖĞRETİM YILI</w:t>
            </w:r>
          </w:p>
        </w:tc>
      </w:tr>
      <w:tr w:rsidR="00471586" w14:paraId="4B3F08F1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261C13D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471586" w14:paraId="56061039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C46DFD7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II. DERS KURULU</w:t>
            </w:r>
          </w:p>
        </w:tc>
      </w:tr>
      <w:tr w:rsidR="00471586" w14:paraId="154B99C6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1A941BC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OKU VE HAREKET SİSTEMİ I</w:t>
            </w:r>
          </w:p>
        </w:tc>
      </w:tr>
      <w:tr w:rsidR="00471586" w14:paraId="7363C605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056F78E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471586" w14:paraId="730E6A38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099F0" w14:textId="297B0867" w:rsidR="00471586" w:rsidRDefault="00F4408B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7</w:t>
            </w:r>
            <w:r w:rsidR="00471586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ARALIK</w:t>
            </w:r>
            <w:r w:rsidR="00471586">
              <w:rPr>
                <w:rFonts w:ascii="Times New Roman" w:hAnsi="Times New Roman" w:cs="Times New Roman"/>
                <w:b/>
              </w:rPr>
              <w:t xml:space="preserve"> 202</w:t>
            </w:r>
            <w:r w:rsidR="000F2B8F">
              <w:rPr>
                <w:rFonts w:ascii="Times New Roman" w:hAnsi="Times New Roman" w:cs="Times New Roman"/>
                <w:b/>
              </w:rPr>
              <w:t>4</w:t>
            </w:r>
            <w:r w:rsidR="00471586">
              <w:rPr>
                <w:rFonts w:ascii="Times New Roman" w:hAnsi="Times New Roman" w:cs="Times New Roman"/>
                <w:b/>
              </w:rPr>
              <w:t xml:space="preserve"> – </w:t>
            </w:r>
            <w:r w:rsidR="000F2B8F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 xml:space="preserve">28 </w:t>
            </w:r>
            <w:r w:rsidR="000F2B8F">
              <w:rPr>
                <w:rFonts w:ascii="Times New Roman" w:hAnsi="Times New Roman" w:cs="Times New Roman"/>
                <w:b/>
              </w:rPr>
              <w:t>MART</w:t>
            </w:r>
            <w:r w:rsidR="00471586">
              <w:rPr>
                <w:rFonts w:ascii="Times New Roman" w:hAnsi="Times New Roman" w:cs="Times New Roman"/>
                <w:b/>
              </w:rPr>
              <w:t xml:space="preserve"> 202</w:t>
            </w:r>
            <w:r>
              <w:rPr>
                <w:rFonts w:ascii="Times New Roman" w:hAnsi="Times New Roman" w:cs="Times New Roman"/>
                <w:b/>
              </w:rPr>
              <w:t>5</w:t>
            </w:r>
          </w:p>
        </w:tc>
      </w:tr>
    </w:tbl>
    <w:p w14:paraId="0B0DE4FA" w14:textId="77777777" w:rsidR="00471586" w:rsidRDefault="00471586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1384"/>
        <w:gridCol w:w="3194"/>
        <w:gridCol w:w="1288"/>
        <w:gridCol w:w="1303"/>
        <w:gridCol w:w="1154"/>
        <w:gridCol w:w="749"/>
      </w:tblGrid>
      <w:tr w:rsidR="00471586" w14:paraId="0F65EC05" w14:textId="77777777" w:rsidTr="00F4408B">
        <w:tc>
          <w:tcPr>
            <w:tcW w:w="13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F15FD66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9A6FCD4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DERSLER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3E5BDC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56D0B9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924630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9B7861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71586" w14:paraId="0D1A4079" w14:textId="77777777" w:rsidTr="00F4408B">
        <w:tc>
          <w:tcPr>
            <w:tcW w:w="13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41C39EE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DERS KODU</w:t>
            </w:r>
          </w:p>
        </w:tc>
        <w:tc>
          <w:tcPr>
            <w:tcW w:w="31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9E74F8D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IP DERSLERİ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E3CA3D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KURAMSAL</w:t>
            </w:r>
          </w:p>
          <w:p w14:paraId="52D23CDB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758E53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</w:p>
          <w:p w14:paraId="46E1EE27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AAT*</w:t>
            </w: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47A2C80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OPLAM</w:t>
            </w:r>
          </w:p>
          <w:p w14:paraId="3E0A1EA4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7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54641E3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135A5FCF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71586" w14:paraId="54ECB0AD" w14:textId="77777777" w:rsidTr="00F4408B">
        <w:tc>
          <w:tcPr>
            <w:tcW w:w="138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28253E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62999B5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NATOMİ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4FA9AF5" w14:textId="4E3C0C10" w:rsidR="00471586" w:rsidRDefault="0020416C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D17798E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89EFA2D" w14:textId="2F860621" w:rsidR="00471586" w:rsidRDefault="0020416C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5</w:t>
            </w:r>
          </w:p>
        </w:tc>
        <w:tc>
          <w:tcPr>
            <w:tcW w:w="74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F07606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2B2830E0" w14:textId="77777777" w:rsidTr="00F4408B">
        <w:tc>
          <w:tcPr>
            <w:tcW w:w="1384" w:type="dxa"/>
          </w:tcPr>
          <w:p w14:paraId="1742B74A" w14:textId="77777777" w:rsidR="00471586" w:rsidRDefault="00471586">
            <w:pPr>
              <w:spacing w:before="40" w:after="40" w:line="240" w:lineRule="auto"/>
              <w:ind w:right="619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4" w:type="dxa"/>
            <w:hideMark/>
          </w:tcPr>
          <w:p w14:paraId="757E4E92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İYOFİZİK</w:t>
            </w:r>
          </w:p>
        </w:tc>
        <w:tc>
          <w:tcPr>
            <w:tcW w:w="1288" w:type="dxa"/>
            <w:hideMark/>
          </w:tcPr>
          <w:p w14:paraId="09993C31" w14:textId="341895D0" w:rsidR="00471586" w:rsidRDefault="0020416C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303" w:type="dxa"/>
            <w:hideMark/>
          </w:tcPr>
          <w:p w14:paraId="56A6CEBC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154" w:type="dxa"/>
            <w:hideMark/>
          </w:tcPr>
          <w:p w14:paraId="5855DF35" w14:textId="30E46690" w:rsidR="00471586" w:rsidRDefault="0020416C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749" w:type="dxa"/>
          </w:tcPr>
          <w:p w14:paraId="7160D715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59DDD991" w14:textId="77777777" w:rsidTr="00F4408B">
        <w:tc>
          <w:tcPr>
            <w:tcW w:w="1384" w:type="dxa"/>
          </w:tcPr>
          <w:p w14:paraId="3FE7B8BF" w14:textId="77777777" w:rsidR="00471586" w:rsidRDefault="00471586">
            <w:pPr>
              <w:spacing w:before="40" w:after="40" w:line="240" w:lineRule="auto"/>
              <w:ind w:right="619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4" w:type="dxa"/>
            <w:hideMark/>
          </w:tcPr>
          <w:p w14:paraId="37A75A25" w14:textId="45B1EABD" w:rsidR="00471586" w:rsidRDefault="009607E5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İYOKİM</w:t>
            </w:r>
            <w:r w:rsidR="00471586">
              <w:rPr>
                <w:rFonts w:ascii="Times New Roman" w:hAnsi="Times New Roman" w:cs="Times New Roman"/>
                <w:sz w:val="18"/>
                <w:szCs w:val="18"/>
              </w:rPr>
              <w:t xml:space="preserve">YA  </w:t>
            </w:r>
          </w:p>
        </w:tc>
        <w:tc>
          <w:tcPr>
            <w:tcW w:w="1288" w:type="dxa"/>
            <w:hideMark/>
          </w:tcPr>
          <w:p w14:paraId="2A3A005B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303" w:type="dxa"/>
          </w:tcPr>
          <w:p w14:paraId="0E2C5E68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  <w:hideMark/>
          </w:tcPr>
          <w:p w14:paraId="572E69DC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749" w:type="dxa"/>
          </w:tcPr>
          <w:p w14:paraId="2AA011F6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275E55C0" w14:textId="77777777" w:rsidTr="00F4408B">
        <w:tc>
          <w:tcPr>
            <w:tcW w:w="1384" w:type="dxa"/>
            <w:hideMark/>
          </w:tcPr>
          <w:p w14:paraId="2EF0694B" w14:textId="77777777" w:rsidR="00471586" w:rsidRDefault="00471586">
            <w:pPr>
              <w:spacing w:before="40" w:after="40" w:line="240" w:lineRule="auto"/>
              <w:ind w:right="619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IP103</w:t>
            </w:r>
          </w:p>
        </w:tc>
        <w:tc>
          <w:tcPr>
            <w:tcW w:w="3194" w:type="dxa"/>
            <w:hideMark/>
          </w:tcPr>
          <w:p w14:paraId="58041F03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İZYOLOJİ</w:t>
            </w:r>
          </w:p>
        </w:tc>
        <w:tc>
          <w:tcPr>
            <w:tcW w:w="1288" w:type="dxa"/>
            <w:hideMark/>
          </w:tcPr>
          <w:p w14:paraId="31269BD8" w14:textId="3FA06E13" w:rsidR="00471586" w:rsidRDefault="0020416C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1303" w:type="dxa"/>
          </w:tcPr>
          <w:p w14:paraId="31357A92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  <w:hideMark/>
          </w:tcPr>
          <w:p w14:paraId="6BAC095B" w14:textId="2695734F" w:rsidR="00471586" w:rsidRDefault="0020416C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749" w:type="dxa"/>
          </w:tcPr>
          <w:p w14:paraId="41EFCB7D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5C2CC302" w14:textId="77777777" w:rsidTr="00F4408B">
        <w:tc>
          <w:tcPr>
            <w:tcW w:w="1384" w:type="dxa"/>
          </w:tcPr>
          <w:p w14:paraId="690C6A55" w14:textId="77777777" w:rsidR="00471586" w:rsidRDefault="00471586">
            <w:pPr>
              <w:spacing w:before="40" w:after="40" w:line="240" w:lineRule="auto"/>
              <w:ind w:right="619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4" w:type="dxa"/>
            <w:hideMark/>
          </w:tcPr>
          <w:p w14:paraId="1C5838F1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İSTOLOJİ</w:t>
            </w:r>
          </w:p>
        </w:tc>
        <w:tc>
          <w:tcPr>
            <w:tcW w:w="1288" w:type="dxa"/>
            <w:hideMark/>
          </w:tcPr>
          <w:p w14:paraId="7F8D24E7" w14:textId="3AC5E0AD" w:rsidR="00471586" w:rsidRDefault="0020416C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1303" w:type="dxa"/>
            <w:hideMark/>
          </w:tcPr>
          <w:p w14:paraId="64CDAA53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1154" w:type="dxa"/>
            <w:hideMark/>
          </w:tcPr>
          <w:p w14:paraId="410C2E75" w14:textId="4BF03D89" w:rsidR="00471586" w:rsidRDefault="0020416C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8</w:t>
            </w:r>
          </w:p>
        </w:tc>
        <w:tc>
          <w:tcPr>
            <w:tcW w:w="749" w:type="dxa"/>
          </w:tcPr>
          <w:p w14:paraId="0B5F2575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177C6A77" w14:textId="77777777" w:rsidTr="00F4408B">
        <w:tc>
          <w:tcPr>
            <w:tcW w:w="1384" w:type="dxa"/>
          </w:tcPr>
          <w:p w14:paraId="3C4204D6" w14:textId="77777777" w:rsidR="00471586" w:rsidRDefault="00471586">
            <w:pPr>
              <w:spacing w:before="40" w:after="40" w:line="240" w:lineRule="auto"/>
              <w:ind w:right="619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4" w:type="dxa"/>
            <w:hideMark/>
          </w:tcPr>
          <w:p w14:paraId="4BC048CD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ROBLEME DAYALI ÖĞRENİM (PDÖ)</w:t>
            </w:r>
          </w:p>
        </w:tc>
        <w:tc>
          <w:tcPr>
            <w:tcW w:w="1288" w:type="dxa"/>
            <w:hideMark/>
          </w:tcPr>
          <w:p w14:paraId="2AB5D01E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1303" w:type="dxa"/>
          </w:tcPr>
          <w:p w14:paraId="1BFDDB1A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  <w:hideMark/>
          </w:tcPr>
          <w:p w14:paraId="74CB43DE" w14:textId="50761FFD" w:rsidR="009607E5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749" w:type="dxa"/>
          </w:tcPr>
          <w:p w14:paraId="34F78A2B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4408B" w14:paraId="2395AB9E" w14:textId="77777777" w:rsidTr="00F4408B">
        <w:tc>
          <w:tcPr>
            <w:tcW w:w="1384" w:type="dxa"/>
          </w:tcPr>
          <w:p w14:paraId="5DA6B4B3" w14:textId="77777777" w:rsidR="00F4408B" w:rsidRDefault="00F4408B">
            <w:pPr>
              <w:spacing w:before="40" w:after="40" w:line="240" w:lineRule="auto"/>
              <w:ind w:right="619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4" w:type="dxa"/>
          </w:tcPr>
          <w:p w14:paraId="4289070E" w14:textId="77777777" w:rsidR="00F4408B" w:rsidRPr="00B22D08" w:rsidRDefault="00F4408B" w:rsidP="000F2B8F">
            <w:pPr>
              <w:spacing w:before="40" w:after="4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LİNİĞE GİRİŞ OTURUMLARI</w:t>
            </w:r>
          </w:p>
          <w:p w14:paraId="1DE07B15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KALP DAMAR CER.</w:t>
            </w:r>
          </w:p>
          <w:p w14:paraId="47DE83AF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İÇ HASTALIKLARI</w:t>
            </w:r>
          </w:p>
          <w:p w14:paraId="3E6EAD1C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NÖROLOJİ</w:t>
            </w:r>
          </w:p>
          <w:p w14:paraId="36F3F186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ORTOPEDİ</w:t>
            </w:r>
          </w:p>
          <w:p w14:paraId="5F6F1B34" w14:textId="4785802A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FTR</w:t>
            </w:r>
          </w:p>
        </w:tc>
        <w:tc>
          <w:tcPr>
            <w:tcW w:w="1288" w:type="dxa"/>
          </w:tcPr>
          <w:p w14:paraId="001C5E86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B62F9C5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  <w:p w14:paraId="7F14D228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  <w:p w14:paraId="5CCF3DB8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  <w:p w14:paraId="157F98FC" w14:textId="79679301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  <w:p w14:paraId="44739479" w14:textId="5B1CA68E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303" w:type="dxa"/>
          </w:tcPr>
          <w:p w14:paraId="2113C618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12F6A8F1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BBBEFCF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  <w:p w14:paraId="13EB8BE7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  <w:p w14:paraId="4E62DD22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  <w:p w14:paraId="41CA2E61" w14:textId="5894EEF0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  <w:p w14:paraId="0EA33BEC" w14:textId="04620E9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49" w:type="dxa"/>
          </w:tcPr>
          <w:p w14:paraId="273E7EDD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4408B" w14:paraId="1A12B54D" w14:textId="77777777" w:rsidTr="00F4408B">
        <w:tc>
          <w:tcPr>
            <w:tcW w:w="1384" w:type="dxa"/>
          </w:tcPr>
          <w:p w14:paraId="73CFD821" w14:textId="63CEDF75" w:rsidR="00F4408B" w:rsidRDefault="00F4408B">
            <w:pPr>
              <w:spacing w:before="40" w:after="40" w:line="240" w:lineRule="auto"/>
              <w:ind w:right="619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4" w:type="dxa"/>
          </w:tcPr>
          <w:p w14:paraId="7EC818E1" w14:textId="77777777" w:rsidR="00F4408B" w:rsidRDefault="00F4408B">
            <w:pPr>
              <w:spacing w:before="40"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IP DERSLERİ ARA TOPLAMI</w:t>
            </w:r>
          </w:p>
          <w:p w14:paraId="07A35896" w14:textId="40D6780B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8" w:type="dxa"/>
          </w:tcPr>
          <w:p w14:paraId="208A29DE" w14:textId="03AF1546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  <w:r w:rsidR="004D481E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1303" w:type="dxa"/>
          </w:tcPr>
          <w:p w14:paraId="6F74E60A" w14:textId="7E43459D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64</w:t>
            </w:r>
          </w:p>
        </w:tc>
        <w:tc>
          <w:tcPr>
            <w:tcW w:w="1154" w:type="dxa"/>
          </w:tcPr>
          <w:p w14:paraId="2D26D6E3" w14:textId="3386DC0B" w:rsidR="00F4408B" w:rsidRDefault="00F4408B">
            <w:pPr>
              <w:spacing w:before="40"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  <w:r w:rsidR="004D481E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0</w:t>
            </w:r>
          </w:p>
          <w:p w14:paraId="72A9F6E8" w14:textId="75D2A592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9" w:type="dxa"/>
          </w:tcPr>
          <w:p w14:paraId="7D72040F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4408B" w14:paraId="15A27BD9" w14:textId="77777777" w:rsidTr="00F4408B">
        <w:tc>
          <w:tcPr>
            <w:tcW w:w="1384" w:type="dxa"/>
          </w:tcPr>
          <w:p w14:paraId="1070FB46" w14:textId="77777777" w:rsidR="00F4408B" w:rsidRDefault="00F4408B">
            <w:pPr>
              <w:spacing w:before="40" w:after="40" w:line="240" w:lineRule="auto"/>
              <w:ind w:right="619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4" w:type="dxa"/>
          </w:tcPr>
          <w:p w14:paraId="59645497" w14:textId="460E9E41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OPLUMSAL DESTEK PROJELERİ (TDP)</w:t>
            </w:r>
          </w:p>
        </w:tc>
        <w:tc>
          <w:tcPr>
            <w:tcW w:w="1288" w:type="dxa"/>
          </w:tcPr>
          <w:p w14:paraId="780B9D45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  <w:p w14:paraId="790E0C7A" w14:textId="39D9EAA5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3" w:type="dxa"/>
          </w:tcPr>
          <w:p w14:paraId="2B01AC8B" w14:textId="603B2C1F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54" w:type="dxa"/>
          </w:tcPr>
          <w:p w14:paraId="7A450CA9" w14:textId="59187C99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749" w:type="dxa"/>
          </w:tcPr>
          <w:p w14:paraId="4603AA21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4408B" w14:paraId="7F17E446" w14:textId="77777777" w:rsidTr="00F4408B">
        <w:trPr>
          <w:trHeight w:val="640"/>
        </w:trPr>
        <w:tc>
          <w:tcPr>
            <w:tcW w:w="1384" w:type="dxa"/>
          </w:tcPr>
          <w:p w14:paraId="1B0D1EB7" w14:textId="00900A04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IP107</w:t>
            </w:r>
          </w:p>
        </w:tc>
        <w:tc>
          <w:tcPr>
            <w:tcW w:w="31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D5AC1A" w14:textId="77777777" w:rsidR="00F4408B" w:rsidRDefault="00F4408B">
            <w:pPr>
              <w:spacing w:before="40"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IP DERSLERİ TOPLAMI</w:t>
            </w:r>
          </w:p>
          <w:p w14:paraId="2438372A" w14:textId="77777777" w:rsidR="00F4408B" w:rsidRDefault="00F4408B">
            <w:pPr>
              <w:spacing w:before="40"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3D7506CB" w14:textId="1B70E388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D927F46" w14:textId="3E9CCDCC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  <w:r w:rsidR="004D481E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13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297EFE" w14:textId="0D5D30E1" w:rsidR="00F4408B" w:rsidRDefault="00F4408B">
            <w:pPr>
              <w:spacing w:before="40"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64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798D2A" w14:textId="4CE1F25B" w:rsidR="00F4408B" w:rsidRDefault="004D481E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9</w:t>
            </w:r>
            <w:r w:rsidR="00F4408B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7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2943B9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4408B" w14:paraId="0630C7A4" w14:textId="77777777" w:rsidTr="004D481E">
        <w:trPr>
          <w:trHeight w:val="640"/>
        </w:trPr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29D49FD" w14:textId="6D540582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72C52C9" w14:textId="4B643F3E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6AD8F9" w14:textId="6CF3D9E0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312A298" w14:textId="61FA6AC6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CF48EC4" w14:textId="5EDF0645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15BE42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4408B" w14:paraId="1CB6C5FA" w14:textId="77777777" w:rsidTr="004D481E">
        <w:tc>
          <w:tcPr>
            <w:tcW w:w="1384" w:type="dxa"/>
            <w:tcBorders>
              <w:top w:val="single" w:sz="4" w:space="0" w:color="auto"/>
              <w:left w:val="nil"/>
              <w:right w:val="nil"/>
            </w:tcBorders>
          </w:tcPr>
          <w:p w14:paraId="18679401" w14:textId="77777777" w:rsidR="00F4408B" w:rsidRDefault="00F4408B">
            <w:pPr>
              <w:spacing w:before="40"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nil"/>
              <w:right w:val="nil"/>
            </w:tcBorders>
          </w:tcPr>
          <w:p w14:paraId="19982B26" w14:textId="6D03686E" w:rsidR="00F4408B" w:rsidRDefault="00F4408B" w:rsidP="004D481E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KARİYER PLANLAM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DBC0DB8" w14:textId="5AADF403" w:rsidR="00F4408B" w:rsidRDefault="004D481E">
            <w:pPr>
              <w:spacing w:before="40"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2673F89" w14:textId="64FD42A8" w:rsidR="00F4408B" w:rsidRDefault="00F4408B">
            <w:pPr>
              <w:spacing w:before="40"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DFD2FA1" w14:textId="1294AED2" w:rsidR="00F4408B" w:rsidRDefault="004D481E">
            <w:pPr>
              <w:spacing w:before="40"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74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190A8E" w14:textId="77777777" w:rsidR="00F4408B" w:rsidRDefault="00F4408B">
            <w:pPr>
              <w:spacing w:before="40"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4408B" w14:paraId="3ED1CFBC" w14:textId="77777777" w:rsidTr="004D481E">
        <w:tc>
          <w:tcPr>
            <w:tcW w:w="1384" w:type="dxa"/>
            <w:tcBorders>
              <w:left w:val="nil"/>
              <w:bottom w:val="nil"/>
              <w:right w:val="nil"/>
            </w:tcBorders>
          </w:tcPr>
          <w:p w14:paraId="2AD5B9E0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4" w:type="dxa"/>
          </w:tcPr>
          <w:p w14:paraId="644886BD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88" w:type="dxa"/>
          </w:tcPr>
          <w:p w14:paraId="4D65DB9F" w14:textId="1F191628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03" w:type="dxa"/>
          </w:tcPr>
          <w:p w14:paraId="57A7503B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54" w:type="dxa"/>
          </w:tcPr>
          <w:p w14:paraId="48BDCFBC" w14:textId="2073AF43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49" w:type="dxa"/>
          </w:tcPr>
          <w:p w14:paraId="34D73325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4408B" w14:paraId="187986A0" w14:textId="77777777" w:rsidTr="00F4408B">
        <w:trPr>
          <w:trHeight w:val="360"/>
        </w:trPr>
        <w:tc>
          <w:tcPr>
            <w:tcW w:w="1384" w:type="dxa"/>
          </w:tcPr>
          <w:p w14:paraId="121B291B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4" w:type="dxa"/>
          </w:tcPr>
          <w:p w14:paraId="47A3BBC1" w14:textId="11174FB2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İNGİLİZCE</w:t>
            </w:r>
          </w:p>
        </w:tc>
        <w:tc>
          <w:tcPr>
            <w:tcW w:w="1288" w:type="dxa"/>
            <w:hideMark/>
          </w:tcPr>
          <w:p w14:paraId="6F66A5E4" w14:textId="2A6D2772" w:rsidR="00F4408B" w:rsidRDefault="004D481E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F4408B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303" w:type="dxa"/>
          </w:tcPr>
          <w:p w14:paraId="4FF7004E" w14:textId="629C199C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54" w:type="dxa"/>
            <w:hideMark/>
          </w:tcPr>
          <w:p w14:paraId="51D3A081" w14:textId="60713504" w:rsidR="00F4408B" w:rsidRDefault="004D481E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F4408B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749" w:type="dxa"/>
          </w:tcPr>
          <w:p w14:paraId="3EC14B7B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4408B" w14:paraId="11044A11" w14:textId="77777777" w:rsidTr="00F4408B">
        <w:trPr>
          <w:trHeight w:val="80"/>
        </w:trPr>
        <w:tc>
          <w:tcPr>
            <w:tcW w:w="1384" w:type="dxa"/>
          </w:tcPr>
          <w:p w14:paraId="092E72E8" w14:textId="65795A60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YBD 182</w:t>
            </w:r>
          </w:p>
        </w:tc>
        <w:tc>
          <w:tcPr>
            <w:tcW w:w="3194" w:type="dxa"/>
            <w:vAlign w:val="center"/>
          </w:tcPr>
          <w:p w14:paraId="55FAEC65" w14:textId="105B56E6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TATÜRK İLKELERİ VE İNKILAP TARİHİ</w:t>
            </w:r>
          </w:p>
        </w:tc>
        <w:tc>
          <w:tcPr>
            <w:tcW w:w="1288" w:type="dxa"/>
            <w:vAlign w:val="center"/>
          </w:tcPr>
          <w:p w14:paraId="164BCEC9" w14:textId="0A84749C" w:rsidR="00F4408B" w:rsidRDefault="004D481E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2</w:t>
            </w:r>
          </w:p>
        </w:tc>
        <w:tc>
          <w:tcPr>
            <w:tcW w:w="1303" w:type="dxa"/>
            <w:vAlign w:val="center"/>
          </w:tcPr>
          <w:p w14:paraId="7548C4AA" w14:textId="6356E798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54" w:type="dxa"/>
            <w:vAlign w:val="center"/>
          </w:tcPr>
          <w:p w14:paraId="03ADB130" w14:textId="06B04041" w:rsidR="00F4408B" w:rsidRDefault="004D481E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2</w:t>
            </w:r>
          </w:p>
        </w:tc>
        <w:tc>
          <w:tcPr>
            <w:tcW w:w="749" w:type="dxa"/>
            <w:vAlign w:val="center"/>
          </w:tcPr>
          <w:p w14:paraId="397322A1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4408B" w14:paraId="0B39CA0A" w14:textId="77777777" w:rsidTr="00F4408B">
        <w:tc>
          <w:tcPr>
            <w:tcW w:w="1384" w:type="dxa"/>
            <w:hideMark/>
          </w:tcPr>
          <w:p w14:paraId="6C9A1DE7" w14:textId="67A66D20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TA103</w:t>
            </w:r>
          </w:p>
        </w:tc>
        <w:tc>
          <w:tcPr>
            <w:tcW w:w="3194" w:type="dxa"/>
            <w:hideMark/>
          </w:tcPr>
          <w:p w14:paraId="6F7A1BCE" w14:textId="784E2DB4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8" w:type="dxa"/>
            <w:hideMark/>
          </w:tcPr>
          <w:p w14:paraId="3A899576" w14:textId="6A3C4C4C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3" w:type="dxa"/>
            <w:hideMark/>
          </w:tcPr>
          <w:p w14:paraId="4B37B1CC" w14:textId="2647EDD5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  <w:hideMark/>
          </w:tcPr>
          <w:p w14:paraId="32ACC876" w14:textId="307BBF46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9" w:type="dxa"/>
          </w:tcPr>
          <w:p w14:paraId="2993192E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4408B" w14:paraId="3CB041BD" w14:textId="77777777" w:rsidTr="00F4408B">
        <w:tc>
          <w:tcPr>
            <w:tcW w:w="1384" w:type="dxa"/>
            <w:hideMark/>
          </w:tcPr>
          <w:p w14:paraId="43088A52" w14:textId="75AAAB03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9AF3778" w14:textId="1665B16E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IP DIŞI DERSLER TOPLAMI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1EFBB9B" w14:textId="61644635" w:rsidR="00F4408B" w:rsidRPr="004D481E" w:rsidRDefault="004D481E">
            <w:pPr>
              <w:spacing w:before="40" w:after="4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D481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4</w:t>
            </w:r>
          </w:p>
        </w:tc>
        <w:tc>
          <w:tcPr>
            <w:tcW w:w="1303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4FCE7F3" w14:textId="3C3113BF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55B296B" w14:textId="4A2A585E" w:rsidR="00F4408B" w:rsidRDefault="004D481E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44</w:t>
            </w:r>
          </w:p>
        </w:tc>
        <w:tc>
          <w:tcPr>
            <w:tcW w:w="7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50ED65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4408B" w14:paraId="303C3259" w14:textId="77777777" w:rsidTr="00F4408B"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D6C7DA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BDC804" w14:textId="7D61CF05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AF28C8" w14:textId="2C4FDE7D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3BC46A5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EECE14" w14:textId="0F173C00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64C091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4408B" w14:paraId="1F0BD34D" w14:textId="77777777" w:rsidTr="00F4408B">
        <w:tc>
          <w:tcPr>
            <w:tcW w:w="13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64589A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4A7BE5F" w14:textId="096596A2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GENEL TOPLAM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23F25B7" w14:textId="6138BE3B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  <w:r w:rsidR="004D481E">
              <w:rPr>
                <w:rFonts w:ascii="Times New Roman" w:hAnsi="Times New Roman" w:cs="Times New Roman"/>
                <w:b/>
                <w:sz w:val="18"/>
                <w:szCs w:val="18"/>
              </w:rPr>
              <w:t>72</w:t>
            </w: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96CA34" w14:textId="3EA685E1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64</w:t>
            </w: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2D7F5DF" w14:textId="2AE526F0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  <w:r w:rsidR="004D481E">
              <w:rPr>
                <w:rFonts w:ascii="Times New Roman" w:hAnsi="Times New Roman" w:cs="Times New Roman"/>
                <w:b/>
                <w:sz w:val="18"/>
                <w:szCs w:val="18"/>
              </w:rPr>
              <w:t>36</w:t>
            </w:r>
          </w:p>
        </w:tc>
        <w:tc>
          <w:tcPr>
            <w:tcW w:w="7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0042B4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4408B" w14:paraId="5AB2EF04" w14:textId="77777777" w:rsidTr="00F4408B">
        <w:tc>
          <w:tcPr>
            <w:tcW w:w="13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B5F7A2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E9C058" w14:textId="1C4B530B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333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AĞIMSIZ ÇALIŞM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84B62E" w14:textId="47C1427F" w:rsidR="00F4408B" w:rsidRDefault="00697DF9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30</w:t>
            </w: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4DBDC2" w14:textId="1069D22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65E75">
              <w:rPr>
                <w:rFonts w:ascii="Times New Roman" w:hAnsi="Times New Roman" w:cs="Times New Roman"/>
                <w:b/>
                <w:sz w:val="18"/>
                <w:szCs w:val="18"/>
              </w:rPr>
              <w:t>-</w:t>
            </w: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5740D" w14:textId="32B6443B" w:rsidR="00F4408B" w:rsidRDefault="00697DF9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30</w:t>
            </w:r>
          </w:p>
        </w:tc>
        <w:tc>
          <w:tcPr>
            <w:tcW w:w="7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F1CF84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4408B" w14:paraId="0234B226" w14:textId="77777777" w:rsidTr="00F4408B">
        <w:tc>
          <w:tcPr>
            <w:tcW w:w="13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885428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21144FF" w14:textId="341EA36C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B90A289" w14:textId="167042D9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6B82894" w14:textId="6BC145C9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1F98231" w14:textId="709F30BE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047621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4408B" w14:paraId="1B8248DB" w14:textId="77777777" w:rsidTr="00F4408B">
        <w:tc>
          <w:tcPr>
            <w:tcW w:w="13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A30D7C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4911F0" w14:textId="0973C34A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41DE08" w14:textId="40C61080" w:rsidR="00F4408B" w:rsidRPr="00865E75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EFBB71" w14:textId="33CC542D" w:rsidR="00F4408B" w:rsidRPr="00865E75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F68C10" w14:textId="6EBF166D" w:rsidR="00F4408B" w:rsidRPr="00865E75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67E328" w14:textId="77777777" w:rsidR="00F4408B" w:rsidRDefault="00F4408B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14:paraId="7031AC6F" w14:textId="1C8B3BE9" w:rsidR="00471586" w:rsidRDefault="00471586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>* Uygulama saatleri öğrenci başına düşen uygulamalı ders saatine göre belirtilmiştir.</w:t>
      </w:r>
    </w:p>
    <w:p w14:paraId="03AC6F91" w14:textId="77777777" w:rsidR="00400172" w:rsidRDefault="00400172" w:rsidP="00400172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>**DSBB dikey koridorunda yer alan ders son sayfada belirtilmiştir</w:t>
      </w:r>
    </w:p>
    <w:p w14:paraId="2486166A" w14:textId="47169FE6" w:rsidR="00CB695C" w:rsidRDefault="00CB695C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</w:p>
    <w:p w14:paraId="4A0107A8" w14:textId="77777777" w:rsidR="00CB695C" w:rsidRDefault="00CB695C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4531"/>
        <w:gridCol w:w="4531"/>
      </w:tblGrid>
      <w:tr w:rsidR="00486D25" w14:paraId="3D09C8A8" w14:textId="77777777" w:rsidTr="00471586">
        <w:tc>
          <w:tcPr>
            <w:tcW w:w="4531" w:type="dxa"/>
          </w:tcPr>
          <w:p w14:paraId="21E35263" w14:textId="7F527282" w:rsidR="00486D25" w:rsidRDefault="00486D25" w:rsidP="00CB695C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EKAN</w:t>
            </w:r>
          </w:p>
        </w:tc>
        <w:tc>
          <w:tcPr>
            <w:tcW w:w="4531" w:type="dxa"/>
          </w:tcPr>
          <w:p w14:paraId="48ECBC8A" w14:textId="590BCC8D" w:rsidR="00486D25" w:rsidRDefault="00486D25" w:rsidP="00CB695C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Yeşim ŞENOL</w:t>
            </w:r>
          </w:p>
        </w:tc>
      </w:tr>
      <w:tr w:rsidR="00486D25" w14:paraId="2F0F7786" w14:textId="77777777" w:rsidTr="00471586">
        <w:tc>
          <w:tcPr>
            <w:tcW w:w="4531" w:type="dxa"/>
            <w:hideMark/>
          </w:tcPr>
          <w:p w14:paraId="75435414" w14:textId="77777777" w:rsidR="00486D25" w:rsidRDefault="00486D25" w:rsidP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EKAN YARDIMCISI</w:t>
            </w:r>
          </w:p>
          <w:p w14:paraId="32FD6CFE" w14:textId="77777777" w:rsidR="00486D25" w:rsidRDefault="00486D25" w:rsidP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ŞKOORDİNATÖR</w:t>
            </w:r>
          </w:p>
          <w:p w14:paraId="3F4B0B23" w14:textId="77777777" w:rsidR="00486D25" w:rsidRDefault="00486D25" w:rsidP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BAŞKOORDİNATÖR YARDIMCISI </w:t>
            </w:r>
          </w:p>
          <w:p w14:paraId="7C495AE2" w14:textId="3CF726C4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ŞKOORDİNATÖR YARDIMCISI</w:t>
            </w:r>
          </w:p>
        </w:tc>
        <w:tc>
          <w:tcPr>
            <w:tcW w:w="4531" w:type="dxa"/>
            <w:hideMark/>
          </w:tcPr>
          <w:p w14:paraId="6B01D92B" w14:textId="4891240B" w:rsidR="00486D25" w:rsidRDefault="00486D25" w:rsidP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Neval BOZTUĞ</w:t>
            </w:r>
          </w:p>
          <w:p w14:paraId="40F53A89" w14:textId="77777777" w:rsidR="00486D25" w:rsidRDefault="00486D25" w:rsidP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Selen DOĞAN</w:t>
            </w:r>
          </w:p>
          <w:p w14:paraId="1AD3739C" w14:textId="44BF1071" w:rsidR="00486D25" w:rsidRDefault="00486D25" w:rsidP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Fatoş Belgin YILDIRIM</w:t>
            </w:r>
          </w:p>
          <w:p w14:paraId="54648357" w14:textId="3D06F958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Volkan DOĞRU</w:t>
            </w:r>
          </w:p>
        </w:tc>
      </w:tr>
      <w:tr w:rsidR="00486D25" w14:paraId="1C797812" w14:textId="77777777" w:rsidTr="00603C91">
        <w:trPr>
          <w:trHeight w:val="395"/>
        </w:trPr>
        <w:tc>
          <w:tcPr>
            <w:tcW w:w="4531" w:type="dxa"/>
            <w:hideMark/>
          </w:tcPr>
          <w:p w14:paraId="7F691E20" w14:textId="4F987E5C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ÖNEM I KOORDİNATÖRÜ</w:t>
            </w:r>
          </w:p>
        </w:tc>
        <w:tc>
          <w:tcPr>
            <w:tcW w:w="4531" w:type="dxa"/>
            <w:hideMark/>
          </w:tcPr>
          <w:p w14:paraId="7EB5B8A4" w14:textId="7BF9750E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oç. Dr. Arzu HİZAY</w:t>
            </w:r>
          </w:p>
        </w:tc>
      </w:tr>
      <w:tr w:rsidR="00486D25" w14:paraId="01C261CE" w14:textId="77777777" w:rsidTr="00471586">
        <w:tc>
          <w:tcPr>
            <w:tcW w:w="4531" w:type="dxa"/>
            <w:hideMark/>
          </w:tcPr>
          <w:p w14:paraId="7B001431" w14:textId="7874127A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ÖNEM I KOORDİNATÖR YARDIMCISI</w:t>
            </w:r>
          </w:p>
        </w:tc>
        <w:tc>
          <w:tcPr>
            <w:tcW w:w="4531" w:type="dxa"/>
            <w:hideMark/>
          </w:tcPr>
          <w:p w14:paraId="4D138AD8" w14:textId="4BCE1989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Üyesi Mustafa DALOĞLU</w:t>
            </w:r>
          </w:p>
        </w:tc>
      </w:tr>
      <w:tr w:rsidR="00486D25" w14:paraId="2273226D" w14:textId="77777777" w:rsidTr="00471586">
        <w:tc>
          <w:tcPr>
            <w:tcW w:w="4531" w:type="dxa"/>
            <w:hideMark/>
          </w:tcPr>
          <w:p w14:paraId="192ECD71" w14:textId="3CBAC9D2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ÖNEM I KOORDİNATÖR YARDIMCISI</w:t>
            </w:r>
          </w:p>
        </w:tc>
        <w:tc>
          <w:tcPr>
            <w:tcW w:w="4531" w:type="dxa"/>
            <w:hideMark/>
          </w:tcPr>
          <w:p w14:paraId="338C24F9" w14:textId="1B41B4B4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Üyesi Özlem ÖZBEY ÜNLÜ</w:t>
            </w:r>
          </w:p>
        </w:tc>
      </w:tr>
      <w:tr w:rsidR="00486D25" w14:paraId="28D847A8" w14:textId="77777777" w:rsidTr="00471586">
        <w:tc>
          <w:tcPr>
            <w:tcW w:w="4531" w:type="dxa"/>
            <w:hideMark/>
          </w:tcPr>
          <w:p w14:paraId="35FC6B64" w14:textId="14B8D6DC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DÖ KOORDİNATÖRÜ</w:t>
            </w:r>
          </w:p>
        </w:tc>
        <w:tc>
          <w:tcPr>
            <w:tcW w:w="4531" w:type="dxa"/>
            <w:hideMark/>
          </w:tcPr>
          <w:p w14:paraId="2FB0B338" w14:textId="2A71FA5A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M. Kemal ALİMOĞLU</w:t>
            </w:r>
          </w:p>
        </w:tc>
      </w:tr>
      <w:tr w:rsidR="00486D25" w14:paraId="3F06A436" w14:textId="77777777" w:rsidTr="00471586">
        <w:tc>
          <w:tcPr>
            <w:tcW w:w="4531" w:type="dxa"/>
            <w:hideMark/>
          </w:tcPr>
          <w:p w14:paraId="0C41C97B" w14:textId="5B328531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TDP KOORDİNATÖRÜ</w:t>
            </w:r>
          </w:p>
        </w:tc>
        <w:tc>
          <w:tcPr>
            <w:tcW w:w="4531" w:type="dxa"/>
            <w:hideMark/>
          </w:tcPr>
          <w:p w14:paraId="52DB382B" w14:textId="1337D845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Prof.D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Necmiye HADİMİOĞLU</w:t>
            </w:r>
          </w:p>
        </w:tc>
      </w:tr>
      <w:tr w:rsidR="00486D25" w14:paraId="3BE5929A" w14:textId="77777777" w:rsidTr="00471586">
        <w:tc>
          <w:tcPr>
            <w:tcW w:w="4531" w:type="dxa"/>
          </w:tcPr>
          <w:p w14:paraId="15A86084" w14:textId="3EE2A685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TDP KOORDİNATÖRÜ</w:t>
            </w:r>
          </w:p>
        </w:tc>
        <w:tc>
          <w:tcPr>
            <w:tcW w:w="4531" w:type="dxa"/>
          </w:tcPr>
          <w:p w14:paraId="778B73C7" w14:textId="6FB7E3B6" w:rsidR="00486D25" w:rsidRDefault="00486D25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Üyesi Mustafa DALOĞLU</w:t>
            </w:r>
          </w:p>
        </w:tc>
      </w:tr>
    </w:tbl>
    <w:p w14:paraId="7CD6763E" w14:textId="77777777" w:rsidR="00471586" w:rsidRDefault="00471586" w:rsidP="00471586">
      <w:pPr>
        <w:rPr>
          <w:rFonts w:ascii="Times New Roman" w:hAnsi="Times New Roman" w:cs="Times New Roman"/>
          <w:b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4531"/>
        <w:gridCol w:w="4531"/>
      </w:tblGrid>
      <w:tr w:rsidR="00471586" w14:paraId="243FBF02" w14:textId="77777777" w:rsidTr="00D90222">
        <w:tc>
          <w:tcPr>
            <w:tcW w:w="90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A83256E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RS KURULU ÖĞRETİM ÜYELERİ</w:t>
            </w:r>
          </w:p>
        </w:tc>
      </w:tr>
      <w:tr w:rsidR="00471586" w14:paraId="7EB2B083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C8F8598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Nimet UYSAL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904F833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zyoloji</w:t>
            </w:r>
          </w:p>
        </w:tc>
      </w:tr>
      <w:tr w:rsidR="00471586" w14:paraId="2BA9D213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82A98B0" w14:textId="77777777" w:rsidR="00471586" w:rsidRDefault="00471586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f. Dr. </w:t>
            </w:r>
            <w:proofErr w:type="spellStart"/>
            <w:r>
              <w:rPr>
                <w:rFonts w:ascii="Times New Roman" w:hAnsi="Times New Roman" w:cs="Times New Roman"/>
              </w:rPr>
              <w:t>Mutay</w:t>
            </w:r>
            <w:proofErr w:type="spellEnd"/>
            <w:r>
              <w:rPr>
                <w:rFonts w:ascii="Times New Roman" w:hAnsi="Times New Roman" w:cs="Times New Roman"/>
              </w:rPr>
              <w:t xml:space="preserve"> ASLAN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5305E99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kimya</w:t>
            </w:r>
          </w:p>
        </w:tc>
      </w:tr>
      <w:tr w:rsidR="00471586" w14:paraId="6CDEBF28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4C28630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Emin Türkay KORGUN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5A2AD4A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stoloji ve Embriyoloji</w:t>
            </w:r>
          </w:p>
        </w:tc>
      </w:tr>
      <w:tr w:rsidR="00471586" w14:paraId="3EA623CA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6BAD567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Muzaffer SİNDEL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899C84D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tomi</w:t>
            </w:r>
          </w:p>
        </w:tc>
      </w:tr>
      <w:tr w:rsidR="00471586" w14:paraId="52C0A170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6B7D2EE" w14:textId="77777777" w:rsidR="00471586" w:rsidRPr="0023276C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3276C">
              <w:rPr>
                <w:rFonts w:ascii="Times New Roman" w:hAnsi="Times New Roman" w:cs="Times New Roman"/>
              </w:rPr>
              <w:t>Prof. Dr. Levent SARIKCIOĞLU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523A011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tomi</w:t>
            </w:r>
          </w:p>
        </w:tc>
      </w:tr>
      <w:tr w:rsidR="00471586" w14:paraId="3909A3E4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2FE29CB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Fatoş Belgin YILDIRIM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B961E00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tomi</w:t>
            </w:r>
          </w:p>
        </w:tc>
      </w:tr>
      <w:tr w:rsidR="00471586" w14:paraId="7542172A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1E13D04" w14:textId="6FF6CD85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f. Dr. </w:t>
            </w:r>
            <w:r w:rsidR="0023276C">
              <w:rPr>
                <w:rFonts w:ascii="Times New Roman" w:hAnsi="Times New Roman" w:cs="Times New Roman"/>
              </w:rPr>
              <w:t>Nigâr KELEŞ</w:t>
            </w:r>
            <w:r>
              <w:rPr>
                <w:rFonts w:ascii="Times New Roman" w:hAnsi="Times New Roman" w:cs="Times New Roman"/>
              </w:rPr>
              <w:t xml:space="preserve"> ÇELİK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8EE9E76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tomi</w:t>
            </w:r>
          </w:p>
        </w:tc>
      </w:tr>
      <w:tr w:rsidR="00D90222" w14:paraId="33F0892C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594836" w14:textId="4B753B40" w:rsidR="00D90222" w:rsidRDefault="00D9022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</w:t>
            </w:r>
            <w:r w:rsidR="00603C9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mut ÖZSOY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33F2A6" w14:textId="7FB615E3" w:rsidR="00D90222" w:rsidRDefault="00D9022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tomi</w:t>
            </w:r>
          </w:p>
        </w:tc>
      </w:tr>
      <w:tr w:rsidR="00D90222" w14:paraId="600BD59A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82C08D1" w14:textId="06489B5B" w:rsidR="00D90222" w:rsidRDefault="00746A99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</w:t>
            </w:r>
            <w:r w:rsidR="00D90222">
              <w:rPr>
                <w:rFonts w:ascii="Times New Roman" w:hAnsi="Times New Roman" w:cs="Times New Roman"/>
              </w:rPr>
              <w:t>. Dr. Saffet ÖZTÜRK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C5B279F" w14:textId="77777777" w:rsidR="00D90222" w:rsidRDefault="00D9022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stoloji ve Embriyoloji</w:t>
            </w:r>
          </w:p>
        </w:tc>
      </w:tr>
      <w:tr w:rsidR="00D90222" w14:paraId="511CE040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30043A" w14:textId="1CEADA94" w:rsidR="00D90222" w:rsidRDefault="00746A99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</w:t>
            </w:r>
            <w:r w:rsidR="00D90222">
              <w:rPr>
                <w:rFonts w:ascii="Times New Roman" w:hAnsi="Times New Roman" w:cs="Times New Roman"/>
              </w:rPr>
              <w:t>. Dr.</w:t>
            </w:r>
            <w:r w:rsidR="00603C91">
              <w:rPr>
                <w:rFonts w:ascii="Times New Roman" w:hAnsi="Times New Roman" w:cs="Times New Roman"/>
              </w:rPr>
              <w:t xml:space="preserve"> Nuray</w:t>
            </w:r>
            <w:r w:rsidR="00D90222" w:rsidRPr="006A71A0">
              <w:rPr>
                <w:rFonts w:ascii="Times New Roman" w:hAnsi="Times New Roman" w:cs="Times New Roman"/>
              </w:rPr>
              <w:t xml:space="preserve"> ACAR AYDEMİR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1F12B0" w14:textId="55552775" w:rsidR="00D90222" w:rsidRDefault="00D9022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stoloji ve Embriyoloji</w:t>
            </w:r>
          </w:p>
        </w:tc>
      </w:tr>
      <w:tr w:rsidR="00D90222" w14:paraId="32A23E80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0E62CA" w14:textId="6A83B101" w:rsidR="00D90222" w:rsidRDefault="00D9022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ç. Dr.</w:t>
            </w:r>
            <w:r w:rsidR="005E13A0">
              <w:rPr>
                <w:rFonts w:ascii="Times New Roman" w:hAnsi="Times New Roman" w:cs="Times New Roman"/>
              </w:rPr>
              <w:t xml:space="preserve"> Özlem ÖZSOY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F0C429" w14:textId="6D0FEEBD" w:rsidR="00D90222" w:rsidRDefault="00D9022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zyoloji</w:t>
            </w:r>
          </w:p>
        </w:tc>
      </w:tr>
      <w:tr w:rsidR="00D90222" w14:paraId="31BC491C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54473AB" w14:textId="11E2349E" w:rsidR="00D90222" w:rsidRDefault="00D9022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ç. Dr. Arzu HİZAY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E161F50" w14:textId="373C192C" w:rsidR="00D90222" w:rsidRDefault="00D9022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tomi</w:t>
            </w:r>
          </w:p>
        </w:tc>
      </w:tr>
      <w:tr w:rsidR="00D90222" w14:paraId="07FD2319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85643A" w14:textId="66FB10A1" w:rsidR="00D90222" w:rsidRDefault="00486D25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  <w:r w:rsidR="00603C91">
              <w:rPr>
                <w:rFonts w:ascii="Times New Roman" w:hAnsi="Times New Roman" w:cs="Times New Roman"/>
              </w:rPr>
              <w:t xml:space="preserve"> Nihal</w:t>
            </w:r>
            <w:r w:rsidR="00D90222">
              <w:rPr>
                <w:rFonts w:ascii="Times New Roman" w:hAnsi="Times New Roman" w:cs="Times New Roman"/>
              </w:rPr>
              <w:t xml:space="preserve"> ÖZTÜRK ERBOĞA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62DE76" w14:textId="4F0B97C4" w:rsidR="00D90222" w:rsidRDefault="00D9022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yofizik</w:t>
            </w:r>
          </w:p>
        </w:tc>
      </w:tr>
      <w:tr w:rsidR="00D90222" w14:paraId="7C8EFEBE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F4D7331" w14:textId="46850C1E" w:rsidR="00D90222" w:rsidRDefault="00D9022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</w:t>
            </w:r>
            <w:r w:rsidR="005E13A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  <w:r w:rsidR="005E13A0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Üyesi </w:t>
            </w:r>
            <w:r w:rsidR="00603C91">
              <w:rPr>
                <w:rFonts w:ascii="Times New Roman" w:hAnsi="Times New Roman" w:cs="Times New Roman"/>
              </w:rPr>
              <w:t>Özlem</w:t>
            </w:r>
            <w:r w:rsidRPr="006A71A0">
              <w:rPr>
                <w:rFonts w:ascii="Times New Roman" w:hAnsi="Times New Roman" w:cs="Times New Roman"/>
              </w:rPr>
              <w:t xml:space="preserve"> ÖZBEY ÜNLÜ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948E53B" w14:textId="05CBC814" w:rsidR="00D90222" w:rsidRDefault="00D9022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stoloji ve Embriyoloji</w:t>
            </w:r>
          </w:p>
        </w:tc>
      </w:tr>
      <w:tr w:rsidR="00D90222" w14:paraId="342245AF" w14:textId="77777777" w:rsidTr="00D90222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4B9F7B" w14:textId="41A72119" w:rsidR="00D90222" w:rsidRDefault="00603C91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>. Gör. Esma</w:t>
            </w:r>
            <w:r w:rsidR="00D90222">
              <w:rPr>
                <w:rFonts w:ascii="Times New Roman" w:hAnsi="Times New Roman" w:cs="Times New Roman"/>
              </w:rPr>
              <w:t xml:space="preserve"> KIRIMLIOĞLU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31F8CA" w14:textId="29C5FB15" w:rsidR="00D90222" w:rsidRDefault="00D90222" w:rsidP="00D90222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stoloji ve Embriyoloji</w:t>
            </w:r>
          </w:p>
        </w:tc>
      </w:tr>
    </w:tbl>
    <w:p w14:paraId="14CFB809" w14:textId="77777777" w:rsidR="00471586" w:rsidRDefault="00471586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p w14:paraId="7FD3F23B" w14:textId="2D076EFB" w:rsidR="00471586" w:rsidRDefault="00471586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p w14:paraId="113970EC" w14:textId="63ADCA20" w:rsidR="00CB695C" w:rsidRDefault="00CB695C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p w14:paraId="1D3016E7" w14:textId="58EB5743" w:rsidR="00CB695C" w:rsidRDefault="00CB695C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p w14:paraId="577F79C8" w14:textId="506FE2B2" w:rsidR="00CB695C" w:rsidRDefault="00CB695C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p w14:paraId="6F5895DC" w14:textId="347A18E7" w:rsidR="00CB695C" w:rsidRDefault="00CB695C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p w14:paraId="650BE3B3" w14:textId="77777777" w:rsidR="003F74B9" w:rsidRDefault="003F74B9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p w14:paraId="4B1A12AF" w14:textId="424BA954" w:rsidR="00CB695C" w:rsidRDefault="00CB695C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p w14:paraId="6BABC89D" w14:textId="383C2BB7" w:rsidR="00CB695C" w:rsidRDefault="00CB695C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p w14:paraId="0398716F" w14:textId="77777777" w:rsidR="00D90222" w:rsidRDefault="00D90222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p w14:paraId="7A531DE1" w14:textId="77777777" w:rsidR="00D90222" w:rsidRDefault="00D90222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p w14:paraId="7157F967" w14:textId="77777777" w:rsidR="00D90222" w:rsidRDefault="00D90222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p w14:paraId="609ECA56" w14:textId="77777777" w:rsidR="00D90222" w:rsidRDefault="00D90222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p w14:paraId="1828A20C" w14:textId="77777777" w:rsidR="00D90222" w:rsidRDefault="00D90222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p w14:paraId="0100ADC9" w14:textId="77777777" w:rsidR="00471586" w:rsidRDefault="00471586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  <w:bookmarkStart w:id="0" w:name="_GoBack"/>
      <w:bookmarkEnd w:id="0"/>
    </w:p>
    <w:p w14:paraId="4B5B9A6C" w14:textId="77777777" w:rsidR="00471586" w:rsidRDefault="00471586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471586" w14:paraId="742B699C" w14:textId="77777777" w:rsidTr="00471586">
        <w:trPr>
          <w:jc w:val="center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43FF1C9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KDENİZ ÜNİVERSİTESİ TIP FAKÜLTESİ</w:t>
            </w:r>
          </w:p>
        </w:tc>
      </w:tr>
      <w:tr w:rsidR="00471586" w14:paraId="734621E6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07F6B5A" w14:textId="04F94813" w:rsidR="00471586" w:rsidRDefault="003C6E11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2024-2025 </w:t>
            </w:r>
            <w:r w:rsidR="00471586">
              <w:rPr>
                <w:rFonts w:ascii="Times New Roman" w:hAnsi="Times New Roman" w:cs="Times New Roman"/>
                <w:b/>
              </w:rPr>
              <w:t>EĞİTİM-ÖĞRETİM YILI</w:t>
            </w:r>
          </w:p>
        </w:tc>
      </w:tr>
      <w:tr w:rsidR="00471586" w14:paraId="6FA15B15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48F7C53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ÖNEM I</w:t>
            </w:r>
          </w:p>
        </w:tc>
      </w:tr>
      <w:tr w:rsidR="00471586" w14:paraId="0133B806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C303A27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bookmarkStart w:id="1" w:name="_Hlk50924487"/>
            <w:r>
              <w:rPr>
                <w:rFonts w:ascii="Times New Roman" w:hAnsi="Times New Roman" w:cs="Times New Roman"/>
                <w:b/>
              </w:rPr>
              <w:t>IV. DERS KURULU</w:t>
            </w:r>
          </w:p>
        </w:tc>
      </w:tr>
      <w:tr w:rsidR="00471586" w14:paraId="5AAABDF0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8276717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OKU VE HAREKET SİSTEMİ II</w:t>
            </w:r>
          </w:p>
        </w:tc>
      </w:tr>
      <w:tr w:rsidR="00471586" w14:paraId="7DE55380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3458AA9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471586" w14:paraId="51D0A2D3" w14:textId="77777777" w:rsidTr="00471586">
        <w:trPr>
          <w:jc w:val="center"/>
        </w:trPr>
        <w:tc>
          <w:tcPr>
            <w:tcW w:w="90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15B18" w14:textId="29221AAA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 NİSAN 202</w:t>
            </w:r>
            <w:r w:rsidR="00E316F7">
              <w:rPr>
                <w:rFonts w:ascii="Times New Roman" w:hAnsi="Times New Roman" w:cs="Times New Roman"/>
                <w:b/>
              </w:rPr>
              <w:t>4</w:t>
            </w:r>
            <w:r>
              <w:rPr>
                <w:rFonts w:ascii="Times New Roman" w:hAnsi="Times New Roman" w:cs="Times New Roman"/>
                <w:b/>
              </w:rPr>
              <w:t xml:space="preserve"> – 2</w:t>
            </w:r>
            <w:r w:rsidR="000F2B8F">
              <w:rPr>
                <w:rFonts w:ascii="Times New Roman" w:hAnsi="Times New Roman" w:cs="Times New Roman"/>
                <w:b/>
              </w:rPr>
              <w:t>4</w:t>
            </w:r>
            <w:r>
              <w:rPr>
                <w:rFonts w:ascii="Times New Roman" w:hAnsi="Times New Roman" w:cs="Times New Roman"/>
                <w:b/>
              </w:rPr>
              <w:t xml:space="preserve"> MAYIS 202</w:t>
            </w:r>
            <w:r w:rsidR="00E316F7">
              <w:rPr>
                <w:rFonts w:ascii="Times New Roman" w:hAnsi="Times New Roman" w:cs="Times New Roman"/>
                <w:b/>
              </w:rPr>
              <w:t>4</w:t>
            </w:r>
          </w:p>
        </w:tc>
      </w:tr>
      <w:bookmarkEnd w:id="1"/>
    </w:tbl>
    <w:p w14:paraId="4C036333" w14:textId="77777777" w:rsidR="00471586" w:rsidRDefault="00471586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260"/>
        <w:gridCol w:w="982"/>
        <w:gridCol w:w="3493"/>
        <w:gridCol w:w="1290"/>
        <w:gridCol w:w="1304"/>
        <w:gridCol w:w="1166"/>
        <w:gridCol w:w="260"/>
      </w:tblGrid>
      <w:tr w:rsidR="00471586" w14:paraId="6C527597" w14:textId="77777777" w:rsidTr="00E24461">
        <w:tc>
          <w:tcPr>
            <w:tcW w:w="124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01809B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4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9AF956D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DERSLER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042547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16F4DA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BC23CA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B5D8FF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71586" w14:paraId="1397A193" w14:textId="77777777" w:rsidTr="00E24461">
        <w:tc>
          <w:tcPr>
            <w:tcW w:w="124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2762295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DERS KODU</w:t>
            </w:r>
          </w:p>
        </w:tc>
        <w:tc>
          <w:tcPr>
            <w:tcW w:w="34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9198A5D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IP DERSLERİ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3DE02A0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KURAMSAL</w:t>
            </w:r>
          </w:p>
          <w:p w14:paraId="5717A33E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DE69AD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</w:p>
          <w:p w14:paraId="2F88D7C2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AAT*</w:t>
            </w: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FC9F303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OPLAM</w:t>
            </w:r>
          </w:p>
          <w:p w14:paraId="717C8324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0C0001A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70D0C161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71586" w14:paraId="7A6C4BFB" w14:textId="77777777" w:rsidTr="00E24461">
        <w:tc>
          <w:tcPr>
            <w:tcW w:w="124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1E3747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9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13B8573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NATOMİ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37B3A69" w14:textId="3F28186E" w:rsidR="00471586" w:rsidRDefault="001B450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97C9960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C14B970" w14:textId="7BF3530E" w:rsidR="00471586" w:rsidRDefault="001B450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6</w:t>
            </w:r>
          </w:p>
        </w:tc>
        <w:tc>
          <w:tcPr>
            <w:tcW w:w="2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1AD50E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29BB9913" w14:textId="77777777" w:rsidTr="00E24461">
        <w:tc>
          <w:tcPr>
            <w:tcW w:w="1242" w:type="dxa"/>
            <w:gridSpan w:val="2"/>
          </w:tcPr>
          <w:p w14:paraId="27ABCA7B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93" w:type="dxa"/>
            <w:hideMark/>
          </w:tcPr>
          <w:p w14:paraId="0483928D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İSTOLOJİ</w:t>
            </w:r>
          </w:p>
        </w:tc>
        <w:tc>
          <w:tcPr>
            <w:tcW w:w="1290" w:type="dxa"/>
            <w:hideMark/>
          </w:tcPr>
          <w:p w14:paraId="4699D1BC" w14:textId="6AAA8A5B" w:rsidR="00471586" w:rsidRDefault="001B450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794682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304" w:type="dxa"/>
            <w:hideMark/>
          </w:tcPr>
          <w:p w14:paraId="16100113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66" w:type="dxa"/>
            <w:hideMark/>
          </w:tcPr>
          <w:p w14:paraId="7F05FF54" w14:textId="0509552A" w:rsidR="00471586" w:rsidRDefault="001B450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79468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60" w:type="dxa"/>
          </w:tcPr>
          <w:p w14:paraId="24213A05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94682" w14:paraId="2364FF27" w14:textId="77777777" w:rsidTr="00E24461">
        <w:trPr>
          <w:gridAfter w:val="6"/>
          <w:wAfter w:w="8495" w:type="dxa"/>
        </w:trPr>
        <w:tc>
          <w:tcPr>
            <w:tcW w:w="260" w:type="dxa"/>
          </w:tcPr>
          <w:p w14:paraId="0CD00538" w14:textId="77777777" w:rsidR="00794682" w:rsidRDefault="0079468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4DCD4288" w14:textId="77777777" w:rsidTr="00E24461">
        <w:tc>
          <w:tcPr>
            <w:tcW w:w="1242" w:type="dxa"/>
            <w:gridSpan w:val="2"/>
          </w:tcPr>
          <w:p w14:paraId="749D426A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93" w:type="dxa"/>
            <w:hideMark/>
          </w:tcPr>
          <w:p w14:paraId="2B31EF23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ROBLEME DAYALI ÖĞRENİM (PDÖ)</w:t>
            </w:r>
          </w:p>
          <w:p w14:paraId="2510077C" w14:textId="77777777" w:rsidR="00E24461" w:rsidRPr="00EA729F" w:rsidRDefault="00E24461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A729F">
              <w:rPr>
                <w:rFonts w:ascii="Times New Roman" w:hAnsi="Times New Roman" w:cs="Times New Roman"/>
                <w:b/>
                <w:sz w:val="18"/>
                <w:szCs w:val="18"/>
              </w:rPr>
              <w:t>KLİĞE GİRİŞ OTURUMLARI</w:t>
            </w:r>
          </w:p>
          <w:p w14:paraId="45136924" w14:textId="3EDD4B16" w:rsidR="00E24461" w:rsidRDefault="00E24461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İÇ HASTALIKLARI</w:t>
            </w:r>
          </w:p>
          <w:p w14:paraId="4A965266" w14:textId="31CB05AA" w:rsidR="00E24461" w:rsidRDefault="00E24461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ORTOPEDİ</w:t>
            </w:r>
          </w:p>
          <w:p w14:paraId="0D4885BD" w14:textId="1EFF7D2F" w:rsidR="00E24461" w:rsidRDefault="00E24461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GENEL CERRAHİ</w:t>
            </w:r>
          </w:p>
          <w:p w14:paraId="415AFE45" w14:textId="24680B8E" w:rsidR="00E24461" w:rsidRDefault="00E24461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PSİKİYATRİ</w:t>
            </w:r>
          </w:p>
          <w:p w14:paraId="61D089AE" w14:textId="29A5654E" w:rsidR="00E24461" w:rsidRDefault="00E24461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BEYİN CERRAHİSİ</w:t>
            </w:r>
          </w:p>
          <w:p w14:paraId="38752C11" w14:textId="5086B3ED" w:rsidR="00E24461" w:rsidRDefault="00E24461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FTR</w:t>
            </w:r>
          </w:p>
          <w:p w14:paraId="5009C37F" w14:textId="183EB367" w:rsidR="00E24461" w:rsidRDefault="00E24461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90" w:type="dxa"/>
            <w:hideMark/>
          </w:tcPr>
          <w:p w14:paraId="64B902FE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  <w:p w14:paraId="37EE5CD7" w14:textId="77777777" w:rsidR="00E24461" w:rsidRDefault="00E24461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20F0294" w14:textId="77777777" w:rsidR="00E24461" w:rsidRDefault="00E24461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  <w:p w14:paraId="48B2F3F3" w14:textId="77777777" w:rsidR="00E24461" w:rsidRDefault="00E24461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  <w:p w14:paraId="28FE0391" w14:textId="77777777" w:rsidR="00E24461" w:rsidRDefault="00E24461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  <w:p w14:paraId="7BF4C529" w14:textId="77777777" w:rsidR="00E24461" w:rsidRDefault="00E24461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  <w:p w14:paraId="4A54AE8C" w14:textId="77777777" w:rsidR="00E24461" w:rsidRDefault="00E24461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  <w:p w14:paraId="219DBF6C" w14:textId="2DB91D35" w:rsidR="00E24461" w:rsidRDefault="00E24461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304" w:type="dxa"/>
          </w:tcPr>
          <w:p w14:paraId="3BC5555F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hideMark/>
          </w:tcPr>
          <w:p w14:paraId="39814569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  <w:p w14:paraId="44C3DBFA" w14:textId="77777777" w:rsidR="00E24461" w:rsidRDefault="00E24461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50B2319" w14:textId="77777777" w:rsidR="00E24461" w:rsidRDefault="00E24461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  <w:p w14:paraId="52C9E1A9" w14:textId="77777777" w:rsidR="00E24461" w:rsidRDefault="00E24461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  <w:p w14:paraId="787AB771" w14:textId="77777777" w:rsidR="00E24461" w:rsidRDefault="00E24461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  <w:p w14:paraId="557FF501" w14:textId="77777777" w:rsidR="00E24461" w:rsidRDefault="00E24461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  <w:p w14:paraId="4795D4C3" w14:textId="77777777" w:rsidR="00E24461" w:rsidRDefault="00E24461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  <w:p w14:paraId="1C68EDC3" w14:textId="5A100EF6" w:rsidR="00E24461" w:rsidRDefault="00E24461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260" w:type="dxa"/>
          </w:tcPr>
          <w:p w14:paraId="007619ED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4FA58399" w14:textId="77777777" w:rsidTr="00E24461">
        <w:tc>
          <w:tcPr>
            <w:tcW w:w="1242" w:type="dxa"/>
            <w:gridSpan w:val="2"/>
          </w:tcPr>
          <w:p w14:paraId="567E4667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93" w:type="dxa"/>
            <w:hideMark/>
          </w:tcPr>
          <w:p w14:paraId="455FD168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IP DERSLERİ ARA TOPLAMI</w:t>
            </w:r>
          </w:p>
        </w:tc>
        <w:tc>
          <w:tcPr>
            <w:tcW w:w="1290" w:type="dxa"/>
            <w:hideMark/>
          </w:tcPr>
          <w:p w14:paraId="07F16384" w14:textId="33D97D20" w:rsidR="00471586" w:rsidRDefault="00A64D1A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  <w:r w:rsidR="000F429A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1304" w:type="dxa"/>
            <w:hideMark/>
          </w:tcPr>
          <w:p w14:paraId="52838589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2</w:t>
            </w:r>
          </w:p>
        </w:tc>
        <w:tc>
          <w:tcPr>
            <w:tcW w:w="1166" w:type="dxa"/>
          </w:tcPr>
          <w:p w14:paraId="1AA6B6A8" w14:textId="09905414" w:rsidR="00471586" w:rsidRDefault="000F429A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96</w:t>
            </w:r>
          </w:p>
          <w:p w14:paraId="08BA155D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60" w:type="dxa"/>
          </w:tcPr>
          <w:p w14:paraId="65D24B74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3CDF1F08" w14:textId="77777777" w:rsidTr="00E24461">
        <w:tc>
          <w:tcPr>
            <w:tcW w:w="1242" w:type="dxa"/>
            <w:gridSpan w:val="2"/>
            <w:hideMark/>
          </w:tcPr>
          <w:p w14:paraId="1BB651FC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IP107</w:t>
            </w:r>
          </w:p>
        </w:tc>
        <w:tc>
          <w:tcPr>
            <w:tcW w:w="3493" w:type="dxa"/>
            <w:hideMark/>
          </w:tcPr>
          <w:p w14:paraId="3C73FC60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OPLUMSAL DESTEK PROJELERİ (TDP)</w:t>
            </w:r>
          </w:p>
        </w:tc>
        <w:tc>
          <w:tcPr>
            <w:tcW w:w="1290" w:type="dxa"/>
          </w:tcPr>
          <w:p w14:paraId="48A5C1D2" w14:textId="0470B123" w:rsidR="00471586" w:rsidRDefault="0079468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  <w:p w14:paraId="1A09720E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4" w:type="dxa"/>
            <w:hideMark/>
          </w:tcPr>
          <w:p w14:paraId="7769319D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66" w:type="dxa"/>
            <w:hideMark/>
          </w:tcPr>
          <w:p w14:paraId="19A14C86" w14:textId="22D95A9F" w:rsidR="00471586" w:rsidRDefault="0079468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260" w:type="dxa"/>
          </w:tcPr>
          <w:p w14:paraId="5C016727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6FD8697E" w14:textId="77777777" w:rsidTr="00E24461">
        <w:tc>
          <w:tcPr>
            <w:tcW w:w="12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B643E8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493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957F87E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IP DERSLERİ TOPLAMI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EE4D21E" w14:textId="684511C4" w:rsidR="00471586" w:rsidRDefault="000F429A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68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B5D824C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2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D5C5654" w14:textId="3A9E54DA" w:rsidR="00471586" w:rsidRDefault="00EA729F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0</w:t>
            </w:r>
            <w:r w:rsidR="000F429A">
              <w:rPr>
                <w:rFonts w:ascii="Times New Roman" w:hAnsi="Times New Roman" w:cs="Times New Roman"/>
                <w:b/>
                <w:sz w:val="18"/>
                <w:szCs w:val="18"/>
              </w:rPr>
              <w:t>0</w:t>
            </w:r>
          </w:p>
        </w:tc>
        <w:tc>
          <w:tcPr>
            <w:tcW w:w="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68C19D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71586" w14:paraId="75AF6B95" w14:textId="77777777" w:rsidTr="00E24461">
        <w:tc>
          <w:tcPr>
            <w:tcW w:w="124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53EF39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4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0D3FA4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4F3990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6031FE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6A873B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D2D7D9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71586" w14:paraId="1C9AAA6F" w14:textId="77777777" w:rsidTr="00E24461">
        <w:tc>
          <w:tcPr>
            <w:tcW w:w="124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BF2578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0D4DA0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KARİYER PLANLAMA</w:t>
            </w:r>
          </w:p>
          <w:p w14:paraId="2667D595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87982AD" w14:textId="334E9EF4" w:rsidR="00471586" w:rsidRDefault="0079468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9726F9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9BF0FAD" w14:textId="06B615CA" w:rsidR="00471586" w:rsidRDefault="0079468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2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C924F0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1460A4EA" w14:textId="77777777" w:rsidTr="00E24461">
        <w:tc>
          <w:tcPr>
            <w:tcW w:w="1242" w:type="dxa"/>
            <w:gridSpan w:val="2"/>
          </w:tcPr>
          <w:p w14:paraId="74893459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93" w:type="dxa"/>
          </w:tcPr>
          <w:p w14:paraId="4EAA2AE0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90" w:type="dxa"/>
          </w:tcPr>
          <w:p w14:paraId="713BA69E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4" w:type="dxa"/>
          </w:tcPr>
          <w:p w14:paraId="1873F409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3365C1D4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0" w:type="dxa"/>
          </w:tcPr>
          <w:p w14:paraId="61C9C392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45EE2655" w14:textId="77777777" w:rsidTr="00E24461">
        <w:tc>
          <w:tcPr>
            <w:tcW w:w="1242" w:type="dxa"/>
            <w:gridSpan w:val="2"/>
            <w:hideMark/>
          </w:tcPr>
          <w:p w14:paraId="5AA3558F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YBD 182</w:t>
            </w:r>
          </w:p>
        </w:tc>
        <w:tc>
          <w:tcPr>
            <w:tcW w:w="3493" w:type="dxa"/>
            <w:hideMark/>
          </w:tcPr>
          <w:p w14:paraId="471643C3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İNGİLİZCE</w:t>
            </w:r>
          </w:p>
        </w:tc>
        <w:tc>
          <w:tcPr>
            <w:tcW w:w="1290" w:type="dxa"/>
            <w:hideMark/>
          </w:tcPr>
          <w:p w14:paraId="3C32707F" w14:textId="7C6ECCBC" w:rsidR="00471586" w:rsidRDefault="0079468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1304" w:type="dxa"/>
          </w:tcPr>
          <w:p w14:paraId="76129E1C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hideMark/>
          </w:tcPr>
          <w:p w14:paraId="4348A08B" w14:textId="23895ABB" w:rsidR="00471586" w:rsidRDefault="00794682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260" w:type="dxa"/>
          </w:tcPr>
          <w:p w14:paraId="5443BE73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1BBFCB60" w14:textId="77777777" w:rsidTr="00E24461">
        <w:tc>
          <w:tcPr>
            <w:tcW w:w="1242" w:type="dxa"/>
            <w:gridSpan w:val="2"/>
            <w:hideMark/>
          </w:tcPr>
          <w:p w14:paraId="5C415B93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TA103</w:t>
            </w:r>
          </w:p>
        </w:tc>
        <w:tc>
          <w:tcPr>
            <w:tcW w:w="3493" w:type="dxa"/>
            <w:vAlign w:val="center"/>
            <w:hideMark/>
          </w:tcPr>
          <w:p w14:paraId="5263084B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TATÜRK İLKELERİ VE İNKILAP TARİHİ</w:t>
            </w:r>
          </w:p>
        </w:tc>
        <w:tc>
          <w:tcPr>
            <w:tcW w:w="1290" w:type="dxa"/>
            <w:vAlign w:val="center"/>
            <w:hideMark/>
          </w:tcPr>
          <w:p w14:paraId="3C4202AF" w14:textId="7C88DDB9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79468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304" w:type="dxa"/>
            <w:vAlign w:val="center"/>
          </w:tcPr>
          <w:p w14:paraId="4B6DBA75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  <w:vAlign w:val="center"/>
            <w:hideMark/>
          </w:tcPr>
          <w:p w14:paraId="4B96EDE6" w14:textId="382A9CD8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79468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260" w:type="dxa"/>
            <w:vAlign w:val="center"/>
          </w:tcPr>
          <w:p w14:paraId="783170C2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00F0D2CA" w14:textId="77777777" w:rsidTr="00E24461">
        <w:tc>
          <w:tcPr>
            <w:tcW w:w="1242" w:type="dxa"/>
            <w:gridSpan w:val="2"/>
          </w:tcPr>
          <w:p w14:paraId="27E9CFF5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93" w:type="dxa"/>
          </w:tcPr>
          <w:p w14:paraId="4FDBB8AE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90" w:type="dxa"/>
          </w:tcPr>
          <w:p w14:paraId="3B48BA69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4" w:type="dxa"/>
          </w:tcPr>
          <w:p w14:paraId="702427C2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3616209C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0" w:type="dxa"/>
          </w:tcPr>
          <w:p w14:paraId="09EDC024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71586" w14:paraId="2B4432EC" w14:textId="77777777" w:rsidTr="00E24461">
        <w:tc>
          <w:tcPr>
            <w:tcW w:w="12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D33B38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493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F9390CA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IP DIŞI DERSLER TOPLAMI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B265243" w14:textId="1D966F70" w:rsidR="00471586" w:rsidRDefault="00794682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0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82EB15C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25716E3" w14:textId="0F5DDAC3" w:rsidR="00471586" w:rsidRDefault="00794682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0</w:t>
            </w:r>
          </w:p>
        </w:tc>
        <w:tc>
          <w:tcPr>
            <w:tcW w:w="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15D975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71586" w14:paraId="54CE87AE" w14:textId="77777777" w:rsidTr="00E24461">
        <w:tc>
          <w:tcPr>
            <w:tcW w:w="124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626445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4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AD916B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B09481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3E0283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F339ED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0206DF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71586" w14:paraId="5E56A7E9" w14:textId="77777777" w:rsidTr="00E24461">
        <w:tc>
          <w:tcPr>
            <w:tcW w:w="124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23802EB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4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9D4A9A5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GENEL TOPLAM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E7CE23A" w14:textId="12B97959" w:rsidR="00471586" w:rsidRDefault="000F429A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98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7FFA941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2</w:t>
            </w: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60D08D2" w14:textId="548C5A3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  <w:r w:rsidR="00794682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  <w:r w:rsidR="000F429A">
              <w:rPr>
                <w:rFonts w:ascii="Times New Roman" w:hAnsi="Times New Roman" w:cs="Times New Roman"/>
                <w:b/>
                <w:sz w:val="18"/>
                <w:szCs w:val="18"/>
              </w:rPr>
              <w:t>0</w:t>
            </w:r>
          </w:p>
        </w:tc>
        <w:tc>
          <w:tcPr>
            <w:tcW w:w="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180A79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71586" w14:paraId="790143C2" w14:textId="77777777" w:rsidTr="00E24461">
        <w:tc>
          <w:tcPr>
            <w:tcW w:w="124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747B53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4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8ABE549" w14:textId="696603CC" w:rsidR="00471586" w:rsidRPr="0013333F" w:rsidRDefault="0013333F">
            <w:pPr>
              <w:spacing w:before="40" w:after="4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3333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AĞIMSIZ ÇALIŞMA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587FBF5" w14:textId="77B7BF08" w:rsidR="00471586" w:rsidRDefault="00697DF9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5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CD9C90F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A03233D" w14:textId="11F1CECE" w:rsidR="00471586" w:rsidRDefault="00697DF9">
            <w:pPr>
              <w:spacing w:before="40" w:after="4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5</w:t>
            </w:r>
          </w:p>
        </w:tc>
        <w:tc>
          <w:tcPr>
            <w:tcW w:w="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6B8605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14:paraId="4091506E" w14:textId="77777777" w:rsidR="00471586" w:rsidRDefault="00471586" w:rsidP="00471586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>* Uygulama saatleri öğrenci başına düşen uygulamalı ders saatine göre belirtilmiştir.</w:t>
      </w:r>
    </w:p>
    <w:p w14:paraId="4ABB936D" w14:textId="7896F01E" w:rsidR="00CB695C" w:rsidRDefault="00CB695C" w:rsidP="00CB695C">
      <w:pPr>
        <w:spacing w:before="40" w:after="40" w:line="240" w:lineRule="auto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 xml:space="preserve">**DSBB dikey </w:t>
      </w:r>
      <w:r w:rsidR="00400172">
        <w:rPr>
          <w:rFonts w:ascii="Times New Roman" w:hAnsi="Times New Roman" w:cs="Times New Roman"/>
          <w:b/>
          <w:sz w:val="20"/>
        </w:rPr>
        <w:t>koridorunda yer alan ders son sayfada belirtilmiştir</w:t>
      </w:r>
    </w:p>
    <w:p w14:paraId="21C7559E" w14:textId="4E9EBE17" w:rsidR="00471586" w:rsidRDefault="00471586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p w14:paraId="3AEF5CFC" w14:textId="0BCF0737" w:rsidR="00CB695C" w:rsidRDefault="00CB695C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p w14:paraId="20549064" w14:textId="673403C6" w:rsidR="00CB695C" w:rsidRDefault="00CB695C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p w14:paraId="5181ACA7" w14:textId="76C967D1" w:rsidR="00CB695C" w:rsidRDefault="00CB695C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p w14:paraId="27A0C55F" w14:textId="5DC09E82" w:rsidR="00CB695C" w:rsidRDefault="00CB695C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p w14:paraId="4B9E4D4C" w14:textId="77777777" w:rsidR="00794682" w:rsidRDefault="00794682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p w14:paraId="418DC8A1" w14:textId="77777777" w:rsidR="00CB695C" w:rsidRDefault="00CB695C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4531"/>
        <w:gridCol w:w="4531"/>
      </w:tblGrid>
      <w:tr w:rsidR="00FD1958" w14:paraId="6ECFA492" w14:textId="77777777" w:rsidTr="00471586">
        <w:tc>
          <w:tcPr>
            <w:tcW w:w="4531" w:type="dxa"/>
          </w:tcPr>
          <w:p w14:paraId="48991E07" w14:textId="5FB5D53F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EKAN</w:t>
            </w:r>
          </w:p>
        </w:tc>
        <w:tc>
          <w:tcPr>
            <w:tcW w:w="4531" w:type="dxa"/>
          </w:tcPr>
          <w:p w14:paraId="3521DAB2" w14:textId="1014D251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Yeşim ŞENOL</w:t>
            </w:r>
          </w:p>
        </w:tc>
      </w:tr>
      <w:tr w:rsidR="00FD1958" w14:paraId="775D1ECC" w14:textId="77777777" w:rsidTr="00471586">
        <w:tc>
          <w:tcPr>
            <w:tcW w:w="4531" w:type="dxa"/>
          </w:tcPr>
          <w:p w14:paraId="4EACE2FD" w14:textId="77777777" w:rsidR="00FD1958" w:rsidRDefault="00FD1958" w:rsidP="00D31EAD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EKAN YARDIMCISI</w:t>
            </w:r>
          </w:p>
          <w:p w14:paraId="598CE1A5" w14:textId="77777777" w:rsidR="00FD1958" w:rsidRDefault="00FD1958" w:rsidP="00D31EAD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ŞKOORDİNATÖR</w:t>
            </w:r>
          </w:p>
          <w:p w14:paraId="0CB959B3" w14:textId="77777777" w:rsidR="00FD1958" w:rsidRDefault="00FD1958" w:rsidP="00D31EAD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BAŞKOORDİNATÖR YARDIMCISI </w:t>
            </w:r>
          </w:p>
          <w:p w14:paraId="341BD080" w14:textId="3DB2EAF0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ŞKOORDİNATÖR YARDIMCISI</w:t>
            </w:r>
          </w:p>
        </w:tc>
        <w:tc>
          <w:tcPr>
            <w:tcW w:w="4531" w:type="dxa"/>
          </w:tcPr>
          <w:p w14:paraId="5A3957A2" w14:textId="77777777" w:rsidR="00FD1958" w:rsidRDefault="00FD1958" w:rsidP="00D31EAD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Neval BOZTUĞ</w:t>
            </w:r>
          </w:p>
          <w:p w14:paraId="64E3D6E3" w14:textId="77777777" w:rsidR="00FD1958" w:rsidRDefault="00FD1958" w:rsidP="00D31EAD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Selen DOĞAN</w:t>
            </w:r>
          </w:p>
          <w:p w14:paraId="13B7B808" w14:textId="77777777" w:rsidR="00FD1958" w:rsidRDefault="00FD1958" w:rsidP="00D31EAD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Fatoş Belgin YILDIRIM</w:t>
            </w:r>
          </w:p>
          <w:p w14:paraId="1A6D8A3E" w14:textId="0A1BBE29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Volkan DOĞRU</w:t>
            </w:r>
          </w:p>
        </w:tc>
      </w:tr>
      <w:tr w:rsidR="00FD1958" w14:paraId="024706E9" w14:textId="77777777" w:rsidTr="00603C91">
        <w:trPr>
          <w:trHeight w:val="363"/>
        </w:trPr>
        <w:tc>
          <w:tcPr>
            <w:tcW w:w="4531" w:type="dxa"/>
            <w:hideMark/>
          </w:tcPr>
          <w:p w14:paraId="4A2C0EC6" w14:textId="655AE7A9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ÖNEM I KOORDİNATÖRÜ</w:t>
            </w:r>
          </w:p>
        </w:tc>
        <w:tc>
          <w:tcPr>
            <w:tcW w:w="4531" w:type="dxa"/>
            <w:hideMark/>
          </w:tcPr>
          <w:p w14:paraId="7DBACC92" w14:textId="2E5592E8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oç. Dr. Arzu HİZAY</w:t>
            </w:r>
          </w:p>
        </w:tc>
      </w:tr>
      <w:tr w:rsidR="00FD1958" w14:paraId="22F71F0C" w14:textId="77777777" w:rsidTr="00471586">
        <w:tc>
          <w:tcPr>
            <w:tcW w:w="4531" w:type="dxa"/>
            <w:hideMark/>
          </w:tcPr>
          <w:p w14:paraId="79E0D482" w14:textId="084744E3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ÖNEM I KOORDİNATÖR YARDIMCISI</w:t>
            </w:r>
          </w:p>
        </w:tc>
        <w:tc>
          <w:tcPr>
            <w:tcW w:w="4531" w:type="dxa"/>
            <w:hideMark/>
          </w:tcPr>
          <w:p w14:paraId="41458474" w14:textId="431452E1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Üyesi Mustafa DALOĞLU</w:t>
            </w:r>
          </w:p>
        </w:tc>
      </w:tr>
      <w:tr w:rsidR="00FD1958" w14:paraId="08FF75C2" w14:textId="77777777" w:rsidTr="00471586">
        <w:tc>
          <w:tcPr>
            <w:tcW w:w="4531" w:type="dxa"/>
            <w:hideMark/>
          </w:tcPr>
          <w:p w14:paraId="7D6EDF14" w14:textId="3D3D5802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ÖNEM I KOORDİNATÖR YARDIMCISI</w:t>
            </w:r>
          </w:p>
        </w:tc>
        <w:tc>
          <w:tcPr>
            <w:tcW w:w="4531" w:type="dxa"/>
            <w:hideMark/>
          </w:tcPr>
          <w:p w14:paraId="21710CA9" w14:textId="6953767C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Üyesi Özlem ÖZBEY ÜNLÜ</w:t>
            </w:r>
          </w:p>
        </w:tc>
      </w:tr>
      <w:tr w:rsidR="00FD1958" w14:paraId="3954550E" w14:textId="77777777" w:rsidTr="00471586">
        <w:tc>
          <w:tcPr>
            <w:tcW w:w="4531" w:type="dxa"/>
            <w:hideMark/>
          </w:tcPr>
          <w:p w14:paraId="4B553618" w14:textId="7D0615F1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DÖ KOORDİNATÖRÜ</w:t>
            </w:r>
          </w:p>
        </w:tc>
        <w:tc>
          <w:tcPr>
            <w:tcW w:w="4531" w:type="dxa"/>
            <w:hideMark/>
          </w:tcPr>
          <w:p w14:paraId="1F090D6A" w14:textId="161E6051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. Dr. M. Kemal ALİMOĞLU</w:t>
            </w:r>
          </w:p>
        </w:tc>
      </w:tr>
      <w:tr w:rsidR="00FD1958" w14:paraId="47610719" w14:textId="77777777" w:rsidTr="00471586">
        <w:tc>
          <w:tcPr>
            <w:tcW w:w="4531" w:type="dxa"/>
            <w:hideMark/>
          </w:tcPr>
          <w:p w14:paraId="734FC0BE" w14:textId="0C931A87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TDP KOORDİNATÖRÜ</w:t>
            </w:r>
          </w:p>
        </w:tc>
        <w:tc>
          <w:tcPr>
            <w:tcW w:w="4531" w:type="dxa"/>
            <w:hideMark/>
          </w:tcPr>
          <w:p w14:paraId="55A21DE0" w14:textId="378FF1D6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Prof.D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Necmiye HADİMİOĞLU</w:t>
            </w:r>
          </w:p>
        </w:tc>
      </w:tr>
      <w:tr w:rsidR="00FD1958" w14:paraId="035B1E2C" w14:textId="77777777" w:rsidTr="00471586">
        <w:tc>
          <w:tcPr>
            <w:tcW w:w="4531" w:type="dxa"/>
          </w:tcPr>
          <w:p w14:paraId="5953FDA7" w14:textId="18100C40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TDP KOORDİNATÖRÜ</w:t>
            </w:r>
          </w:p>
        </w:tc>
        <w:tc>
          <w:tcPr>
            <w:tcW w:w="4531" w:type="dxa"/>
          </w:tcPr>
          <w:p w14:paraId="0636E77B" w14:textId="63DC93B9" w:rsidR="00FD1958" w:rsidRDefault="00FD1958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Üyesi Mustafa DALOĞLU</w:t>
            </w:r>
          </w:p>
        </w:tc>
      </w:tr>
      <w:tr w:rsidR="00F609CE" w14:paraId="1650EBD9" w14:textId="77777777" w:rsidTr="001145D5">
        <w:tc>
          <w:tcPr>
            <w:tcW w:w="4531" w:type="dxa"/>
          </w:tcPr>
          <w:p w14:paraId="705A130F" w14:textId="043363FE" w:rsidR="00F609CE" w:rsidRDefault="00F609CE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531" w:type="dxa"/>
          </w:tcPr>
          <w:p w14:paraId="4A9A2381" w14:textId="02D36E19" w:rsidR="00F609CE" w:rsidRDefault="00F609CE">
            <w:pPr>
              <w:spacing w:before="40" w:after="40" w:line="240" w:lineRule="auto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3974B175" w14:textId="77777777" w:rsidR="00471586" w:rsidRDefault="00471586" w:rsidP="00471586">
      <w:pPr>
        <w:rPr>
          <w:rFonts w:ascii="Times New Roman" w:hAnsi="Times New Roman" w:cs="Times New Roman"/>
          <w:b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4531"/>
        <w:gridCol w:w="4531"/>
      </w:tblGrid>
      <w:tr w:rsidR="00471586" w14:paraId="4B0408BE" w14:textId="77777777" w:rsidTr="00471586">
        <w:tc>
          <w:tcPr>
            <w:tcW w:w="90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CC8B63C" w14:textId="77777777" w:rsidR="00471586" w:rsidRDefault="0047158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RS KURULU ÖĞRETİM ÜYELERİ</w:t>
            </w:r>
          </w:p>
        </w:tc>
      </w:tr>
      <w:tr w:rsidR="00471586" w14:paraId="4785437D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4D03EE8" w14:textId="1908CC0C" w:rsidR="00471586" w:rsidRDefault="00471586" w:rsidP="00746A99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f. Dr. </w:t>
            </w:r>
            <w:r w:rsidR="00746A99">
              <w:rPr>
                <w:rFonts w:ascii="Times New Roman" w:hAnsi="Times New Roman" w:cs="Times New Roman"/>
              </w:rPr>
              <w:t>Gamze TANRIÖVER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40A3AF8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stoloji ve Embriyoloji</w:t>
            </w:r>
          </w:p>
        </w:tc>
      </w:tr>
      <w:tr w:rsidR="00471586" w14:paraId="406B4671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E7AF4F0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Gökhan AKKOYUNLU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E1395EC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stoloji ve Embriyoloji</w:t>
            </w:r>
          </w:p>
        </w:tc>
      </w:tr>
      <w:tr w:rsidR="00471586" w14:paraId="3C7DFD7A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E7A305E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Fatoş Belgin YILDIRIM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09E85C0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tomi</w:t>
            </w:r>
          </w:p>
        </w:tc>
      </w:tr>
      <w:tr w:rsidR="00471586" w14:paraId="0053C96E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8720C48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Levent SARIKCIOĞLU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A4E13A0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tomi</w:t>
            </w:r>
          </w:p>
        </w:tc>
      </w:tr>
      <w:tr w:rsidR="00471586" w14:paraId="6BFE5FF1" w14:textId="77777777" w:rsidTr="00B22D08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9632E72" w14:textId="379E5140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f. Dr. </w:t>
            </w:r>
            <w:r w:rsidR="00B22D08">
              <w:rPr>
                <w:rFonts w:ascii="Times New Roman" w:hAnsi="Times New Roman" w:cs="Times New Roman"/>
              </w:rPr>
              <w:t>Melahat AKDENİZ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F988B5" w14:textId="25C281EF" w:rsidR="00471586" w:rsidRDefault="00B22D08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le Hekimliği</w:t>
            </w:r>
          </w:p>
        </w:tc>
      </w:tr>
      <w:tr w:rsidR="00471586" w14:paraId="761CFF1B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8B398BD" w14:textId="787430E9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f. Dr. </w:t>
            </w:r>
            <w:r w:rsidR="006A71A0">
              <w:rPr>
                <w:rFonts w:ascii="Times New Roman" w:hAnsi="Times New Roman" w:cs="Times New Roman"/>
              </w:rPr>
              <w:t>Nigâr</w:t>
            </w:r>
            <w:r>
              <w:rPr>
                <w:rFonts w:ascii="Times New Roman" w:hAnsi="Times New Roman" w:cs="Times New Roman"/>
              </w:rPr>
              <w:t xml:space="preserve"> KELEŞ ÇELİK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CF74BA0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tomi</w:t>
            </w:r>
          </w:p>
        </w:tc>
      </w:tr>
      <w:tr w:rsidR="00471586" w14:paraId="27286C90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173A1AC" w14:textId="17F12443" w:rsidR="00471586" w:rsidRDefault="00746A99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</w:t>
            </w:r>
            <w:r w:rsidR="00471586">
              <w:rPr>
                <w:rFonts w:ascii="Times New Roman" w:hAnsi="Times New Roman" w:cs="Times New Roman"/>
              </w:rPr>
              <w:t>. Dr. Güler Leyla SATI</w:t>
            </w:r>
            <w:r w:rsidR="006A71A0">
              <w:rPr>
                <w:rFonts w:ascii="Times New Roman" w:hAnsi="Times New Roman" w:cs="Times New Roman"/>
              </w:rPr>
              <w:t xml:space="preserve"> DURAN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C0E2EDB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stoloji ve Embriyoloji</w:t>
            </w:r>
          </w:p>
        </w:tc>
      </w:tr>
      <w:tr w:rsidR="00471586" w14:paraId="208B80CF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4D9A475" w14:textId="65A746AD" w:rsidR="00471586" w:rsidRDefault="00746A99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</w:t>
            </w:r>
            <w:r w:rsidR="00471586">
              <w:rPr>
                <w:rFonts w:ascii="Times New Roman" w:hAnsi="Times New Roman" w:cs="Times New Roman"/>
              </w:rPr>
              <w:t>. Dr. Nuray ACAR AYDEMİR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C86F5AB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stoloji ve Embriyoloji</w:t>
            </w:r>
          </w:p>
        </w:tc>
      </w:tr>
      <w:tr w:rsidR="00471586" w14:paraId="52F94238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2D936F4" w14:textId="3898B2E8" w:rsidR="00471586" w:rsidRDefault="00746A99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</w:t>
            </w:r>
            <w:r w:rsidR="00471586">
              <w:rPr>
                <w:rFonts w:ascii="Times New Roman" w:hAnsi="Times New Roman" w:cs="Times New Roman"/>
              </w:rPr>
              <w:t>. Dr. Umut ÖZSOY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21DF980" w14:textId="77777777" w:rsidR="00471586" w:rsidRDefault="0047158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tomi</w:t>
            </w:r>
          </w:p>
        </w:tc>
      </w:tr>
      <w:tr w:rsidR="00B22D08" w14:paraId="557DADD7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A26E35" w14:textId="7A1A11B7" w:rsidR="00B22D08" w:rsidRDefault="00B22D08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ç. Dr. Rana CAN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6AE270" w14:textId="5C30BC04" w:rsidR="00B22D08" w:rsidRDefault="00B22D08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p Etiği</w:t>
            </w:r>
          </w:p>
        </w:tc>
      </w:tr>
      <w:tr w:rsidR="00A64D1A" w14:paraId="72D84ECB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38EE33" w14:textId="7A786906" w:rsidR="00A64D1A" w:rsidRDefault="00A64D1A" w:rsidP="00A64D1A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ç. Dr. M. Levent ÖZGÖNÜL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16DAE4" w14:textId="78621605" w:rsidR="00A64D1A" w:rsidRDefault="00A64D1A" w:rsidP="00A64D1A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Etik</w:t>
            </w:r>
          </w:p>
        </w:tc>
      </w:tr>
      <w:tr w:rsidR="00A64D1A" w14:paraId="21BEBB05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55FCB13" w14:textId="5C239E3B" w:rsidR="00A64D1A" w:rsidRDefault="00603C91" w:rsidP="00A64D1A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>. Üyesi Meltem</w:t>
            </w:r>
            <w:r w:rsidR="00A64D1A">
              <w:rPr>
                <w:rFonts w:ascii="Times New Roman" w:hAnsi="Times New Roman" w:cs="Times New Roman"/>
              </w:rPr>
              <w:t xml:space="preserve"> AKDEMİR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FE3832" w14:textId="2E17BC77" w:rsidR="00A64D1A" w:rsidRDefault="00A64D1A" w:rsidP="00A64D1A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k Sağlığı</w:t>
            </w:r>
          </w:p>
        </w:tc>
      </w:tr>
      <w:tr w:rsidR="00A64D1A" w14:paraId="1AECEE9E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F6E4A51" w14:textId="68C42591" w:rsidR="00A64D1A" w:rsidRDefault="00603C91" w:rsidP="00A64D1A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 xml:space="preserve">. Üyesi Özem </w:t>
            </w:r>
            <w:r w:rsidR="00A64D1A">
              <w:rPr>
                <w:rFonts w:ascii="Times New Roman" w:hAnsi="Times New Roman" w:cs="Times New Roman"/>
              </w:rPr>
              <w:t>ÖZBEY ÜNLÜ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525EC75" w14:textId="77777777" w:rsidR="00A64D1A" w:rsidRDefault="00A64D1A" w:rsidP="00A64D1A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stoloji ve Embriyoloji</w:t>
            </w:r>
          </w:p>
        </w:tc>
      </w:tr>
      <w:tr w:rsidR="00A64D1A" w14:paraId="0A280229" w14:textId="77777777" w:rsidTr="00471586"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E8ADA06" w14:textId="6CC417D4" w:rsidR="00A64D1A" w:rsidRDefault="00A64D1A" w:rsidP="00A64D1A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>. Gör. Sümer MAMAKLI</w:t>
            </w:r>
          </w:p>
        </w:tc>
        <w:tc>
          <w:tcPr>
            <w:tcW w:w="4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FDADB9D" w14:textId="77777777" w:rsidR="00A64D1A" w:rsidRDefault="00A64D1A" w:rsidP="00A64D1A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p Eğitimi</w:t>
            </w:r>
          </w:p>
        </w:tc>
      </w:tr>
    </w:tbl>
    <w:p w14:paraId="3BE79691" w14:textId="77777777" w:rsidR="00471586" w:rsidRDefault="00471586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p w14:paraId="3E8810F1" w14:textId="77777777" w:rsidR="00471586" w:rsidRDefault="00471586" w:rsidP="00471586">
      <w:pPr>
        <w:spacing w:before="40" w:after="40" w:line="240" w:lineRule="auto"/>
        <w:rPr>
          <w:rFonts w:ascii="Times New Roman" w:hAnsi="Times New Roman" w:cs="Times New Roman"/>
          <w:b/>
        </w:rPr>
      </w:pPr>
    </w:p>
    <w:p w14:paraId="04FEC658" w14:textId="77777777" w:rsidR="00471586" w:rsidRDefault="00471586" w:rsidP="00471586"/>
    <w:p w14:paraId="404D76DD" w14:textId="2889549E" w:rsidR="00400172" w:rsidRDefault="00400172">
      <w:pPr>
        <w:spacing w:line="259" w:lineRule="auto"/>
      </w:pPr>
      <w:r>
        <w:br w:type="page"/>
      </w:r>
    </w:p>
    <w:p w14:paraId="26822B29" w14:textId="77777777" w:rsidR="00400172" w:rsidRDefault="00400172" w:rsidP="00400172">
      <w:pPr>
        <w:rPr>
          <w:rFonts w:ascii="Times New Roman" w:hAnsi="Times New Roman" w:cs="Times New Roman"/>
        </w:rPr>
      </w:pPr>
    </w:p>
    <w:tbl>
      <w:tblPr>
        <w:tblStyle w:val="TabloKlavuzu"/>
        <w:tblpPr w:leftFromText="141" w:rightFromText="141" w:vertAnchor="page" w:horzAnchor="margin" w:tblpY="1291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400172" w:rsidRPr="00B20464" w14:paraId="2943BA2F" w14:textId="77777777" w:rsidTr="00486D25">
        <w:tc>
          <w:tcPr>
            <w:tcW w:w="9062" w:type="dxa"/>
          </w:tcPr>
          <w:p w14:paraId="6ABE800F" w14:textId="77777777" w:rsidR="00400172" w:rsidRPr="00B20464" w:rsidRDefault="00400172" w:rsidP="00486D2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20464">
              <w:rPr>
                <w:rFonts w:ascii="Times New Roman" w:hAnsi="Times New Roman" w:cs="Times New Roman"/>
                <w:b/>
              </w:rPr>
              <w:t>AKDENİZ ÜNİVERSİTESİ TIP FAKÜLTESİ</w:t>
            </w:r>
          </w:p>
        </w:tc>
      </w:tr>
      <w:tr w:rsidR="00400172" w:rsidRPr="00B20464" w14:paraId="0F091FFB" w14:textId="77777777" w:rsidTr="00486D25">
        <w:tc>
          <w:tcPr>
            <w:tcW w:w="9062" w:type="dxa"/>
          </w:tcPr>
          <w:p w14:paraId="264A64C8" w14:textId="6684F4C4" w:rsidR="00400172" w:rsidRPr="00B20464" w:rsidRDefault="003C6E11" w:rsidP="00486D2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2024-2025 </w:t>
            </w:r>
            <w:r w:rsidR="00400172" w:rsidRPr="00B20464">
              <w:rPr>
                <w:rFonts w:ascii="Times New Roman" w:hAnsi="Times New Roman" w:cs="Times New Roman"/>
                <w:b/>
              </w:rPr>
              <w:t>EĞİTİM-ÖĞRETİM YILI</w:t>
            </w:r>
          </w:p>
        </w:tc>
      </w:tr>
      <w:tr w:rsidR="00400172" w:rsidRPr="00B20464" w14:paraId="1F428D1A" w14:textId="77777777" w:rsidTr="00486D25">
        <w:tc>
          <w:tcPr>
            <w:tcW w:w="9062" w:type="dxa"/>
          </w:tcPr>
          <w:p w14:paraId="6C1C930F" w14:textId="6CC060F8" w:rsidR="00400172" w:rsidRPr="00B20464" w:rsidRDefault="00400172" w:rsidP="00486D2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ÖNEM I</w:t>
            </w:r>
          </w:p>
        </w:tc>
      </w:tr>
      <w:tr w:rsidR="00400172" w:rsidRPr="00B20464" w14:paraId="4C066405" w14:textId="77777777" w:rsidTr="00486D25">
        <w:tc>
          <w:tcPr>
            <w:tcW w:w="9062" w:type="dxa"/>
          </w:tcPr>
          <w:p w14:paraId="572BF297" w14:textId="77777777" w:rsidR="00400172" w:rsidRPr="00B20464" w:rsidRDefault="00400172" w:rsidP="00486D2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SBB DERSLERİ</w:t>
            </w:r>
          </w:p>
        </w:tc>
      </w:tr>
      <w:tr w:rsidR="00400172" w:rsidRPr="00B20464" w14:paraId="79854D9D" w14:textId="77777777" w:rsidTr="00486D25">
        <w:tc>
          <w:tcPr>
            <w:tcW w:w="9062" w:type="dxa"/>
          </w:tcPr>
          <w:p w14:paraId="2C37F380" w14:textId="77777777" w:rsidR="00400172" w:rsidRPr="00B20464" w:rsidRDefault="00400172" w:rsidP="00486D25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27"/>
        <w:gridCol w:w="2546"/>
        <w:gridCol w:w="1288"/>
        <w:gridCol w:w="1303"/>
        <w:gridCol w:w="1155"/>
        <w:gridCol w:w="753"/>
      </w:tblGrid>
      <w:tr w:rsidR="00400172" w:rsidRPr="00B20464" w14:paraId="19D94238" w14:textId="77777777" w:rsidTr="00486D25">
        <w:tc>
          <w:tcPr>
            <w:tcW w:w="2027" w:type="dxa"/>
            <w:tcBorders>
              <w:top w:val="single" w:sz="4" w:space="0" w:color="auto"/>
              <w:bottom w:val="single" w:sz="4" w:space="0" w:color="auto"/>
            </w:tcBorders>
          </w:tcPr>
          <w:p w14:paraId="09FF7141" w14:textId="77777777" w:rsidR="00400172" w:rsidRPr="00B20464" w:rsidRDefault="00400172" w:rsidP="00486D25">
            <w:pPr>
              <w:spacing w:before="40" w:after="4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46" w:type="dxa"/>
            <w:tcBorders>
              <w:top w:val="single" w:sz="4" w:space="0" w:color="auto"/>
              <w:bottom w:val="single" w:sz="4" w:space="0" w:color="auto"/>
            </w:tcBorders>
          </w:tcPr>
          <w:p w14:paraId="27A88FC6" w14:textId="77777777" w:rsidR="00400172" w:rsidRPr="00B20464" w:rsidRDefault="00400172" w:rsidP="00486D25">
            <w:pPr>
              <w:spacing w:before="40" w:after="4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0464">
              <w:rPr>
                <w:rFonts w:ascii="Times New Roman" w:hAnsi="Times New Roman" w:cs="Times New Roman"/>
                <w:b/>
                <w:sz w:val="18"/>
                <w:szCs w:val="18"/>
              </w:rPr>
              <w:t>DERSLER</w:t>
            </w:r>
          </w:p>
        </w:tc>
        <w:tc>
          <w:tcPr>
            <w:tcW w:w="1288" w:type="dxa"/>
            <w:tcBorders>
              <w:top w:val="single" w:sz="4" w:space="0" w:color="auto"/>
              <w:bottom w:val="single" w:sz="4" w:space="0" w:color="auto"/>
            </w:tcBorders>
          </w:tcPr>
          <w:p w14:paraId="08A06B83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03" w:type="dxa"/>
            <w:tcBorders>
              <w:top w:val="single" w:sz="4" w:space="0" w:color="auto"/>
              <w:bottom w:val="single" w:sz="4" w:space="0" w:color="auto"/>
            </w:tcBorders>
          </w:tcPr>
          <w:p w14:paraId="0D492622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single" w:sz="4" w:space="0" w:color="auto"/>
              <w:bottom w:val="single" w:sz="4" w:space="0" w:color="auto"/>
            </w:tcBorders>
          </w:tcPr>
          <w:p w14:paraId="4A4899E7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53" w:type="dxa"/>
            <w:tcBorders>
              <w:top w:val="single" w:sz="4" w:space="0" w:color="auto"/>
              <w:bottom w:val="single" w:sz="4" w:space="0" w:color="auto"/>
            </w:tcBorders>
          </w:tcPr>
          <w:p w14:paraId="5E450B8E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00172" w:rsidRPr="00B20464" w14:paraId="637E949B" w14:textId="77777777" w:rsidTr="00486D25">
        <w:tc>
          <w:tcPr>
            <w:tcW w:w="2027" w:type="dxa"/>
            <w:tcBorders>
              <w:top w:val="single" w:sz="4" w:space="0" w:color="auto"/>
              <w:bottom w:val="single" w:sz="4" w:space="0" w:color="auto"/>
            </w:tcBorders>
          </w:tcPr>
          <w:p w14:paraId="3ECE2CF2" w14:textId="77777777" w:rsidR="00400172" w:rsidRPr="00B20464" w:rsidRDefault="00400172" w:rsidP="00486D25">
            <w:pPr>
              <w:spacing w:before="40" w:after="4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9F0826" w14:textId="77777777" w:rsidR="00400172" w:rsidRPr="00B20464" w:rsidRDefault="00400172" w:rsidP="00486D25">
            <w:pPr>
              <w:spacing w:before="40" w:after="4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DSBB</w:t>
            </w:r>
            <w:r w:rsidRPr="00B20464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DERSLERİ</w:t>
            </w:r>
          </w:p>
        </w:tc>
        <w:tc>
          <w:tcPr>
            <w:tcW w:w="12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08512E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0464">
              <w:rPr>
                <w:rFonts w:ascii="Times New Roman" w:hAnsi="Times New Roman" w:cs="Times New Roman"/>
                <w:b/>
                <w:sz w:val="18"/>
                <w:szCs w:val="18"/>
              </w:rPr>
              <w:t>KURAMSAL</w:t>
            </w:r>
          </w:p>
          <w:p w14:paraId="401F0E1A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0464"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13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6CE4B9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8F488D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5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DF1DAB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47820ECC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00172" w:rsidRPr="00B20464" w14:paraId="742A0530" w14:textId="77777777" w:rsidTr="00486D25">
        <w:trPr>
          <w:trHeight w:val="340"/>
        </w:trPr>
        <w:tc>
          <w:tcPr>
            <w:tcW w:w="2027" w:type="dxa"/>
            <w:tcBorders>
              <w:top w:val="single" w:sz="4" w:space="0" w:color="auto"/>
            </w:tcBorders>
          </w:tcPr>
          <w:p w14:paraId="0A17D8C0" w14:textId="77777777" w:rsidR="00400172" w:rsidRPr="00B20464" w:rsidRDefault="00400172" w:rsidP="00486D2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46" w:type="dxa"/>
            <w:tcBorders>
              <w:top w:val="single" w:sz="4" w:space="0" w:color="auto"/>
            </w:tcBorders>
            <w:vAlign w:val="center"/>
          </w:tcPr>
          <w:p w14:paraId="4FE2FA71" w14:textId="77777777" w:rsidR="00400172" w:rsidRPr="00B20464" w:rsidRDefault="00400172" w:rsidP="00486D25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İLE HEKİMLİĞİ</w:t>
            </w:r>
          </w:p>
        </w:tc>
        <w:tc>
          <w:tcPr>
            <w:tcW w:w="1288" w:type="dxa"/>
            <w:tcBorders>
              <w:top w:val="single" w:sz="4" w:space="0" w:color="auto"/>
            </w:tcBorders>
            <w:vAlign w:val="center"/>
          </w:tcPr>
          <w:p w14:paraId="51AE9FD6" w14:textId="43F6246B" w:rsidR="00400172" w:rsidRPr="00F33B2F" w:rsidRDefault="0098087A" w:rsidP="00486D25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303" w:type="dxa"/>
            <w:tcBorders>
              <w:top w:val="single" w:sz="4" w:space="0" w:color="auto"/>
            </w:tcBorders>
            <w:vAlign w:val="center"/>
          </w:tcPr>
          <w:p w14:paraId="3336A5F7" w14:textId="77777777" w:rsidR="00400172" w:rsidRPr="00F33B2F" w:rsidRDefault="00400172" w:rsidP="00486D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single" w:sz="4" w:space="0" w:color="auto"/>
            </w:tcBorders>
            <w:vAlign w:val="center"/>
          </w:tcPr>
          <w:p w14:paraId="5289CAAC" w14:textId="77777777" w:rsidR="00400172" w:rsidRPr="00F33B2F" w:rsidRDefault="00400172" w:rsidP="00486D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3" w:type="dxa"/>
            <w:tcBorders>
              <w:top w:val="single" w:sz="4" w:space="0" w:color="auto"/>
            </w:tcBorders>
            <w:vAlign w:val="center"/>
          </w:tcPr>
          <w:p w14:paraId="0B310F70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00172" w:rsidRPr="00B20464" w14:paraId="147F8667" w14:textId="77777777" w:rsidTr="00486D25">
        <w:trPr>
          <w:trHeight w:val="340"/>
        </w:trPr>
        <w:tc>
          <w:tcPr>
            <w:tcW w:w="2027" w:type="dxa"/>
          </w:tcPr>
          <w:p w14:paraId="0B1609E9" w14:textId="77777777" w:rsidR="00400172" w:rsidRPr="00B20464" w:rsidRDefault="00400172" w:rsidP="00486D2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46" w:type="dxa"/>
            <w:vAlign w:val="center"/>
          </w:tcPr>
          <w:p w14:paraId="6786F2B4" w14:textId="7B6A7296" w:rsidR="00400172" w:rsidRDefault="00400172" w:rsidP="00486D2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SİKİYATRİ</w:t>
            </w:r>
          </w:p>
          <w:p w14:paraId="3F19D309" w14:textId="77777777" w:rsidR="00400172" w:rsidRPr="00B20464" w:rsidRDefault="00400172" w:rsidP="00486D2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8" w:type="dxa"/>
            <w:vAlign w:val="center"/>
          </w:tcPr>
          <w:p w14:paraId="5CC1CC78" w14:textId="77777777" w:rsidR="00400172" w:rsidRPr="00B20464" w:rsidRDefault="00400172" w:rsidP="00486D25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303" w:type="dxa"/>
            <w:vAlign w:val="center"/>
          </w:tcPr>
          <w:p w14:paraId="11CE0D62" w14:textId="77777777" w:rsidR="00400172" w:rsidRPr="00B20464" w:rsidRDefault="00400172" w:rsidP="00486D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5" w:type="dxa"/>
            <w:vAlign w:val="center"/>
          </w:tcPr>
          <w:p w14:paraId="28E430C2" w14:textId="77777777" w:rsidR="00400172" w:rsidRPr="00B20464" w:rsidRDefault="00400172" w:rsidP="00486D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3" w:type="dxa"/>
            <w:vAlign w:val="center"/>
          </w:tcPr>
          <w:p w14:paraId="552F593E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00172" w:rsidRPr="00B20464" w14:paraId="5A2E08CE" w14:textId="77777777" w:rsidTr="00486D25">
        <w:trPr>
          <w:trHeight w:val="340"/>
        </w:trPr>
        <w:tc>
          <w:tcPr>
            <w:tcW w:w="2027" w:type="dxa"/>
          </w:tcPr>
          <w:p w14:paraId="7B53DFF3" w14:textId="77777777" w:rsidR="00400172" w:rsidRPr="00B20464" w:rsidRDefault="00400172" w:rsidP="00486D2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46" w:type="dxa"/>
            <w:vAlign w:val="center"/>
          </w:tcPr>
          <w:p w14:paraId="5BC378DE" w14:textId="77777777" w:rsidR="00400172" w:rsidRPr="00B20464" w:rsidRDefault="00400172" w:rsidP="00486D25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ALK SAĞLIĞI</w:t>
            </w:r>
          </w:p>
        </w:tc>
        <w:tc>
          <w:tcPr>
            <w:tcW w:w="1288" w:type="dxa"/>
            <w:vAlign w:val="center"/>
          </w:tcPr>
          <w:p w14:paraId="7500C5C5" w14:textId="2E815BDE" w:rsidR="00400172" w:rsidRPr="00B20464" w:rsidRDefault="00400172" w:rsidP="00486D25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98087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303" w:type="dxa"/>
            <w:vAlign w:val="center"/>
          </w:tcPr>
          <w:p w14:paraId="39B010B3" w14:textId="77777777" w:rsidR="00400172" w:rsidRPr="00B20464" w:rsidRDefault="00400172" w:rsidP="00486D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5" w:type="dxa"/>
            <w:vAlign w:val="center"/>
          </w:tcPr>
          <w:p w14:paraId="327D7FDD" w14:textId="77777777" w:rsidR="00400172" w:rsidRPr="00B20464" w:rsidRDefault="00400172" w:rsidP="00486D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3" w:type="dxa"/>
            <w:vAlign w:val="center"/>
          </w:tcPr>
          <w:p w14:paraId="139F1D26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00172" w:rsidRPr="00B20464" w14:paraId="7B559804" w14:textId="77777777" w:rsidTr="00486D25">
        <w:trPr>
          <w:trHeight w:val="340"/>
        </w:trPr>
        <w:tc>
          <w:tcPr>
            <w:tcW w:w="2027" w:type="dxa"/>
          </w:tcPr>
          <w:p w14:paraId="3314A40C" w14:textId="77777777" w:rsidR="00400172" w:rsidRPr="00B20464" w:rsidRDefault="00400172" w:rsidP="00486D2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46" w:type="dxa"/>
            <w:vAlign w:val="center"/>
          </w:tcPr>
          <w:p w14:paraId="501A0AC9" w14:textId="7160F64B" w:rsidR="00400172" w:rsidRPr="00B20464" w:rsidRDefault="00400172" w:rsidP="00486D25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IP EĞİTİMİ</w:t>
            </w:r>
          </w:p>
        </w:tc>
        <w:tc>
          <w:tcPr>
            <w:tcW w:w="1288" w:type="dxa"/>
            <w:vAlign w:val="center"/>
          </w:tcPr>
          <w:p w14:paraId="6F36F28A" w14:textId="11A868F2" w:rsidR="00400172" w:rsidRPr="00B20464" w:rsidRDefault="0098087A" w:rsidP="00486D25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303" w:type="dxa"/>
            <w:vAlign w:val="center"/>
          </w:tcPr>
          <w:p w14:paraId="2A0383F5" w14:textId="77777777" w:rsidR="00400172" w:rsidRPr="00B20464" w:rsidRDefault="00400172" w:rsidP="00486D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5" w:type="dxa"/>
            <w:vAlign w:val="center"/>
          </w:tcPr>
          <w:p w14:paraId="63EA102A" w14:textId="77777777" w:rsidR="00400172" w:rsidRPr="00B20464" w:rsidRDefault="00400172" w:rsidP="00486D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3" w:type="dxa"/>
            <w:vAlign w:val="center"/>
          </w:tcPr>
          <w:p w14:paraId="257B0402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00172" w:rsidRPr="00B20464" w14:paraId="3432540D" w14:textId="77777777" w:rsidTr="00486D25">
        <w:trPr>
          <w:trHeight w:val="340"/>
        </w:trPr>
        <w:tc>
          <w:tcPr>
            <w:tcW w:w="2027" w:type="dxa"/>
          </w:tcPr>
          <w:p w14:paraId="4E3131E1" w14:textId="77777777" w:rsidR="00400172" w:rsidRPr="00B20464" w:rsidRDefault="00400172" w:rsidP="00486D2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46" w:type="dxa"/>
            <w:vAlign w:val="center"/>
          </w:tcPr>
          <w:p w14:paraId="50535DC1" w14:textId="66213F73" w:rsidR="00400172" w:rsidRDefault="00400172" w:rsidP="00486D25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IP TARİHİ VE TIP FELSEFESİ, TIBBİ ETİK</w:t>
            </w:r>
          </w:p>
        </w:tc>
        <w:tc>
          <w:tcPr>
            <w:tcW w:w="1288" w:type="dxa"/>
            <w:vAlign w:val="center"/>
          </w:tcPr>
          <w:p w14:paraId="294086DD" w14:textId="09E4B8C3" w:rsidR="00400172" w:rsidRDefault="0098087A" w:rsidP="00486D25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303" w:type="dxa"/>
            <w:vAlign w:val="center"/>
          </w:tcPr>
          <w:p w14:paraId="2B828648" w14:textId="77777777" w:rsidR="00400172" w:rsidRPr="00B20464" w:rsidRDefault="00400172" w:rsidP="00486D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5" w:type="dxa"/>
            <w:vAlign w:val="center"/>
          </w:tcPr>
          <w:p w14:paraId="49664243" w14:textId="77777777" w:rsidR="00400172" w:rsidRPr="00B20464" w:rsidRDefault="00400172" w:rsidP="00486D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3" w:type="dxa"/>
            <w:vAlign w:val="center"/>
          </w:tcPr>
          <w:p w14:paraId="7308D077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00172" w:rsidRPr="00B20464" w14:paraId="6C13A2EA" w14:textId="77777777" w:rsidTr="00486D25">
        <w:trPr>
          <w:trHeight w:val="340"/>
        </w:trPr>
        <w:tc>
          <w:tcPr>
            <w:tcW w:w="2027" w:type="dxa"/>
            <w:tcBorders>
              <w:top w:val="single" w:sz="4" w:space="0" w:color="auto"/>
            </w:tcBorders>
          </w:tcPr>
          <w:p w14:paraId="1DB5C2BF" w14:textId="77777777" w:rsidR="00400172" w:rsidRPr="00B20464" w:rsidRDefault="00400172" w:rsidP="00486D25">
            <w:pPr>
              <w:spacing w:before="40" w:after="4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46" w:type="dxa"/>
            <w:tcBorders>
              <w:top w:val="single" w:sz="4" w:space="0" w:color="auto"/>
            </w:tcBorders>
          </w:tcPr>
          <w:p w14:paraId="60FCE570" w14:textId="77777777" w:rsidR="00400172" w:rsidRPr="00B20464" w:rsidRDefault="00400172" w:rsidP="00486D25">
            <w:pPr>
              <w:spacing w:before="40" w:after="40"/>
              <w:rPr>
                <w:rFonts w:ascii="Times New Roman" w:hAnsi="Times New Roman" w:cs="Times New Roman"/>
                <w:sz w:val="18"/>
                <w:szCs w:val="18"/>
              </w:rPr>
            </w:pPr>
            <w:r w:rsidRPr="00B20464">
              <w:rPr>
                <w:rFonts w:ascii="Times New Roman" w:hAnsi="Times New Roman" w:cs="Times New Roman"/>
                <w:b/>
                <w:sz w:val="18"/>
                <w:szCs w:val="18"/>
              </w:rPr>
              <w:t>DERSLERİ TOPLAMI</w:t>
            </w:r>
          </w:p>
        </w:tc>
        <w:tc>
          <w:tcPr>
            <w:tcW w:w="1288" w:type="dxa"/>
            <w:tcBorders>
              <w:top w:val="single" w:sz="4" w:space="0" w:color="auto"/>
            </w:tcBorders>
            <w:vAlign w:val="center"/>
          </w:tcPr>
          <w:p w14:paraId="60FAE189" w14:textId="40B27294" w:rsidR="00400172" w:rsidRPr="00B20464" w:rsidRDefault="0098087A" w:rsidP="00486D25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9</w:t>
            </w:r>
          </w:p>
        </w:tc>
        <w:tc>
          <w:tcPr>
            <w:tcW w:w="1303" w:type="dxa"/>
            <w:tcBorders>
              <w:top w:val="single" w:sz="4" w:space="0" w:color="auto"/>
            </w:tcBorders>
            <w:vAlign w:val="center"/>
          </w:tcPr>
          <w:p w14:paraId="13AB3B89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single" w:sz="4" w:space="0" w:color="auto"/>
            </w:tcBorders>
            <w:vAlign w:val="center"/>
          </w:tcPr>
          <w:p w14:paraId="2B17A66D" w14:textId="77777777" w:rsidR="00400172" w:rsidRPr="00B20464" w:rsidRDefault="00400172" w:rsidP="00486D25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53" w:type="dxa"/>
            <w:tcBorders>
              <w:top w:val="single" w:sz="4" w:space="0" w:color="auto"/>
            </w:tcBorders>
          </w:tcPr>
          <w:p w14:paraId="45586B27" w14:textId="77777777" w:rsidR="00400172" w:rsidRPr="00B20464" w:rsidRDefault="00400172" w:rsidP="00486D25">
            <w:pPr>
              <w:spacing w:before="40" w:after="4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485DCC7D" w14:textId="77777777" w:rsidR="00400172" w:rsidRPr="0059283E" w:rsidRDefault="00400172" w:rsidP="00400172">
      <w:pPr>
        <w:rPr>
          <w:rFonts w:ascii="Times New Roman" w:hAnsi="Times New Roman" w:cs="Times New Roman"/>
        </w:rPr>
      </w:pPr>
    </w:p>
    <w:p w14:paraId="377FEF37" w14:textId="77777777" w:rsidR="00A24DE6" w:rsidRDefault="00A24DE6"/>
    <w:sectPr w:rsidR="00A24DE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1NDMwMzcxNLI0NjBX0lEKTi0uzszPAykwrAUAhvoZbCwAAAA="/>
  </w:docVars>
  <w:rsids>
    <w:rsidRoot w:val="00D4067B"/>
    <w:rsid w:val="00030E20"/>
    <w:rsid w:val="00051F3E"/>
    <w:rsid w:val="000D01E6"/>
    <w:rsid w:val="000F2B8F"/>
    <w:rsid w:val="000F429A"/>
    <w:rsid w:val="001145D5"/>
    <w:rsid w:val="001228E1"/>
    <w:rsid w:val="0013333F"/>
    <w:rsid w:val="001B4506"/>
    <w:rsid w:val="0020416C"/>
    <w:rsid w:val="0023276C"/>
    <w:rsid w:val="00251E26"/>
    <w:rsid w:val="002C3685"/>
    <w:rsid w:val="00314A82"/>
    <w:rsid w:val="003811EF"/>
    <w:rsid w:val="003C6E11"/>
    <w:rsid w:val="003F74B9"/>
    <w:rsid w:val="00400172"/>
    <w:rsid w:val="00413230"/>
    <w:rsid w:val="004315AB"/>
    <w:rsid w:val="00441AA3"/>
    <w:rsid w:val="00471586"/>
    <w:rsid w:val="00474EF8"/>
    <w:rsid w:val="004818A5"/>
    <w:rsid w:val="00486D25"/>
    <w:rsid w:val="00491395"/>
    <w:rsid w:val="004D481E"/>
    <w:rsid w:val="00541CAA"/>
    <w:rsid w:val="005452F6"/>
    <w:rsid w:val="00553063"/>
    <w:rsid w:val="005A671E"/>
    <w:rsid w:val="005B3845"/>
    <w:rsid w:val="005E13A0"/>
    <w:rsid w:val="005E55AF"/>
    <w:rsid w:val="00603C91"/>
    <w:rsid w:val="00607F68"/>
    <w:rsid w:val="0061162F"/>
    <w:rsid w:val="00697DF9"/>
    <w:rsid w:val="006A71A0"/>
    <w:rsid w:val="006C3862"/>
    <w:rsid w:val="006E114B"/>
    <w:rsid w:val="006E15F7"/>
    <w:rsid w:val="00746A99"/>
    <w:rsid w:val="00761A85"/>
    <w:rsid w:val="00790E9A"/>
    <w:rsid w:val="00793B1A"/>
    <w:rsid w:val="00793C6F"/>
    <w:rsid w:val="00794682"/>
    <w:rsid w:val="008076FC"/>
    <w:rsid w:val="00865E75"/>
    <w:rsid w:val="00890131"/>
    <w:rsid w:val="009607E5"/>
    <w:rsid w:val="0098087A"/>
    <w:rsid w:val="009E7F05"/>
    <w:rsid w:val="00A03C61"/>
    <w:rsid w:val="00A20C59"/>
    <w:rsid w:val="00A24DE6"/>
    <w:rsid w:val="00A64D1A"/>
    <w:rsid w:val="00AA5058"/>
    <w:rsid w:val="00AF09A6"/>
    <w:rsid w:val="00B22D08"/>
    <w:rsid w:val="00B2425D"/>
    <w:rsid w:val="00C9260A"/>
    <w:rsid w:val="00C936C5"/>
    <w:rsid w:val="00CB695C"/>
    <w:rsid w:val="00CB7889"/>
    <w:rsid w:val="00CC0CA5"/>
    <w:rsid w:val="00D15337"/>
    <w:rsid w:val="00D17E44"/>
    <w:rsid w:val="00D4067B"/>
    <w:rsid w:val="00D463A7"/>
    <w:rsid w:val="00D90222"/>
    <w:rsid w:val="00DA4F82"/>
    <w:rsid w:val="00DB2657"/>
    <w:rsid w:val="00DF10AE"/>
    <w:rsid w:val="00E12263"/>
    <w:rsid w:val="00E24461"/>
    <w:rsid w:val="00E30D13"/>
    <w:rsid w:val="00E316F7"/>
    <w:rsid w:val="00E522E2"/>
    <w:rsid w:val="00E55681"/>
    <w:rsid w:val="00E82490"/>
    <w:rsid w:val="00EA729F"/>
    <w:rsid w:val="00F07F4D"/>
    <w:rsid w:val="00F24CF7"/>
    <w:rsid w:val="00F4408B"/>
    <w:rsid w:val="00F609CE"/>
    <w:rsid w:val="00FD1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6F5F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1586"/>
    <w:pPr>
      <w:spacing w:line="256" w:lineRule="auto"/>
    </w:pPr>
    <w:rPr>
      <w:rFonts w:ascii="Calibri" w:eastAsia="Calibri" w:hAnsi="Calibri" w:cs="Arial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msonormal0">
    <w:name w:val="msonormal"/>
    <w:basedOn w:val="Normal"/>
    <w:rsid w:val="004715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E522E2"/>
    <w:pPr>
      <w:ind w:left="720"/>
      <w:contextualSpacing/>
    </w:pPr>
  </w:style>
  <w:style w:type="table" w:styleId="TabloKlavuzu">
    <w:name w:val="Table Grid"/>
    <w:basedOn w:val="NormalTablo"/>
    <w:uiPriority w:val="39"/>
    <w:rsid w:val="0040017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1586"/>
    <w:pPr>
      <w:spacing w:line="256" w:lineRule="auto"/>
    </w:pPr>
    <w:rPr>
      <w:rFonts w:ascii="Calibri" w:eastAsia="Calibri" w:hAnsi="Calibri" w:cs="Arial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msonormal0">
    <w:name w:val="msonormal"/>
    <w:basedOn w:val="Normal"/>
    <w:rsid w:val="004715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E522E2"/>
    <w:pPr>
      <w:ind w:left="720"/>
      <w:contextualSpacing/>
    </w:pPr>
  </w:style>
  <w:style w:type="table" w:styleId="TabloKlavuzu">
    <w:name w:val="Table Grid"/>
    <w:basedOn w:val="NormalTablo"/>
    <w:uiPriority w:val="39"/>
    <w:rsid w:val="0040017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485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489D05-251E-44DC-8BF0-3998217203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9</Pages>
  <Words>1472</Words>
  <Characters>8392</Characters>
  <Application>Microsoft Office Word</Application>
  <DocSecurity>0</DocSecurity>
  <Lines>69</Lines>
  <Paragraphs>1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stafa Daloğlu</dc:creator>
  <cp:lastModifiedBy>genel</cp:lastModifiedBy>
  <cp:revision>25</cp:revision>
  <dcterms:created xsi:type="dcterms:W3CDTF">2023-09-01T07:56:00Z</dcterms:created>
  <dcterms:modified xsi:type="dcterms:W3CDTF">2024-10-01T08:32:00Z</dcterms:modified>
</cp:coreProperties>
</file>